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9FCE2" w14:textId="77777777" w:rsidR="00B34311" w:rsidRPr="00305ACF" w:rsidRDefault="00B34311" w:rsidP="00A96A21">
      <w:pPr>
        <w:pStyle w:val="2nevisande"/>
        <w:jc w:val="both"/>
        <w:rPr>
          <w:rtl/>
        </w:rPr>
      </w:pPr>
      <w:bookmarkStart w:id="0" w:name="OLE_LINK9"/>
      <w:bookmarkStart w:id="1" w:name="OLE_LINK10"/>
    </w:p>
    <w:p w14:paraId="6BB7764A" w14:textId="61C00E80" w:rsidR="00EE5E64" w:rsidRPr="003A4B56" w:rsidRDefault="00EF5249" w:rsidP="00F63FF3">
      <w:pPr>
        <w:pStyle w:val="1title"/>
        <w:rPr>
          <w:rFonts w:ascii="Tahoma" w:hAnsi="Tahoma" w:cs="B Nazanin"/>
          <w:rtl/>
          <w:lang w:bidi="fa-IR"/>
        </w:rPr>
      </w:pPr>
      <w:r>
        <w:rPr>
          <w:rFonts w:hint="cs"/>
          <w:rtl/>
        </w:rPr>
        <w:t>فرمت تهیه گزارش</w:t>
      </w:r>
    </w:p>
    <w:p w14:paraId="7841EF63" w14:textId="77777777" w:rsidR="00B34311" w:rsidRPr="00EE5E64" w:rsidRDefault="00B34311" w:rsidP="00A96A21">
      <w:pPr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1489A892" w14:textId="08F25596" w:rsidR="00EE5E64" w:rsidRPr="007B2CED" w:rsidRDefault="006064A2" w:rsidP="00EF5249">
      <w:pPr>
        <w:pStyle w:val="2nevisande"/>
        <w:ind w:left="0"/>
        <w:rPr>
          <w:rtl/>
        </w:rPr>
      </w:pPr>
      <w:bookmarkStart w:id="2" w:name="OLE_LINK13"/>
      <w:bookmarkStart w:id="3" w:name="OLE_LINK14"/>
      <w:r>
        <w:rPr>
          <w:rFonts w:hint="cs"/>
          <w:rtl/>
        </w:rPr>
        <w:t>علی نصیری سروی</w:t>
      </w:r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4B07D5AB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31EA378C" w:rsidR="00B34311" w:rsidRPr="00EE5E64" w:rsidRDefault="00B34311" w:rsidP="00A96A21">
            <w:pPr>
              <w:pStyle w:val="3chekide"/>
              <w:jc w:val="both"/>
              <w:rPr>
                <w:i/>
                <w:iCs/>
                <w:color w:val="FF0000"/>
                <w:rtl/>
              </w:rPr>
            </w:pP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15E9451E" w14:textId="77777777" w:rsidR="00B34311" w:rsidRDefault="00356D6D" w:rsidP="00A96A21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درون یابی</w:t>
            </w:r>
          </w:p>
          <w:p w14:paraId="77FE9B26" w14:textId="77777777" w:rsidR="00356D6D" w:rsidRDefault="00356D6D" w:rsidP="00A96A21">
            <w:pPr>
              <w:pStyle w:val="4vajegankelidi"/>
              <w:jc w:val="both"/>
              <w:rPr>
                <w:color w:val="000000" w:themeColor="text1"/>
                <w:rtl/>
              </w:rPr>
            </w:pPr>
            <w:r>
              <w:rPr>
                <w:rFonts w:hint="cs"/>
                <w:color w:val="000000" w:themeColor="text1"/>
                <w:rtl/>
              </w:rPr>
              <w:t>تبدیل هندسی</w:t>
            </w:r>
          </w:p>
          <w:p w14:paraId="0622FAEC" w14:textId="77777777" w:rsidR="00356D6D" w:rsidRDefault="00356D6D" w:rsidP="00A96A21">
            <w:pPr>
              <w:pStyle w:val="4vajegankelidi"/>
              <w:jc w:val="both"/>
              <w:rPr>
                <w:color w:val="000000" w:themeColor="text1"/>
                <w:rtl/>
              </w:rPr>
            </w:pPr>
            <w:r>
              <w:rPr>
                <w:rFonts w:hint="cs"/>
                <w:color w:val="000000" w:themeColor="text1"/>
                <w:rtl/>
              </w:rPr>
              <w:t>کوانتیزیشن</w:t>
            </w:r>
          </w:p>
          <w:p w14:paraId="32B45AA2" w14:textId="353C6BE4" w:rsidR="00356D6D" w:rsidRPr="00356D6D" w:rsidRDefault="00356D6D" w:rsidP="00A96A21">
            <w:pPr>
              <w:pStyle w:val="4vajegankelidi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gistration</w:t>
            </w: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55208DB3" w14:textId="77777777" w:rsidR="00B63437" w:rsidRDefault="00B63437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</w:p>
    <w:p w14:paraId="0292710A" w14:textId="3F0F8588" w:rsid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</w:t>
      </w:r>
      <w:r w:rsidR="00B63437">
        <w:rPr>
          <w:rFonts w:hint="cs"/>
          <w:rtl/>
        </w:rPr>
        <w:t>شرح تکنیکال</w:t>
      </w:r>
    </w:p>
    <w:p w14:paraId="47073505" w14:textId="37DEFE13" w:rsidR="00EE5E64" w:rsidRDefault="00EE5E64" w:rsidP="00775655">
      <w:pPr>
        <w:pStyle w:val="6text"/>
        <w:rPr>
          <w:rtl/>
        </w:rPr>
      </w:pPr>
    </w:p>
    <w:p w14:paraId="00C5F3E0" w14:textId="6907E188" w:rsidR="00775655" w:rsidRDefault="00775655" w:rsidP="00775655">
      <w:pPr>
        <w:pStyle w:val="6text"/>
        <w:numPr>
          <w:ilvl w:val="2"/>
          <w:numId w:val="38"/>
        </w:numPr>
        <w:jc w:val="left"/>
      </w:pPr>
      <w:r>
        <w:rPr>
          <w:rFonts w:hint="cs"/>
          <w:rtl/>
        </w:rPr>
        <w:t>برای حل این مسئله تابع نگاشت را به صورت زیر تعریف میکنیم:</w:t>
      </w:r>
    </w:p>
    <w:p w14:paraId="451208DB" w14:textId="7BDBA418" w:rsidR="00B63437" w:rsidRDefault="00775655" w:rsidP="00775655">
      <w:pPr>
        <w:pStyle w:val="7onvan2"/>
        <w:numPr>
          <w:ilvl w:val="0"/>
          <w:numId w:val="0"/>
        </w:numPr>
        <w:spacing w:after="60"/>
        <w:ind w:left="720"/>
        <w:jc w:val="both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اگر </w:t>
      </w:r>
      <w:r>
        <w:rPr>
          <w:b w:val="0"/>
          <w:bCs w:val="0"/>
          <w:lang w:bidi="fa-IR"/>
        </w:rPr>
        <w:t>(</w:t>
      </w:r>
      <w:proofErr w:type="spellStart"/>
      <w:r>
        <w:rPr>
          <w:b w:val="0"/>
          <w:bCs w:val="0"/>
          <w:lang w:bidi="fa-IR"/>
        </w:rPr>
        <w:t>x,y</w:t>
      </w:r>
      <w:proofErr w:type="spellEnd"/>
      <w:r>
        <w:rPr>
          <w:b w:val="0"/>
          <w:bCs w:val="0"/>
          <w:lang w:bidi="fa-IR"/>
        </w:rPr>
        <w:t>)</w:t>
      </w:r>
      <w:r>
        <w:rPr>
          <w:rFonts w:hint="cs"/>
          <w:b w:val="0"/>
          <w:bCs w:val="0"/>
          <w:rtl/>
          <w:lang w:bidi="fa-IR"/>
        </w:rPr>
        <w:t xml:space="preserve"> مختصات یک </w:t>
      </w:r>
      <w:r>
        <w:rPr>
          <w:b w:val="0"/>
          <w:bCs w:val="0"/>
          <w:lang w:bidi="fa-IR"/>
        </w:rPr>
        <w:t>feature point</w:t>
      </w:r>
      <w:r>
        <w:rPr>
          <w:rFonts w:hint="cs"/>
          <w:b w:val="0"/>
          <w:bCs w:val="0"/>
          <w:rtl/>
          <w:lang w:bidi="fa-IR"/>
        </w:rPr>
        <w:t xml:space="preserve"> در تصویر </w:t>
      </w:r>
      <w:r>
        <w:rPr>
          <w:b w:val="0"/>
          <w:bCs w:val="0"/>
          <w:lang w:bidi="fa-IR"/>
        </w:rPr>
        <w:t>A</w:t>
      </w:r>
      <w:r>
        <w:rPr>
          <w:rFonts w:hint="cs"/>
          <w:b w:val="0"/>
          <w:bCs w:val="0"/>
          <w:rtl/>
          <w:lang w:bidi="fa-IR"/>
        </w:rPr>
        <w:t xml:space="preserve"> بوده و </w:t>
      </w:r>
      <w:r>
        <w:rPr>
          <w:b w:val="0"/>
          <w:bCs w:val="0"/>
          <w:lang w:bidi="fa-IR"/>
        </w:rPr>
        <w:t>(</w:t>
      </w:r>
      <w:proofErr w:type="spellStart"/>
      <w:r>
        <w:rPr>
          <w:b w:val="0"/>
          <w:bCs w:val="0"/>
          <w:lang w:bidi="fa-IR"/>
        </w:rPr>
        <w:t>v,w</w:t>
      </w:r>
      <w:proofErr w:type="spellEnd"/>
      <w:r>
        <w:rPr>
          <w:b w:val="0"/>
          <w:bCs w:val="0"/>
          <w:lang w:bidi="fa-IR"/>
        </w:rPr>
        <w:t>)</w:t>
      </w:r>
      <w:r>
        <w:rPr>
          <w:rFonts w:hint="cs"/>
          <w:b w:val="0"/>
          <w:bCs w:val="0"/>
          <w:rtl/>
          <w:lang w:bidi="fa-IR"/>
        </w:rPr>
        <w:t xml:space="preserve"> متناظر آن در تصویر </w:t>
      </w:r>
      <w:r>
        <w:rPr>
          <w:b w:val="0"/>
          <w:bCs w:val="0"/>
          <w:lang w:bidi="fa-IR"/>
        </w:rPr>
        <w:t>B</w:t>
      </w:r>
      <w:r>
        <w:rPr>
          <w:rFonts w:hint="cs"/>
          <w:b w:val="0"/>
          <w:bCs w:val="0"/>
          <w:rtl/>
          <w:lang w:bidi="fa-IR"/>
        </w:rPr>
        <w:t xml:space="preserve"> باشد،آنگاه خواهیم داشت:</w:t>
      </w:r>
    </w:p>
    <w:p w14:paraId="18288819" w14:textId="77777777" w:rsidR="00775655" w:rsidRPr="00775655" w:rsidRDefault="00775655" w:rsidP="00775655">
      <w:pPr>
        <w:pStyle w:val="7onvan2"/>
        <w:numPr>
          <w:ilvl w:val="0"/>
          <w:numId w:val="0"/>
        </w:numPr>
        <w:spacing w:after="60"/>
        <w:ind w:left="720"/>
        <w:jc w:val="right"/>
        <w:rPr>
          <w:rFonts w:hint="cs"/>
          <w:b w:val="0"/>
          <w:bCs w:val="0"/>
          <w:lang w:bidi="fa-IR"/>
        </w:rPr>
      </w:pPr>
      <w:r>
        <w:rPr>
          <w:b w:val="0"/>
          <w:bCs w:val="0"/>
          <w:lang w:bidi="fa-IR"/>
        </w:rPr>
        <w:t>x = c1*v +c2*w+c3*v*w+c4</w:t>
      </w:r>
    </w:p>
    <w:p w14:paraId="65F9E45F" w14:textId="7C5D8EF0" w:rsidR="00775655" w:rsidRDefault="00775655" w:rsidP="00775655">
      <w:pPr>
        <w:pStyle w:val="7onvan2"/>
        <w:numPr>
          <w:ilvl w:val="0"/>
          <w:numId w:val="0"/>
        </w:numPr>
        <w:spacing w:after="60"/>
        <w:ind w:left="720"/>
        <w:jc w:val="right"/>
        <w:rPr>
          <w:b w:val="0"/>
          <w:bCs w:val="0"/>
          <w:rtl/>
          <w:lang w:bidi="fa-IR"/>
        </w:rPr>
      </w:pPr>
      <w:r>
        <w:rPr>
          <w:b w:val="0"/>
          <w:bCs w:val="0"/>
          <w:lang w:bidi="fa-IR"/>
        </w:rPr>
        <w:t>y = c5*v +c6*w+c7*v*w+c8</w:t>
      </w:r>
    </w:p>
    <w:p w14:paraId="2C41993B" w14:textId="6F4E1F69" w:rsidR="00775655" w:rsidRDefault="00775655" w:rsidP="00775655">
      <w:pPr>
        <w:pStyle w:val="7onvan2"/>
        <w:numPr>
          <w:ilvl w:val="0"/>
          <w:numId w:val="0"/>
        </w:numPr>
        <w:spacing w:after="60"/>
        <w:ind w:left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لازم است که ضرایب </w:t>
      </w:r>
      <w:r>
        <w:rPr>
          <w:b w:val="0"/>
          <w:bCs w:val="0"/>
          <w:lang w:bidi="fa-IR"/>
        </w:rPr>
        <w:t>c1,…,c8</w:t>
      </w:r>
      <w:r>
        <w:rPr>
          <w:rFonts w:hint="cs"/>
          <w:b w:val="0"/>
          <w:bCs w:val="0"/>
          <w:rtl/>
          <w:lang w:bidi="fa-IR"/>
        </w:rPr>
        <w:t xml:space="preserve"> را بدست آوریم.یک دستگاه با 8 مجهول داریم و نیازمند 8 معادله مستقل برای حل آنها میباشیم.با 4 </w:t>
      </w:r>
      <w:r>
        <w:rPr>
          <w:b w:val="0"/>
          <w:bCs w:val="0"/>
          <w:lang w:bidi="fa-IR"/>
        </w:rPr>
        <w:t>feature point</w:t>
      </w:r>
      <w:r>
        <w:rPr>
          <w:rFonts w:hint="cs"/>
          <w:b w:val="0"/>
          <w:bCs w:val="0"/>
          <w:rtl/>
          <w:lang w:bidi="fa-IR"/>
        </w:rPr>
        <w:t xml:space="preserve"> میتوان این ضرایب را بدست آورد.حال برای تبدیل تصویر </w:t>
      </w:r>
      <w:r>
        <w:rPr>
          <w:b w:val="0"/>
          <w:bCs w:val="0"/>
          <w:lang w:bidi="fa-IR"/>
        </w:rPr>
        <w:t>B</w:t>
      </w:r>
      <w:r>
        <w:rPr>
          <w:rFonts w:hint="cs"/>
          <w:b w:val="0"/>
          <w:bCs w:val="0"/>
          <w:rtl/>
          <w:lang w:bidi="fa-IR"/>
        </w:rPr>
        <w:t xml:space="preserve"> به تصویر </w:t>
      </w:r>
      <w:r>
        <w:rPr>
          <w:b w:val="0"/>
          <w:bCs w:val="0"/>
          <w:lang w:bidi="fa-IR"/>
        </w:rPr>
        <w:t>A</w:t>
      </w:r>
      <w:r>
        <w:rPr>
          <w:rFonts w:hint="cs"/>
          <w:b w:val="0"/>
          <w:bCs w:val="0"/>
          <w:rtl/>
          <w:lang w:bidi="fa-IR"/>
        </w:rPr>
        <w:t xml:space="preserve"> میتوان از این تابع برای تمام نقاط </w:t>
      </w:r>
      <w:r>
        <w:rPr>
          <w:b w:val="0"/>
          <w:bCs w:val="0"/>
          <w:lang w:bidi="fa-IR"/>
        </w:rPr>
        <w:t>B</w:t>
      </w:r>
      <w:r>
        <w:rPr>
          <w:rFonts w:hint="cs"/>
          <w:b w:val="0"/>
          <w:bCs w:val="0"/>
          <w:rtl/>
          <w:lang w:bidi="fa-IR"/>
        </w:rPr>
        <w:t xml:space="preserve"> استفاده کرد.در صورتی که نگاشت از </w:t>
      </w:r>
      <w:r>
        <w:rPr>
          <w:b w:val="0"/>
          <w:bCs w:val="0"/>
          <w:lang w:bidi="fa-IR"/>
        </w:rPr>
        <w:t>A</w:t>
      </w:r>
      <w:r>
        <w:rPr>
          <w:rFonts w:hint="cs"/>
          <w:b w:val="0"/>
          <w:bCs w:val="0"/>
          <w:rtl/>
          <w:lang w:bidi="fa-IR"/>
        </w:rPr>
        <w:t xml:space="preserve"> به </w:t>
      </w:r>
      <w:r>
        <w:rPr>
          <w:b w:val="0"/>
          <w:bCs w:val="0"/>
          <w:lang w:bidi="fa-IR"/>
        </w:rPr>
        <w:t>B</w:t>
      </w:r>
      <w:r>
        <w:rPr>
          <w:rFonts w:hint="cs"/>
          <w:b w:val="0"/>
          <w:bCs w:val="0"/>
          <w:rtl/>
          <w:lang w:bidi="fa-IR"/>
        </w:rPr>
        <w:t xml:space="preserve"> خواستیم باید دستگاه زیر را حل کنیم تا نگاشت بدست آید:</w:t>
      </w:r>
    </w:p>
    <w:p w14:paraId="6644FDC6" w14:textId="7010BD6B" w:rsidR="00775655" w:rsidRPr="00775655" w:rsidRDefault="00775655" w:rsidP="00775655">
      <w:pPr>
        <w:pStyle w:val="7onvan2"/>
        <w:numPr>
          <w:ilvl w:val="0"/>
          <w:numId w:val="0"/>
        </w:numPr>
        <w:spacing w:after="60"/>
        <w:ind w:left="720"/>
        <w:jc w:val="right"/>
        <w:rPr>
          <w:rFonts w:hint="cs"/>
          <w:b w:val="0"/>
          <w:bCs w:val="0"/>
          <w:lang w:bidi="fa-IR"/>
        </w:rPr>
      </w:pPr>
      <w:r>
        <w:rPr>
          <w:b w:val="0"/>
          <w:bCs w:val="0"/>
          <w:lang w:bidi="fa-IR"/>
        </w:rPr>
        <w:t>v = c1*x +c2*y+c3*x*y+c4</w:t>
      </w:r>
    </w:p>
    <w:p w14:paraId="7FC8797B" w14:textId="082BC309" w:rsidR="00775655" w:rsidRDefault="00775655" w:rsidP="00775655">
      <w:pPr>
        <w:pStyle w:val="7onvan2"/>
        <w:numPr>
          <w:ilvl w:val="0"/>
          <w:numId w:val="0"/>
        </w:numPr>
        <w:spacing w:after="60"/>
        <w:ind w:left="720"/>
        <w:jc w:val="right"/>
        <w:rPr>
          <w:b w:val="0"/>
          <w:bCs w:val="0"/>
          <w:lang w:bidi="fa-IR"/>
        </w:rPr>
      </w:pPr>
      <w:r>
        <w:rPr>
          <w:b w:val="0"/>
          <w:bCs w:val="0"/>
          <w:lang w:bidi="fa-IR"/>
        </w:rPr>
        <w:t>w = c5*x +c6*y+c7*x*y+c8</w:t>
      </w:r>
    </w:p>
    <w:p w14:paraId="11E5EFA9" w14:textId="77777777" w:rsidR="0009390C" w:rsidRDefault="0009390C" w:rsidP="00775655">
      <w:pPr>
        <w:pStyle w:val="7onvan2"/>
        <w:numPr>
          <w:ilvl w:val="0"/>
          <w:numId w:val="0"/>
        </w:numPr>
        <w:spacing w:after="60"/>
        <w:ind w:left="720"/>
        <w:jc w:val="right"/>
        <w:rPr>
          <w:b w:val="0"/>
          <w:bCs w:val="0"/>
          <w:lang w:bidi="fa-IR"/>
        </w:rPr>
      </w:pPr>
    </w:p>
    <w:p w14:paraId="08307D3A" w14:textId="5F1C1C5D" w:rsidR="00BA5E65" w:rsidRDefault="00BA5E65" w:rsidP="00BA5E65">
      <w:pPr>
        <w:pStyle w:val="7onvan2"/>
        <w:numPr>
          <w:ilvl w:val="0"/>
          <w:numId w:val="0"/>
        </w:numPr>
        <w:spacing w:after="60"/>
        <w:ind w:left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در صورتی که تعداد نقاطمان بیشتر از 4 تا بود میتوان نگاشت پیچیده تری را برای تبدیل تعریف کرد زیرا معادلات بیشتری داریم و میتوانیم نگاشت پیچیده تری را بدست آوریم.</w:t>
      </w:r>
    </w:p>
    <w:p w14:paraId="0F039F6A" w14:textId="36F4217A" w:rsidR="00BA5E65" w:rsidRDefault="00E35C1D" w:rsidP="00BA5E65">
      <w:pPr>
        <w:pStyle w:val="7onvan2"/>
        <w:numPr>
          <w:ilvl w:val="2"/>
          <w:numId w:val="38"/>
        </w:numPr>
        <w:spacing w:after="60"/>
        <w:jc w:val="left"/>
        <w:rPr>
          <w:b w:val="0"/>
          <w:bCs w:val="0"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برای حل این مسئله از شرح مسئله قبل استفاده میکنیم.بدین صورت که نقاط </w:t>
      </w:r>
      <w:r>
        <w:rPr>
          <w:b w:val="0"/>
          <w:bCs w:val="0"/>
          <w:lang w:bidi="fa-IR"/>
        </w:rPr>
        <w:t>feature point</w:t>
      </w:r>
      <w:r>
        <w:rPr>
          <w:rFonts w:hint="cs"/>
          <w:b w:val="0"/>
          <w:bCs w:val="0"/>
          <w:rtl/>
          <w:lang w:bidi="fa-IR"/>
        </w:rPr>
        <w:t xml:space="preserve"> را از منطقه </w:t>
      </w:r>
      <w:r>
        <w:rPr>
          <w:b w:val="0"/>
          <w:bCs w:val="0"/>
          <w:lang w:bidi="fa-IR"/>
        </w:rPr>
        <w:t>overlap</w:t>
      </w:r>
      <w:r>
        <w:rPr>
          <w:rFonts w:hint="cs"/>
          <w:b w:val="0"/>
          <w:bCs w:val="0"/>
          <w:rtl/>
          <w:lang w:bidi="fa-IR"/>
        </w:rPr>
        <w:t xml:space="preserve"> انتخاب میکنیم.سپس در تصویر نهایی از 0 تا شروع منطقه </w:t>
      </w:r>
      <w:r>
        <w:rPr>
          <w:b w:val="0"/>
          <w:bCs w:val="0"/>
          <w:lang w:bidi="fa-IR"/>
        </w:rPr>
        <w:t>overlap</w:t>
      </w:r>
      <w:r>
        <w:rPr>
          <w:rFonts w:hint="cs"/>
          <w:b w:val="0"/>
          <w:bCs w:val="0"/>
          <w:rtl/>
          <w:lang w:bidi="fa-IR"/>
        </w:rPr>
        <w:t xml:space="preserve"> را از تصویر اول برمیداریم.سپس باقی تصویر را از تصویر دوم به کمک نگاشت بدست آمده و درون یابی دوخطی محاسبه میکنیم.</w:t>
      </w:r>
    </w:p>
    <w:p w14:paraId="4EB506CF" w14:textId="11D30F10" w:rsidR="00E35C1D" w:rsidRDefault="00E35C1D" w:rsidP="00E35C1D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</w:p>
    <w:p w14:paraId="68F5A6D0" w14:textId="77777777" w:rsidR="00E35C1D" w:rsidRDefault="00E35C1D" w:rsidP="00E35C1D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lang w:bidi="fa-IR"/>
        </w:rPr>
      </w:pPr>
    </w:p>
    <w:p w14:paraId="28526DC1" w14:textId="15E87456" w:rsidR="00E35C1D" w:rsidRDefault="00E35C1D" w:rsidP="00BA5E65">
      <w:pPr>
        <w:pStyle w:val="7onvan2"/>
        <w:numPr>
          <w:ilvl w:val="2"/>
          <w:numId w:val="38"/>
        </w:numPr>
        <w:spacing w:after="60"/>
        <w:jc w:val="left"/>
        <w:rPr>
          <w:b w:val="0"/>
          <w:bCs w:val="0"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تبدیل های هندسی توابعی برای پردازش تصویر بر حسب مکان میباشند.این تبدیل ها خطوط موازی را حفظ میکنند اما لزوما زوایا را حفظ نخواهند کرد.اگر تبدیل هندسی </w:t>
      </w:r>
      <w:r>
        <w:rPr>
          <w:b w:val="0"/>
          <w:bCs w:val="0"/>
          <w:lang w:bidi="fa-IR"/>
        </w:rPr>
        <w:t>T</w:t>
      </w:r>
      <w:r>
        <w:rPr>
          <w:rFonts w:hint="cs"/>
          <w:b w:val="0"/>
          <w:bCs w:val="0"/>
          <w:rtl/>
          <w:lang w:bidi="fa-IR"/>
        </w:rPr>
        <w:t xml:space="preserve"> را داشته باشیم،دو نقطه </w:t>
      </w:r>
      <w:r>
        <w:rPr>
          <w:b w:val="0"/>
          <w:bCs w:val="0"/>
          <w:lang w:bidi="fa-IR"/>
        </w:rPr>
        <w:t>(</w:t>
      </w:r>
      <w:proofErr w:type="spellStart"/>
      <w:r>
        <w:rPr>
          <w:b w:val="0"/>
          <w:bCs w:val="0"/>
          <w:lang w:bidi="fa-IR"/>
        </w:rPr>
        <w:t>x,y</w:t>
      </w:r>
      <w:proofErr w:type="spellEnd"/>
      <w:r>
        <w:rPr>
          <w:b w:val="0"/>
          <w:bCs w:val="0"/>
          <w:lang w:bidi="fa-IR"/>
        </w:rPr>
        <w:t>)</w:t>
      </w:r>
      <w:r>
        <w:rPr>
          <w:rFonts w:hint="cs"/>
          <w:b w:val="0"/>
          <w:bCs w:val="0"/>
          <w:rtl/>
          <w:lang w:bidi="fa-IR"/>
        </w:rPr>
        <w:t xml:space="preserve"> و </w:t>
      </w:r>
      <w:r>
        <w:rPr>
          <w:b w:val="0"/>
          <w:bCs w:val="0"/>
          <w:lang w:bidi="fa-IR"/>
        </w:rPr>
        <w:t>(</w:t>
      </w:r>
      <w:proofErr w:type="spellStart"/>
      <w:r>
        <w:rPr>
          <w:b w:val="0"/>
          <w:bCs w:val="0"/>
          <w:lang w:bidi="fa-IR"/>
        </w:rPr>
        <w:t>v,w</w:t>
      </w:r>
      <w:proofErr w:type="spellEnd"/>
      <w:r>
        <w:rPr>
          <w:b w:val="0"/>
          <w:bCs w:val="0"/>
          <w:lang w:bidi="fa-IR"/>
        </w:rPr>
        <w:t>)</w:t>
      </w:r>
      <w:r>
        <w:rPr>
          <w:rFonts w:hint="cs"/>
          <w:b w:val="0"/>
          <w:bCs w:val="0"/>
          <w:rtl/>
          <w:lang w:bidi="fa-IR"/>
        </w:rPr>
        <w:t xml:space="preserve"> به صورت زیر بهم تبدیل خواهند شد.</w:t>
      </w:r>
    </w:p>
    <w:p w14:paraId="39D31BE1" w14:textId="59F4B9F6" w:rsidR="00E35C1D" w:rsidRDefault="00E35C1D" w:rsidP="00E35C1D">
      <w:pPr>
        <w:pStyle w:val="7onvan2"/>
        <w:numPr>
          <w:ilvl w:val="0"/>
          <w:numId w:val="0"/>
        </w:numPr>
        <w:spacing w:after="60"/>
        <w:ind w:left="720" w:hanging="720"/>
        <w:jc w:val="right"/>
        <w:rPr>
          <w:rStyle w:val="fontstyle01"/>
        </w:rPr>
      </w:pPr>
      <w:r>
        <w:rPr>
          <w:rStyle w:val="fontstyle01"/>
        </w:rPr>
        <w:t xml:space="preserve">[x y </w:t>
      </w:r>
      <w:proofErr w:type="gramStart"/>
      <w:r>
        <w:rPr>
          <w:rStyle w:val="fontstyle01"/>
        </w:rPr>
        <w:t>1]=</w:t>
      </w:r>
      <w:proofErr w:type="gramEnd"/>
      <w:r>
        <w:rPr>
          <w:rStyle w:val="fontstyle01"/>
        </w:rPr>
        <w:t>[v w 1]T</w:t>
      </w:r>
    </w:p>
    <w:p w14:paraId="1C8EFDBE" w14:textId="34A920AA" w:rsidR="00E35C1D" w:rsidRDefault="00E35C1D" w:rsidP="00E35C1D">
      <w:pPr>
        <w:pStyle w:val="7onvan2"/>
        <w:numPr>
          <w:ilvl w:val="0"/>
          <w:numId w:val="0"/>
        </w:numPr>
        <w:spacing w:after="60"/>
        <w:ind w:left="720" w:hanging="720"/>
        <w:jc w:val="right"/>
        <w:rPr>
          <w:rStyle w:val="fontstyle01"/>
        </w:rPr>
      </w:pPr>
    </w:p>
    <w:p w14:paraId="5756EDE7" w14:textId="77777777" w:rsidR="00E35C1D" w:rsidRDefault="00E35C1D" w:rsidP="00E35C1D">
      <w:pPr>
        <w:pStyle w:val="7onvan2"/>
        <w:numPr>
          <w:ilvl w:val="0"/>
          <w:numId w:val="0"/>
        </w:numPr>
        <w:spacing w:after="60"/>
        <w:ind w:left="720" w:hanging="720"/>
        <w:jc w:val="right"/>
        <w:rPr>
          <w:rFonts w:hint="cs"/>
          <w:b w:val="0"/>
          <w:bCs w:val="0"/>
          <w:rtl/>
          <w:lang w:bidi="fa-IR"/>
        </w:rPr>
      </w:pPr>
    </w:p>
    <w:p w14:paraId="40B52574" w14:textId="77777777" w:rsidR="0009390C" w:rsidRDefault="0009390C" w:rsidP="00775655">
      <w:pPr>
        <w:pStyle w:val="7onvan2"/>
        <w:numPr>
          <w:ilvl w:val="0"/>
          <w:numId w:val="0"/>
        </w:numPr>
        <w:spacing w:after="60"/>
        <w:ind w:left="720"/>
        <w:jc w:val="left"/>
        <w:rPr>
          <w:b w:val="0"/>
          <w:bCs w:val="0"/>
          <w:lang w:bidi="fa-IR"/>
        </w:rPr>
      </w:pPr>
    </w:p>
    <w:p w14:paraId="2317E1FA" w14:textId="3D27F37F" w:rsidR="00775655" w:rsidRDefault="00E35C1D" w:rsidP="00775655">
      <w:pPr>
        <w:pStyle w:val="7onvan2"/>
        <w:numPr>
          <w:ilvl w:val="0"/>
          <w:numId w:val="0"/>
        </w:numPr>
        <w:spacing w:after="60"/>
        <w:ind w:left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تبدیل هندسی </w:t>
      </w:r>
      <w:r>
        <w:rPr>
          <w:b w:val="0"/>
          <w:bCs w:val="0"/>
          <w:lang w:bidi="fa-IR"/>
        </w:rPr>
        <w:t>rotation</w:t>
      </w:r>
      <w:r>
        <w:rPr>
          <w:rFonts w:hint="cs"/>
          <w:b w:val="0"/>
          <w:bCs w:val="0"/>
          <w:rtl/>
          <w:lang w:bidi="fa-IR"/>
        </w:rPr>
        <w:t xml:space="preserve"> به صورت زیر تعریف میشود.</w:t>
      </w:r>
    </w:p>
    <w:p w14:paraId="299F6659" w14:textId="323304B2" w:rsidR="00E35C1D" w:rsidRPr="00E35C1D" w:rsidRDefault="00E35C1D" w:rsidP="00E35C1D">
      <w:pPr>
        <w:pStyle w:val="7onvan2"/>
        <w:numPr>
          <w:ilvl w:val="0"/>
          <w:numId w:val="0"/>
        </w:numPr>
        <w:spacing w:after="60"/>
        <w:ind w:left="720"/>
        <w:jc w:val="right"/>
        <w:rPr>
          <w:b w:val="0"/>
          <w:bCs w:val="0"/>
          <w:lang w:bidi="fa-I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b w:val="0"/>
                  <w:bCs w:val="0"/>
                  <w:i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 w:val="0"/>
                      <w:i/>
                      <w:lang w:bidi="fa-IR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bidi="fa-IR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bidi="fa-IR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bidi="fa-IR"/>
                          </w:rPr>
                          <m:t>θ</m:t>
                        </m:r>
                      </m:e>
                    </m:func>
                  </m:e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bidi="fa-IR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bidi="fa-IR"/>
                          </w:rPr>
                          <m:t>si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bidi="fa-IR"/>
                          </w:rPr>
                          <m:t>θ</m:t>
                        </m:r>
                      </m:e>
                    </m:func>
                  </m:e>
                  <m:e>
                    <m:r>
                      <w:rPr>
                        <w:rFonts w:ascii="Cambria Math" w:hAnsi="Cambria Math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bidi="fa-IR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bidi="fa-IR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bidi="fa-IR"/>
                          </w:rPr>
                          <m:t>sin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bidi="fa-IR"/>
                          </w:rPr>
                          <m:t>θ</m:t>
                        </m:r>
                      </m:e>
                    </m:func>
                  </m:e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bidi="fa-IR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bidi="fa-IR"/>
                          </w:rPr>
                          <m:t>cos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bidi="fa-IR"/>
                          </w:rPr>
                          <m:t>θ</m:t>
                        </m:r>
                      </m:e>
                    </m:func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bidi="fa-IR"/>
                      </w:rPr>
                      <m:t>1</m:t>
                    </m:r>
                  </m:e>
                </m:mr>
              </m:m>
            </m:e>
          </m:d>
        </m:oMath>
      </m:oMathPara>
    </w:p>
    <w:p w14:paraId="7605E1D6" w14:textId="2835CB78" w:rsidR="0009390C" w:rsidRDefault="0009390C" w:rsidP="00A96A21">
      <w:pPr>
        <w:pStyle w:val="6text"/>
      </w:pPr>
    </w:p>
    <w:p w14:paraId="32CB8094" w14:textId="2B42D93E" w:rsidR="002914B9" w:rsidRDefault="00C73E34" w:rsidP="00A96A21">
      <w:pPr>
        <w:pStyle w:val="6text"/>
        <w:rPr>
          <w:rtl/>
        </w:rPr>
      </w:pPr>
      <w:r>
        <w:rPr>
          <w:rFonts w:hint="cs"/>
          <w:rtl/>
        </w:rPr>
        <w:t xml:space="preserve">1.2.1. در این مسئله نکته ای که مورد توجه است این است که تاثیر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بر روی سطوح خاکستری چگونه است.</w:t>
      </w:r>
    </w:p>
    <w:p w14:paraId="025CA791" w14:textId="4C11C73C" w:rsidR="00C73E34" w:rsidRDefault="00C73E34" w:rsidP="00A96A21">
      <w:pPr>
        <w:pStyle w:val="6text"/>
        <w:rPr>
          <w:rtl/>
        </w:rPr>
      </w:pPr>
      <w:r>
        <w:rPr>
          <w:rFonts w:hint="cs"/>
          <w:rtl/>
        </w:rPr>
        <w:lastRenderedPageBreak/>
        <w:t xml:space="preserve">1.2.2. در این مسئله ابتدا تصویر را به کمک دو روش </w:t>
      </w:r>
      <w:r>
        <w:t>averaging</w:t>
      </w:r>
      <w:r>
        <w:rPr>
          <w:rFonts w:hint="cs"/>
          <w:rtl/>
        </w:rPr>
        <w:t xml:space="preserve"> و </w:t>
      </w:r>
      <w:r>
        <w:t xml:space="preserve">remove </w:t>
      </w:r>
      <w:proofErr w:type="spellStart"/>
      <w:r>
        <w:t>row&amp;col</w:t>
      </w:r>
      <w:proofErr w:type="spellEnd"/>
      <w:r>
        <w:rPr>
          <w:rFonts w:hint="cs"/>
          <w:rtl/>
        </w:rPr>
        <w:t xml:space="preserve"> ،</w:t>
      </w:r>
      <w:r>
        <w:t xml:space="preserve"> </w:t>
      </w:r>
      <w:r>
        <w:rPr>
          <w:rFonts w:hint="cs"/>
          <w:rtl/>
        </w:rPr>
        <w:t xml:space="preserve"> </w:t>
      </w:r>
      <w:proofErr w:type="spellStart"/>
      <w:r>
        <w:t>downsampling</w:t>
      </w:r>
      <w:proofErr w:type="spellEnd"/>
      <w:r>
        <w:rPr>
          <w:rFonts w:hint="cs"/>
          <w:rtl/>
        </w:rPr>
        <w:t xml:space="preserve"> میکنیم و سپس به کمک درون یابی دو خطی و تکرار پیکسل ها آنرا به سایز اصلی بر میگردانیم.</w:t>
      </w:r>
    </w:p>
    <w:p w14:paraId="61152BED" w14:textId="044308DB" w:rsidR="00C73E34" w:rsidRDefault="00C73E34" w:rsidP="00A96A21">
      <w:pPr>
        <w:pStyle w:val="6text"/>
        <w:rPr>
          <w:rtl/>
        </w:rPr>
      </w:pPr>
    </w:p>
    <w:p w14:paraId="1AB7604D" w14:textId="41D8AACE" w:rsidR="00C73E34" w:rsidRDefault="00C73E34" w:rsidP="00A96A21">
      <w:pPr>
        <w:pStyle w:val="6text"/>
        <w:rPr>
          <w:rtl/>
        </w:rPr>
      </w:pPr>
      <w:r>
        <w:rPr>
          <w:rFonts w:hint="cs"/>
          <w:rtl/>
        </w:rPr>
        <w:t>در بازگرداندن به کمک تکرار پیکسل ها هر پیکسل سه بار برای پیکسل های مجهول مجاورش تکرار میشود.</w:t>
      </w:r>
    </w:p>
    <w:p w14:paraId="301D6CD1" w14:textId="73E44871" w:rsidR="00C73E34" w:rsidRDefault="00C73E34" w:rsidP="00A96A21">
      <w:pPr>
        <w:pStyle w:val="6text"/>
        <w:rPr>
          <w:rtl/>
        </w:rPr>
      </w:pPr>
    </w:p>
    <w:p w14:paraId="17BC11F0" w14:textId="1112E843" w:rsidR="00C73E34" w:rsidRDefault="00C73E34" w:rsidP="00A96A21">
      <w:pPr>
        <w:pStyle w:val="6text"/>
        <w:rPr>
          <w:rFonts w:hint="cs"/>
          <w:rtl/>
        </w:rPr>
      </w:pPr>
      <w:r>
        <w:rPr>
          <w:rFonts w:hint="cs"/>
          <w:rtl/>
        </w:rPr>
        <w:t>در بازگرداندن به کمک درون یابی دو خطی به ازای هر 4 پیکسل 3 تای آنها مجهول است که در نتیجه یک مجموعه 16 تایی آنها را که شامل 4 معلوم میباشد و برای 12 تای مجهول میتوان از آنها استفاده کرد،استفاده کرده ام.</w:t>
      </w:r>
    </w:p>
    <w:p w14:paraId="472F6E00" w14:textId="019BD40A" w:rsidR="002914B9" w:rsidRDefault="002914B9" w:rsidP="00A96A21">
      <w:pPr>
        <w:pStyle w:val="6text"/>
      </w:pPr>
    </w:p>
    <w:p w14:paraId="52223589" w14:textId="77777777" w:rsidR="002914B9" w:rsidRDefault="002914B9" w:rsidP="00A96A21">
      <w:pPr>
        <w:pStyle w:val="6text"/>
      </w:pPr>
    </w:p>
    <w:p w14:paraId="16F25A76" w14:textId="480ACB72" w:rsidR="0009390C" w:rsidRDefault="0009390C" w:rsidP="0009390C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  <w:lang w:bidi="fa-IR"/>
        </w:rPr>
      </w:pPr>
      <w:r>
        <w:rPr>
          <w:rFonts w:hint="cs"/>
          <w:rtl/>
        </w:rPr>
        <w:t>2-</w:t>
      </w:r>
      <w:r>
        <w:rPr>
          <w:rFonts w:hint="cs"/>
          <w:rtl/>
          <w:lang w:bidi="fa-IR"/>
        </w:rPr>
        <w:t>شرح نتایج</w:t>
      </w:r>
    </w:p>
    <w:p w14:paraId="3DAD9C0A" w14:textId="1075BC18" w:rsidR="0009390C" w:rsidRDefault="0009390C" w:rsidP="0009390C">
      <w:pPr>
        <w:pStyle w:val="5onvan"/>
        <w:numPr>
          <w:ilvl w:val="0"/>
          <w:numId w:val="0"/>
        </w:numPr>
        <w:spacing w:after="0"/>
        <w:ind w:left="47"/>
        <w:jc w:val="both"/>
        <w:rPr>
          <w:b w:val="0"/>
          <w:bCs w:val="0"/>
          <w:sz w:val="22"/>
          <w:szCs w:val="22"/>
          <w:rtl/>
          <w:lang w:bidi="fa-IR"/>
        </w:rPr>
      </w:pPr>
    </w:p>
    <w:p w14:paraId="0FBD97C0" w14:textId="328F8AE0" w:rsidR="0009390C" w:rsidRPr="0039050D" w:rsidRDefault="0009390C" w:rsidP="0009390C">
      <w:pPr>
        <w:pStyle w:val="5onvan"/>
        <w:numPr>
          <w:ilvl w:val="0"/>
          <w:numId w:val="40"/>
        </w:numPr>
        <w:spacing w:after="0"/>
        <w:jc w:val="both"/>
        <w:rPr>
          <w:sz w:val="22"/>
          <w:szCs w:val="22"/>
          <w:lang w:bidi="fa-IR"/>
        </w:rPr>
      </w:pPr>
      <w:r w:rsidRPr="0039050D">
        <w:rPr>
          <w:rFonts w:hint="cs"/>
          <w:sz w:val="22"/>
          <w:szCs w:val="22"/>
          <w:rtl/>
          <w:lang w:bidi="fa-IR"/>
        </w:rPr>
        <w:t>نتیجه تصویر</w:t>
      </w:r>
      <w:r w:rsidRPr="0039050D">
        <w:rPr>
          <w:sz w:val="22"/>
          <w:szCs w:val="22"/>
          <w:lang w:bidi="fa-IR"/>
        </w:rPr>
        <w:t xml:space="preserve"> </w:t>
      </w:r>
      <w:r w:rsidRPr="0039050D">
        <w:rPr>
          <w:rFonts w:hint="cs"/>
          <w:sz w:val="22"/>
          <w:szCs w:val="22"/>
          <w:rtl/>
          <w:lang w:bidi="fa-IR"/>
        </w:rPr>
        <w:t xml:space="preserve"> </w:t>
      </w:r>
      <w:r w:rsidRPr="0039050D">
        <w:rPr>
          <w:sz w:val="22"/>
          <w:szCs w:val="22"/>
          <w:lang w:bidi="fa-IR"/>
        </w:rPr>
        <w:t>panorama</w:t>
      </w:r>
      <w:r w:rsidRPr="0039050D">
        <w:rPr>
          <w:rFonts w:hint="cs"/>
          <w:sz w:val="22"/>
          <w:szCs w:val="22"/>
          <w:rtl/>
          <w:lang w:bidi="fa-IR"/>
        </w:rPr>
        <w:t>:</w:t>
      </w:r>
    </w:p>
    <w:p w14:paraId="47CF72EA" w14:textId="026A24F6" w:rsidR="0009390C" w:rsidRDefault="0009390C" w:rsidP="0009390C">
      <w:pPr>
        <w:pStyle w:val="5onvan"/>
        <w:numPr>
          <w:ilvl w:val="0"/>
          <w:numId w:val="0"/>
        </w:numPr>
        <w:spacing w:after="0"/>
        <w:ind w:left="695"/>
        <w:jc w:val="both"/>
        <w:rPr>
          <w:b w:val="0"/>
          <w:bCs w:val="0"/>
          <w:sz w:val="22"/>
          <w:szCs w:val="22"/>
          <w:rtl/>
          <w:lang w:bidi="fa-IR"/>
        </w:rPr>
      </w:pPr>
      <w:r>
        <w:rPr>
          <w:rFonts w:hint="cs"/>
          <w:b w:val="0"/>
          <w:bCs w:val="0"/>
          <w:sz w:val="22"/>
          <w:szCs w:val="22"/>
          <w:rtl/>
          <w:lang w:bidi="fa-IR"/>
        </w:rPr>
        <w:t xml:space="preserve">دو تصویری که </w:t>
      </w:r>
      <w:r>
        <w:rPr>
          <w:b w:val="0"/>
          <w:bCs w:val="0"/>
          <w:sz w:val="22"/>
          <w:szCs w:val="22"/>
          <w:lang w:bidi="fa-IR"/>
        </w:rPr>
        <w:t>stitching</w:t>
      </w:r>
      <w:r>
        <w:rPr>
          <w:rFonts w:hint="cs"/>
          <w:b w:val="0"/>
          <w:bCs w:val="0"/>
          <w:sz w:val="22"/>
          <w:szCs w:val="22"/>
          <w:rtl/>
          <w:lang w:bidi="fa-IR"/>
        </w:rPr>
        <w:t xml:space="preserve"> بر روی آنها انجام شده است:</w:t>
      </w:r>
    </w:p>
    <w:p w14:paraId="3D18B4E1" w14:textId="255039FD" w:rsidR="0009390C" w:rsidRDefault="0009390C" w:rsidP="0009390C">
      <w:pPr>
        <w:pStyle w:val="5onvan"/>
        <w:numPr>
          <w:ilvl w:val="0"/>
          <w:numId w:val="0"/>
        </w:numPr>
        <w:spacing w:after="0"/>
        <w:ind w:left="695"/>
        <w:jc w:val="both"/>
        <w:rPr>
          <w:b w:val="0"/>
          <w:bCs w:val="0"/>
          <w:sz w:val="22"/>
          <w:szCs w:val="22"/>
          <w:rtl/>
          <w:lang w:bidi="fa-IR"/>
        </w:rPr>
      </w:pPr>
    </w:p>
    <w:p w14:paraId="10EB80CC" w14:textId="77D8123E" w:rsidR="0009390C" w:rsidRPr="0009390C" w:rsidRDefault="0009390C" w:rsidP="0009390C">
      <w:pPr>
        <w:pStyle w:val="5onvan"/>
        <w:numPr>
          <w:ilvl w:val="0"/>
          <w:numId w:val="0"/>
        </w:numPr>
        <w:spacing w:after="0"/>
        <w:ind w:left="695"/>
        <w:jc w:val="both"/>
        <w:rPr>
          <w:rFonts w:hint="cs"/>
          <w:b w:val="0"/>
          <w:bCs w:val="0"/>
          <w:sz w:val="22"/>
          <w:szCs w:val="22"/>
          <w:rtl/>
          <w:lang w:bidi="fa-IR"/>
        </w:rPr>
      </w:pPr>
      <w:r w:rsidRPr="0009390C">
        <w:rPr>
          <w:b w:val="0"/>
          <w:bCs w:val="0"/>
          <w:noProof/>
        </w:rPr>
        <w:drawing>
          <wp:inline distT="0" distB="0" distL="0" distR="0" wp14:anchorId="1F515C32" wp14:editId="136AC73D">
            <wp:extent cx="2640330" cy="1979930"/>
            <wp:effectExtent l="0" t="0" r="762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7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497DC" w14:textId="24F96FA2" w:rsidR="0009390C" w:rsidRDefault="005964EB" w:rsidP="005964EB">
      <w:pPr>
        <w:pStyle w:val="6text"/>
        <w:rPr>
          <w:rtl/>
        </w:rPr>
      </w:pPr>
      <w:r>
        <w:tab/>
      </w:r>
      <w:r>
        <w:rPr>
          <w:rFonts w:hint="cs"/>
          <w:rtl/>
        </w:rPr>
        <w:t>-تصویر اول</w:t>
      </w:r>
    </w:p>
    <w:p w14:paraId="103C5FB0" w14:textId="77777777" w:rsidR="005964EB" w:rsidRDefault="005964EB" w:rsidP="005964EB">
      <w:pPr>
        <w:pStyle w:val="6text"/>
      </w:pPr>
    </w:p>
    <w:p w14:paraId="021B6253" w14:textId="7B0CDB2F" w:rsidR="0009390C" w:rsidRDefault="0009390C" w:rsidP="005964EB">
      <w:pPr>
        <w:pStyle w:val="6text"/>
        <w:ind w:firstLine="695"/>
        <w:rPr>
          <w:rtl/>
        </w:rPr>
      </w:pPr>
      <w:r>
        <w:rPr>
          <w:noProof/>
        </w:rPr>
        <w:drawing>
          <wp:inline distT="0" distB="0" distL="0" distR="0" wp14:anchorId="75355926" wp14:editId="6C1A4475">
            <wp:extent cx="2640330" cy="1979930"/>
            <wp:effectExtent l="0" t="0" r="762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7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D952A" w14:textId="1674D547" w:rsidR="0009390C" w:rsidRDefault="005964EB" w:rsidP="005964EB">
      <w:pPr>
        <w:pStyle w:val="6text"/>
        <w:ind w:firstLine="695"/>
        <w:rPr>
          <w:rtl/>
        </w:rPr>
      </w:pPr>
      <w:r>
        <w:rPr>
          <w:rFonts w:hint="cs"/>
          <w:rtl/>
        </w:rPr>
        <w:t>-تصویر دوم</w:t>
      </w:r>
    </w:p>
    <w:p w14:paraId="1B26CADA" w14:textId="77777777" w:rsidR="005964EB" w:rsidRDefault="005964EB" w:rsidP="005964EB">
      <w:pPr>
        <w:pStyle w:val="6text"/>
        <w:ind w:firstLine="695"/>
        <w:rPr>
          <w:rtl/>
        </w:rPr>
      </w:pPr>
    </w:p>
    <w:p w14:paraId="1FDD6291" w14:textId="55AEA3B4" w:rsidR="0009390C" w:rsidRDefault="0009390C" w:rsidP="005964EB">
      <w:pPr>
        <w:pStyle w:val="6text"/>
        <w:ind w:left="695"/>
        <w:rPr>
          <w:rtl/>
        </w:rPr>
      </w:pPr>
      <w:r>
        <w:rPr>
          <w:rtl/>
        </w:rPr>
        <w:tab/>
      </w:r>
      <w:r w:rsidR="005964EB">
        <w:rPr>
          <w:noProof/>
        </w:rPr>
        <w:drawing>
          <wp:inline distT="0" distB="0" distL="0" distR="0" wp14:anchorId="7B7D1A4F" wp14:editId="74958CDC">
            <wp:extent cx="2640330" cy="1384935"/>
            <wp:effectExtent l="0" t="0" r="7620" b="571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38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5BA5C" w14:textId="35D21A49" w:rsidR="0009390C" w:rsidRDefault="005964EB" w:rsidP="005964EB">
      <w:pPr>
        <w:pStyle w:val="6text"/>
        <w:numPr>
          <w:ilvl w:val="0"/>
          <w:numId w:val="40"/>
        </w:numPr>
        <w:rPr>
          <w:rtl/>
        </w:rPr>
      </w:pPr>
      <w:r>
        <w:rPr>
          <w:rFonts w:hint="cs"/>
          <w:rtl/>
        </w:rPr>
        <w:t>نتیجه نهایی.</w:t>
      </w:r>
    </w:p>
    <w:p w14:paraId="3F1A4359" w14:textId="77777777" w:rsidR="0009390C" w:rsidRDefault="0009390C" w:rsidP="0009390C">
      <w:pPr>
        <w:pStyle w:val="6text"/>
        <w:rPr>
          <w:rtl/>
        </w:rPr>
      </w:pPr>
    </w:p>
    <w:p w14:paraId="443F43F9" w14:textId="77777777" w:rsidR="0009390C" w:rsidRDefault="0009390C" w:rsidP="0009390C">
      <w:pPr>
        <w:pStyle w:val="6text"/>
        <w:rPr>
          <w:rtl/>
        </w:rPr>
      </w:pPr>
    </w:p>
    <w:p w14:paraId="3673897D" w14:textId="77777777" w:rsidR="0009390C" w:rsidRDefault="0009390C" w:rsidP="0009390C">
      <w:pPr>
        <w:pStyle w:val="6text"/>
        <w:rPr>
          <w:rtl/>
        </w:rPr>
      </w:pPr>
    </w:p>
    <w:p w14:paraId="67B76FDF" w14:textId="6088C80E" w:rsidR="0009390C" w:rsidRPr="0039050D" w:rsidRDefault="0009390C" w:rsidP="0009390C">
      <w:pPr>
        <w:pStyle w:val="6text"/>
        <w:rPr>
          <w:b/>
          <w:bCs/>
          <w:sz w:val="20"/>
          <w:szCs w:val="22"/>
          <w:rtl/>
        </w:rPr>
      </w:pPr>
      <w:r>
        <w:rPr>
          <w:rtl/>
        </w:rPr>
        <w:tab/>
      </w:r>
      <w:r w:rsidRPr="0039050D">
        <w:rPr>
          <w:rFonts w:hint="cs"/>
          <w:b/>
          <w:bCs/>
          <w:sz w:val="24"/>
          <w:szCs w:val="26"/>
          <w:rtl/>
        </w:rPr>
        <w:t>- نتیجه چرخش:</w:t>
      </w:r>
    </w:p>
    <w:p w14:paraId="778C5953" w14:textId="4A59FEDF" w:rsidR="0009390C" w:rsidRDefault="0009390C" w:rsidP="0009390C">
      <w:pPr>
        <w:pStyle w:val="6text"/>
        <w:ind w:left="720"/>
        <w:rPr>
          <w:sz w:val="20"/>
          <w:szCs w:val="22"/>
          <w:rtl/>
        </w:rPr>
      </w:pPr>
      <w:r>
        <w:rPr>
          <w:rFonts w:hint="cs"/>
          <w:sz w:val="20"/>
          <w:szCs w:val="22"/>
          <w:rtl/>
        </w:rPr>
        <w:t>تصویر اصلی که چرخش بر روی آن انجام شده است.</w:t>
      </w:r>
    </w:p>
    <w:p w14:paraId="6889E56A" w14:textId="0D3311C4" w:rsidR="0009390C" w:rsidRDefault="0009390C" w:rsidP="0009390C">
      <w:pPr>
        <w:pStyle w:val="6text"/>
        <w:rPr>
          <w:sz w:val="20"/>
          <w:szCs w:val="22"/>
          <w:rtl/>
        </w:rPr>
      </w:pPr>
    </w:p>
    <w:p w14:paraId="7B3D4226" w14:textId="74865C49" w:rsidR="0009390C" w:rsidRDefault="0009390C" w:rsidP="0009390C">
      <w:pPr>
        <w:pStyle w:val="6text"/>
        <w:ind w:firstLine="720"/>
        <w:rPr>
          <w:sz w:val="20"/>
          <w:szCs w:val="22"/>
          <w:rtl/>
        </w:rPr>
      </w:pPr>
      <w:r>
        <w:rPr>
          <w:noProof/>
        </w:rPr>
        <w:drawing>
          <wp:inline distT="0" distB="0" distL="0" distR="0" wp14:anchorId="47B95AC4" wp14:editId="4746CA58">
            <wp:extent cx="2640330" cy="264033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F5048" w14:textId="4001E80F" w:rsidR="0009390C" w:rsidRDefault="0009390C" w:rsidP="0009390C">
      <w:pPr>
        <w:pStyle w:val="6text"/>
        <w:ind w:firstLine="720"/>
        <w:rPr>
          <w:sz w:val="20"/>
          <w:szCs w:val="22"/>
          <w:rtl/>
        </w:rPr>
      </w:pPr>
    </w:p>
    <w:p w14:paraId="0BE3548D" w14:textId="77777777" w:rsidR="00A71139" w:rsidRDefault="00A71139" w:rsidP="00A71139">
      <w:pPr>
        <w:pStyle w:val="6text"/>
        <w:ind w:left="720"/>
        <w:rPr>
          <w:sz w:val="20"/>
          <w:szCs w:val="22"/>
          <w:rtl/>
        </w:rPr>
      </w:pPr>
      <w:r>
        <w:rPr>
          <w:noProof/>
        </w:rPr>
        <w:lastRenderedPageBreak/>
        <w:drawing>
          <wp:inline distT="0" distB="0" distL="0" distR="0" wp14:anchorId="50BF8D86" wp14:editId="5FA53F7F">
            <wp:extent cx="2640330" cy="26543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71139">
        <w:rPr>
          <w:rFonts w:hint="cs"/>
          <w:sz w:val="20"/>
          <w:szCs w:val="22"/>
          <w:rtl/>
        </w:rPr>
        <w:t xml:space="preserve"> </w:t>
      </w:r>
      <w:r>
        <w:rPr>
          <w:rFonts w:hint="cs"/>
          <w:sz w:val="20"/>
          <w:szCs w:val="22"/>
          <w:rtl/>
        </w:rPr>
        <w:t>- چرخش 30 درجه به کمک درون یابی نزدیک ترین همسایه</w:t>
      </w:r>
    </w:p>
    <w:p w14:paraId="689BBB45" w14:textId="5C981BB4" w:rsidR="00A71139" w:rsidRDefault="00A71139" w:rsidP="00A71139">
      <w:pPr>
        <w:pStyle w:val="6text"/>
        <w:rPr>
          <w:sz w:val="20"/>
          <w:szCs w:val="22"/>
          <w:rtl/>
        </w:rPr>
      </w:pPr>
      <w:r>
        <w:rPr>
          <w:sz w:val="20"/>
          <w:szCs w:val="22"/>
          <w:rtl/>
        </w:rPr>
        <w:tab/>
      </w:r>
      <w:r>
        <w:rPr>
          <w:noProof/>
        </w:rPr>
        <w:drawing>
          <wp:inline distT="0" distB="0" distL="0" distR="0" wp14:anchorId="03AE0BAE" wp14:editId="17A79F04">
            <wp:extent cx="2640330" cy="2642870"/>
            <wp:effectExtent l="0" t="0" r="762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1D4AA" w14:textId="77777777" w:rsidR="00A71139" w:rsidRDefault="00A71139" w:rsidP="00A71139">
      <w:pPr>
        <w:pStyle w:val="6text"/>
        <w:rPr>
          <w:rFonts w:hint="cs"/>
          <w:sz w:val="20"/>
          <w:szCs w:val="22"/>
          <w:rtl/>
        </w:rPr>
      </w:pPr>
      <w:r>
        <w:rPr>
          <w:rFonts w:hint="cs"/>
          <w:sz w:val="20"/>
          <w:szCs w:val="22"/>
          <w:rtl/>
        </w:rPr>
        <w:t>- چرخش 30 درجه به کمک درون یابی دوخطی</w:t>
      </w:r>
    </w:p>
    <w:p w14:paraId="6AF83D72" w14:textId="1B010592" w:rsidR="00A71139" w:rsidRDefault="00A71139" w:rsidP="00A71139">
      <w:pPr>
        <w:pStyle w:val="6text"/>
        <w:rPr>
          <w:sz w:val="20"/>
          <w:szCs w:val="22"/>
          <w:rtl/>
        </w:rPr>
      </w:pPr>
    </w:p>
    <w:p w14:paraId="113F7999" w14:textId="7276E870" w:rsidR="00C043AA" w:rsidRDefault="00C043AA" w:rsidP="00A71139">
      <w:pPr>
        <w:pStyle w:val="6text"/>
        <w:rPr>
          <w:sz w:val="20"/>
          <w:szCs w:val="22"/>
          <w:rtl/>
        </w:rPr>
      </w:pPr>
      <w:r>
        <w:rPr>
          <w:noProof/>
        </w:rPr>
        <w:drawing>
          <wp:inline distT="0" distB="0" distL="0" distR="0" wp14:anchorId="79CFC25A" wp14:editId="5D25E428">
            <wp:extent cx="2640330" cy="2651125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5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cs"/>
          <w:sz w:val="20"/>
          <w:szCs w:val="22"/>
          <w:rtl/>
        </w:rPr>
        <w:t>- چرخش ۴۵ درجه به کمک درون یابی نزدیک ترین همسایه</w:t>
      </w:r>
    </w:p>
    <w:p w14:paraId="56C00892" w14:textId="774B6C10" w:rsidR="00C043AA" w:rsidRDefault="00C043AA" w:rsidP="00C043AA">
      <w:pPr>
        <w:pStyle w:val="6text"/>
        <w:ind w:firstLine="720"/>
        <w:rPr>
          <w:sz w:val="20"/>
          <w:szCs w:val="22"/>
        </w:rPr>
      </w:pPr>
      <w:r>
        <w:rPr>
          <w:noProof/>
        </w:rPr>
        <w:drawing>
          <wp:inline distT="0" distB="0" distL="0" distR="0" wp14:anchorId="48B072F4" wp14:editId="639E23E8">
            <wp:extent cx="2640330" cy="2648585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C1D2D" w14:textId="4D96C425" w:rsidR="0009390C" w:rsidRDefault="00C043AA" w:rsidP="0009390C">
      <w:pPr>
        <w:pStyle w:val="6text"/>
        <w:ind w:firstLine="720"/>
        <w:rPr>
          <w:sz w:val="20"/>
          <w:szCs w:val="22"/>
          <w:rtl/>
        </w:rPr>
      </w:pPr>
      <w:r>
        <w:rPr>
          <w:rFonts w:hint="cs"/>
          <w:sz w:val="20"/>
          <w:szCs w:val="22"/>
          <w:rtl/>
        </w:rPr>
        <w:t>- چرخش ۴۵ درجه به کمک درون یابی دو خطی</w:t>
      </w:r>
    </w:p>
    <w:p w14:paraId="2BEF9430" w14:textId="2114B9A0" w:rsidR="00C043AA" w:rsidRDefault="00C043AA" w:rsidP="0009390C">
      <w:pPr>
        <w:pStyle w:val="6text"/>
        <w:ind w:firstLine="720"/>
        <w:rPr>
          <w:sz w:val="20"/>
          <w:szCs w:val="22"/>
          <w:rtl/>
        </w:rPr>
      </w:pPr>
    </w:p>
    <w:p w14:paraId="3321EDD7" w14:textId="37AE2C38" w:rsidR="00C043AA" w:rsidRDefault="00C043AA" w:rsidP="0009390C">
      <w:pPr>
        <w:pStyle w:val="6text"/>
        <w:ind w:firstLine="720"/>
        <w:rPr>
          <w:sz w:val="20"/>
          <w:szCs w:val="22"/>
          <w:rtl/>
        </w:rPr>
      </w:pPr>
    </w:p>
    <w:p w14:paraId="2FE33563" w14:textId="67D76B5D" w:rsidR="00C043AA" w:rsidRPr="0009390C" w:rsidRDefault="00C043AA" w:rsidP="0009390C">
      <w:pPr>
        <w:pStyle w:val="6text"/>
        <w:ind w:firstLine="720"/>
        <w:rPr>
          <w:sz w:val="20"/>
          <w:szCs w:val="22"/>
          <w:rtl/>
        </w:rPr>
      </w:pPr>
      <w:r>
        <w:rPr>
          <w:noProof/>
        </w:rPr>
        <w:lastRenderedPageBreak/>
        <w:drawing>
          <wp:inline distT="0" distB="0" distL="0" distR="0" wp14:anchorId="4269E074" wp14:editId="7AB2DAA0">
            <wp:extent cx="2640330" cy="265430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C3E01" w14:textId="4C1B2601" w:rsidR="0009390C" w:rsidRDefault="00C043AA" w:rsidP="00C043AA">
      <w:pPr>
        <w:pStyle w:val="6text"/>
        <w:ind w:left="720"/>
        <w:rPr>
          <w:rtl/>
        </w:rPr>
      </w:pPr>
      <w:r>
        <w:rPr>
          <w:rFonts w:hint="cs"/>
          <w:rtl/>
        </w:rPr>
        <w:t>- چرخش ۸۰ درجه به کمک درون یابی نزدیک ترین همسایه</w:t>
      </w:r>
    </w:p>
    <w:p w14:paraId="488DE4C1" w14:textId="068DABA4" w:rsidR="002D4BFB" w:rsidRDefault="002D4BFB" w:rsidP="00C043AA">
      <w:pPr>
        <w:pStyle w:val="6text"/>
        <w:ind w:left="720"/>
        <w:rPr>
          <w:rtl/>
        </w:rPr>
      </w:pPr>
    </w:p>
    <w:p w14:paraId="03FE58CC" w14:textId="6FD7D501" w:rsidR="002D4BFB" w:rsidRDefault="002D4BFB" w:rsidP="0039050D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41A059E4" wp14:editId="431677A8">
            <wp:extent cx="2640330" cy="2640330"/>
            <wp:effectExtent l="0" t="0" r="762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36DA4" w14:textId="4CA2D2E4" w:rsidR="0039050D" w:rsidRDefault="0039050D" w:rsidP="0039050D">
      <w:pPr>
        <w:pStyle w:val="6text"/>
        <w:rPr>
          <w:rtl/>
        </w:rPr>
      </w:pPr>
      <w:r>
        <w:rPr>
          <w:rFonts w:hint="cs"/>
          <w:rtl/>
        </w:rPr>
        <w:t>- چرخش ۸۰ درجه به کمک درون یابی دوخطی</w:t>
      </w:r>
    </w:p>
    <w:p w14:paraId="21ECBF04" w14:textId="645A57B8" w:rsidR="00364EAF" w:rsidRDefault="00364EAF" w:rsidP="00A96A21">
      <w:pPr>
        <w:pStyle w:val="6text"/>
        <w:rPr>
          <w:rtl/>
        </w:rPr>
      </w:pPr>
    </w:p>
    <w:p w14:paraId="78E417F0" w14:textId="61775A2E" w:rsidR="00D569FD" w:rsidRDefault="00D569FD" w:rsidP="00A96A21">
      <w:pPr>
        <w:pStyle w:val="6text"/>
        <w:rPr>
          <w:rtl/>
        </w:rPr>
      </w:pPr>
    </w:p>
    <w:p w14:paraId="3ACB8AA0" w14:textId="2D91F5E4" w:rsidR="00D569FD" w:rsidRDefault="00D569FD" w:rsidP="00A96A21">
      <w:pPr>
        <w:pStyle w:val="6text"/>
        <w:rPr>
          <w:rtl/>
        </w:rPr>
      </w:pPr>
    </w:p>
    <w:p w14:paraId="5392F688" w14:textId="48089CEB" w:rsidR="00D569FD" w:rsidRDefault="00D569FD" w:rsidP="00A96A21">
      <w:pPr>
        <w:pStyle w:val="6text"/>
        <w:rPr>
          <w:rtl/>
        </w:rPr>
      </w:pPr>
    </w:p>
    <w:p w14:paraId="0D78B13A" w14:textId="6A33A6FB" w:rsidR="00D569FD" w:rsidRDefault="00D569FD" w:rsidP="00A96A21">
      <w:pPr>
        <w:pStyle w:val="6text"/>
        <w:rPr>
          <w:rtl/>
        </w:rPr>
      </w:pPr>
    </w:p>
    <w:p w14:paraId="5A99CBC4" w14:textId="592AFD36" w:rsidR="00D569FD" w:rsidRDefault="00D569FD" w:rsidP="00A96A21">
      <w:pPr>
        <w:pStyle w:val="6text"/>
        <w:rPr>
          <w:rtl/>
        </w:rPr>
      </w:pPr>
    </w:p>
    <w:p w14:paraId="6140E6BE" w14:textId="11E0F6F8" w:rsidR="00D569FD" w:rsidRDefault="00D569FD" w:rsidP="00A96A21">
      <w:pPr>
        <w:pStyle w:val="6text"/>
        <w:rPr>
          <w:rtl/>
        </w:rPr>
      </w:pPr>
    </w:p>
    <w:p w14:paraId="7E6F49CD" w14:textId="0E6F4924" w:rsidR="00D569FD" w:rsidRDefault="00D569FD" w:rsidP="00A96A21">
      <w:pPr>
        <w:pStyle w:val="6text"/>
        <w:rPr>
          <w:rtl/>
        </w:rPr>
      </w:pPr>
    </w:p>
    <w:p w14:paraId="5E55B3BB" w14:textId="18DCFBFB" w:rsidR="00D569FD" w:rsidRDefault="00D569FD" w:rsidP="00A96A21">
      <w:pPr>
        <w:pStyle w:val="6text"/>
        <w:rPr>
          <w:rtl/>
        </w:rPr>
      </w:pPr>
    </w:p>
    <w:p w14:paraId="70BB8700" w14:textId="6536FB64" w:rsidR="00D569FD" w:rsidRDefault="00D569FD" w:rsidP="00A96A21">
      <w:pPr>
        <w:pStyle w:val="6text"/>
        <w:rPr>
          <w:rtl/>
        </w:rPr>
      </w:pPr>
    </w:p>
    <w:p w14:paraId="095716DB" w14:textId="6D1475C5" w:rsidR="00D569FD" w:rsidRDefault="00D569FD" w:rsidP="00A96A21">
      <w:pPr>
        <w:pStyle w:val="6text"/>
        <w:rPr>
          <w:rtl/>
        </w:rPr>
      </w:pPr>
    </w:p>
    <w:p w14:paraId="44F6F8D5" w14:textId="51B4DD5E" w:rsidR="00D569FD" w:rsidRDefault="00D569FD" w:rsidP="00A96A21">
      <w:pPr>
        <w:pStyle w:val="6text"/>
        <w:rPr>
          <w:rtl/>
        </w:rPr>
      </w:pPr>
    </w:p>
    <w:p w14:paraId="229D3EC2" w14:textId="77777777" w:rsidR="00D569FD" w:rsidRDefault="00D569FD" w:rsidP="00A96A21">
      <w:pPr>
        <w:pStyle w:val="6text"/>
        <w:rPr>
          <w:rtl/>
        </w:rPr>
      </w:pPr>
    </w:p>
    <w:p w14:paraId="233E9B8D" w14:textId="4708CCE9" w:rsidR="0039050D" w:rsidRPr="00917B1C" w:rsidRDefault="0039050D" w:rsidP="0039050D">
      <w:pPr>
        <w:pStyle w:val="6text"/>
        <w:rPr>
          <w:b/>
          <w:bCs/>
          <w:sz w:val="32"/>
          <w:szCs w:val="34"/>
          <w:rtl/>
        </w:rPr>
      </w:pPr>
      <w:r w:rsidRPr="00917B1C">
        <w:rPr>
          <w:rFonts w:hint="cs"/>
          <w:b/>
          <w:bCs/>
          <w:sz w:val="32"/>
          <w:szCs w:val="34"/>
          <w:rtl/>
        </w:rPr>
        <w:t xml:space="preserve">-نتیجه </w:t>
      </w:r>
      <w:r w:rsidRPr="00917B1C">
        <w:rPr>
          <w:b/>
          <w:bCs/>
          <w:sz w:val="32"/>
          <w:szCs w:val="34"/>
        </w:rPr>
        <w:t>histogram</w:t>
      </w:r>
      <w:r w:rsidRPr="00917B1C">
        <w:rPr>
          <w:rFonts w:hint="cs"/>
          <w:b/>
          <w:bCs/>
          <w:sz w:val="32"/>
          <w:szCs w:val="34"/>
          <w:rtl/>
        </w:rPr>
        <w:t>:</w:t>
      </w:r>
    </w:p>
    <w:p w14:paraId="37A9F218" w14:textId="0DB94855" w:rsidR="0039050D" w:rsidRDefault="0039050D" w:rsidP="0039050D">
      <w:pPr>
        <w:pStyle w:val="6text"/>
        <w:rPr>
          <w:rtl/>
        </w:rPr>
      </w:pPr>
    </w:p>
    <w:p w14:paraId="68A95433" w14:textId="752CBD69" w:rsidR="0039050D" w:rsidRDefault="0039050D" w:rsidP="0039050D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2DC02D83" wp14:editId="25850EC4">
            <wp:extent cx="2640330" cy="2640330"/>
            <wp:effectExtent l="0" t="0" r="762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E4207" w14:textId="5D63D73A" w:rsidR="00F1164A" w:rsidRDefault="00F1164A" w:rsidP="00A96A21">
      <w:pPr>
        <w:pStyle w:val="6text"/>
      </w:pPr>
      <w:r>
        <w:rPr>
          <w:noProof/>
        </w:rPr>
        <w:drawing>
          <wp:inline distT="0" distB="0" distL="0" distR="0" wp14:anchorId="206B9D6F" wp14:editId="3D602984">
            <wp:extent cx="2640330" cy="1980565"/>
            <wp:effectExtent l="0" t="0" r="762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E5E92" w14:textId="7AB2FE6E" w:rsidR="0039050D" w:rsidRDefault="0039050D" w:rsidP="00A96A21">
      <w:pPr>
        <w:pStyle w:val="6text"/>
        <w:rPr>
          <w:rtl/>
        </w:rPr>
      </w:pPr>
      <w:r>
        <w:rPr>
          <w:rFonts w:hint="cs"/>
          <w:rtl/>
        </w:rPr>
        <w:t>- تصویر اصلی</w:t>
      </w:r>
      <w:r w:rsidR="00F1164A">
        <w:rPr>
          <w:rFonts w:hint="cs"/>
          <w:rtl/>
        </w:rPr>
        <w:t xml:space="preserve"> و </w:t>
      </w:r>
      <w:r w:rsidR="00F1164A">
        <w:t>hist</w:t>
      </w:r>
      <w:r>
        <w:rPr>
          <w:rFonts w:hint="cs"/>
          <w:rtl/>
        </w:rPr>
        <w:t xml:space="preserve"> در حالت </w:t>
      </w:r>
      <w:r w:rsidR="00054D86">
        <w:rPr>
          <w:rFonts w:hint="cs"/>
          <w:rtl/>
        </w:rPr>
        <w:t>خاکستری</w:t>
      </w:r>
    </w:p>
    <w:p w14:paraId="4C2B9637" w14:textId="1268CD4E" w:rsidR="00054D86" w:rsidRDefault="00054D86" w:rsidP="00A96A21">
      <w:pPr>
        <w:pStyle w:val="6text"/>
        <w:rPr>
          <w:rtl/>
        </w:rPr>
      </w:pPr>
    </w:p>
    <w:p w14:paraId="5998DC70" w14:textId="584D89E1" w:rsidR="00364EAF" w:rsidRDefault="00364EAF" w:rsidP="00A96A21">
      <w:pPr>
        <w:pStyle w:val="6text"/>
        <w:rPr>
          <w:rtl/>
        </w:rPr>
      </w:pPr>
    </w:p>
    <w:p w14:paraId="31AF6ABC" w14:textId="319E7AA6" w:rsidR="00364EAF" w:rsidRDefault="00364EAF" w:rsidP="00A96A21">
      <w:pPr>
        <w:pStyle w:val="6text"/>
        <w:rPr>
          <w:rtl/>
        </w:rPr>
      </w:pPr>
    </w:p>
    <w:p w14:paraId="27D40FAB" w14:textId="0D69D30A" w:rsidR="00364EAF" w:rsidRDefault="00364EAF" w:rsidP="00A96A21">
      <w:pPr>
        <w:pStyle w:val="6text"/>
        <w:rPr>
          <w:rtl/>
        </w:rPr>
      </w:pPr>
    </w:p>
    <w:p w14:paraId="3BFCA640" w14:textId="77777777" w:rsidR="00364EAF" w:rsidRDefault="00364EAF" w:rsidP="00A96A21">
      <w:pPr>
        <w:pStyle w:val="6text"/>
      </w:pPr>
    </w:p>
    <w:p w14:paraId="5AF70D5F" w14:textId="77777777" w:rsidR="00F1164A" w:rsidRDefault="00054D86" w:rsidP="00A96A21">
      <w:pPr>
        <w:pStyle w:val="6text"/>
        <w:rPr>
          <w:rtl/>
        </w:rPr>
      </w:pPr>
      <w:r>
        <w:rPr>
          <w:noProof/>
        </w:rPr>
        <w:lastRenderedPageBreak/>
        <w:drawing>
          <wp:inline distT="0" distB="0" distL="0" distR="0" wp14:anchorId="7F0A458B" wp14:editId="6F1246EE">
            <wp:extent cx="2640330" cy="2640330"/>
            <wp:effectExtent l="0" t="0" r="762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B9A51" w14:textId="05FAFB28" w:rsidR="00F1164A" w:rsidRDefault="00F1164A" w:rsidP="00A96A21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2D80D83E" wp14:editId="5F759C88">
            <wp:extent cx="2640330" cy="1980565"/>
            <wp:effectExtent l="0" t="0" r="7620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B4709" w14:textId="7B8FC515" w:rsidR="00976D61" w:rsidRDefault="00054D86" w:rsidP="00364EAF">
      <w:pPr>
        <w:pStyle w:val="6text"/>
        <w:rPr>
          <w:rFonts w:hint="cs"/>
          <w:rtl/>
        </w:rPr>
      </w:pPr>
      <w:r>
        <w:rPr>
          <w:rFonts w:hint="cs"/>
          <w:rtl/>
        </w:rPr>
        <w:t>- تصویر</w:t>
      </w:r>
      <w:r w:rsidR="00F1164A">
        <w:rPr>
          <w:rFonts w:hint="cs"/>
          <w:rtl/>
        </w:rPr>
        <w:t xml:space="preserve"> با 128 لول خاکستری و </w:t>
      </w:r>
      <w:r w:rsidR="00F1164A">
        <w:t>hist</w:t>
      </w:r>
      <w:r w:rsidR="00F1164A">
        <w:rPr>
          <w:rFonts w:hint="cs"/>
          <w:rtl/>
        </w:rPr>
        <w:t xml:space="preserve"> آن</w:t>
      </w:r>
      <w:r>
        <w:rPr>
          <w:rFonts w:hint="cs"/>
          <w:rtl/>
        </w:rPr>
        <w:t xml:space="preserve"> بدون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35D3A0E0" w14:textId="5588BC4D" w:rsidR="0039050D" w:rsidRDefault="0039050D" w:rsidP="00A96A21">
      <w:pPr>
        <w:pStyle w:val="6text"/>
        <w:rPr>
          <w:rtl/>
        </w:rPr>
      </w:pPr>
    </w:p>
    <w:p w14:paraId="79ACB19B" w14:textId="71268D21" w:rsidR="00364EAF" w:rsidRDefault="00364EAF" w:rsidP="00A96A21">
      <w:pPr>
        <w:pStyle w:val="6text"/>
        <w:rPr>
          <w:rtl/>
        </w:rPr>
      </w:pPr>
    </w:p>
    <w:p w14:paraId="6F0114B6" w14:textId="17846F59" w:rsidR="00364EAF" w:rsidRDefault="00364EAF" w:rsidP="00A96A21">
      <w:pPr>
        <w:pStyle w:val="6text"/>
        <w:rPr>
          <w:rtl/>
        </w:rPr>
      </w:pPr>
    </w:p>
    <w:p w14:paraId="4EB06C18" w14:textId="612FA87D" w:rsidR="00364EAF" w:rsidRDefault="00364EAF" w:rsidP="00A96A21">
      <w:pPr>
        <w:pStyle w:val="6text"/>
        <w:rPr>
          <w:rtl/>
        </w:rPr>
      </w:pPr>
    </w:p>
    <w:p w14:paraId="7C5FA018" w14:textId="7B8DAD01" w:rsidR="00364EAF" w:rsidRDefault="00364EAF" w:rsidP="00A96A21">
      <w:pPr>
        <w:pStyle w:val="6text"/>
        <w:rPr>
          <w:rtl/>
        </w:rPr>
      </w:pPr>
    </w:p>
    <w:p w14:paraId="0532FBF9" w14:textId="0FF935A2" w:rsidR="00364EAF" w:rsidRDefault="00364EAF" w:rsidP="00A96A21">
      <w:pPr>
        <w:pStyle w:val="6text"/>
        <w:rPr>
          <w:rtl/>
        </w:rPr>
      </w:pPr>
    </w:p>
    <w:p w14:paraId="668B47D7" w14:textId="084FE198" w:rsidR="00364EAF" w:rsidRDefault="00364EAF" w:rsidP="00A96A21">
      <w:pPr>
        <w:pStyle w:val="6text"/>
        <w:rPr>
          <w:rtl/>
        </w:rPr>
      </w:pPr>
    </w:p>
    <w:p w14:paraId="7B8E3990" w14:textId="1A43561B" w:rsidR="00364EAF" w:rsidRDefault="00364EAF" w:rsidP="00A96A21">
      <w:pPr>
        <w:pStyle w:val="6text"/>
        <w:rPr>
          <w:rtl/>
        </w:rPr>
      </w:pPr>
    </w:p>
    <w:p w14:paraId="244B08FA" w14:textId="6DA41704" w:rsidR="00364EAF" w:rsidRDefault="00364EAF" w:rsidP="00A96A21">
      <w:pPr>
        <w:pStyle w:val="6text"/>
        <w:rPr>
          <w:rtl/>
        </w:rPr>
      </w:pPr>
    </w:p>
    <w:p w14:paraId="4B13D722" w14:textId="533115BB" w:rsidR="00364EAF" w:rsidRDefault="00364EAF" w:rsidP="00A96A21">
      <w:pPr>
        <w:pStyle w:val="6text"/>
        <w:rPr>
          <w:rtl/>
        </w:rPr>
      </w:pPr>
    </w:p>
    <w:p w14:paraId="1D1B93BB" w14:textId="45FF3CE2" w:rsidR="00364EAF" w:rsidRDefault="00364EAF" w:rsidP="00A96A21">
      <w:pPr>
        <w:pStyle w:val="6text"/>
        <w:rPr>
          <w:rtl/>
        </w:rPr>
      </w:pPr>
    </w:p>
    <w:p w14:paraId="6BCF7CAC" w14:textId="77777777" w:rsidR="00364EAF" w:rsidRDefault="00364EAF" w:rsidP="00A96A21">
      <w:pPr>
        <w:pStyle w:val="6text"/>
        <w:rPr>
          <w:rtl/>
        </w:rPr>
      </w:pPr>
    </w:p>
    <w:p w14:paraId="6510B2E2" w14:textId="6400E92B" w:rsidR="00163F3B" w:rsidRDefault="00163F3B" w:rsidP="00A96A21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44AF2C92" wp14:editId="37E57C19">
            <wp:extent cx="2640330" cy="2640330"/>
            <wp:effectExtent l="0" t="0" r="762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9B461" w14:textId="79CF0236" w:rsidR="00976D61" w:rsidRDefault="00976D61" w:rsidP="00976D61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29160CE0" wp14:editId="489A697A">
            <wp:extent cx="2640330" cy="1980565"/>
            <wp:effectExtent l="0" t="0" r="762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CB68B" w14:textId="7787BC6C" w:rsidR="00976D61" w:rsidRDefault="00976D61" w:rsidP="00976D61">
      <w:pPr>
        <w:pStyle w:val="6text"/>
        <w:rPr>
          <w:rtl/>
        </w:rPr>
      </w:pPr>
      <w:r>
        <w:rPr>
          <w:rFonts w:hint="cs"/>
          <w:rtl/>
        </w:rPr>
        <w:t xml:space="preserve">- تصویر با 64 لول خاکستری و </w:t>
      </w:r>
      <w:r>
        <w:t>hist</w:t>
      </w:r>
      <w:r>
        <w:rPr>
          <w:rFonts w:hint="cs"/>
          <w:rtl/>
        </w:rPr>
        <w:t xml:space="preserve"> آن بدون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2D5477D7" w14:textId="07DF379D" w:rsidR="00976D61" w:rsidRDefault="00976D61" w:rsidP="00976D61">
      <w:pPr>
        <w:pStyle w:val="6text"/>
        <w:rPr>
          <w:rtl/>
        </w:rPr>
      </w:pPr>
    </w:p>
    <w:p w14:paraId="196539A2" w14:textId="5B60CD26" w:rsidR="00976D61" w:rsidRDefault="00976D61" w:rsidP="00976D61">
      <w:pPr>
        <w:pStyle w:val="6text"/>
        <w:rPr>
          <w:rtl/>
        </w:rPr>
      </w:pPr>
    </w:p>
    <w:p w14:paraId="2BAB07B8" w14:textId="5B53DA4F" w:rsidR="00976D61" w:rsidRDefault="00976D61" w:rsidP="00976D61">
      <w:pPr>
        <w:pStyle w:val="6text"/>
        <w:rPr>
          <w:rtl/>
        </w:rPr>
      </w:pPr>
    </w:p>
    <w:p w14:paraId="3AEAF8F1" w14:textId="635D1322" w:rsidR="00976D61" w:rsidRDefault="00976D61" w:rsidP="00976D61">
      <w:pPr>
        <w:pStyle w:val="6text"/>
        <w:rPr>
          <w:rtl/>
        </w:rPr>
      </w:pPr>
    </w:p>
    <w:p w14:paraId="04B3FA8A" w14:textId="079F24ED" w:rsidR="00976D61" w:rsidRDefault="00976D61" w:rsidP="00976D61">
      <w:pPr>
        <w:pStyle w:val="6text"/>
        <w:rPr>
          <w:rtl/>
        </w:rPr>
      </w:pPr>
    </w:p>
    <w:p w14:paraId="7F5852B0" w14:textId="7A692BC9" w:rsidR="00976D61" w:rsidRDefault="00976D61" w:rsidP="00976D61">
      <w:pPr>
        <w:pStyle w:val="6text"/>
        <w:rPr>
          <w:rtl/>
        </w:rPr>
      </w:pPr>
    </w:p>
    <w:p w14:paraId="2FC1B5FB" w14:textId="77777777" w:rsidR="00976D61" w:rsidRDefault="00976D61" w:rsidP="00976D61">
      <w:pPr>
        <w:pStyle w:val="6text"/>
        <w:rPr>
          <w:rFonts w:hint="cs"/>
          <w:rtl/>
        </w:rPr>
      </w:pPr>
    </w:p>
    <w:p w14:paraId="79B6DEA1" w14:textId="73EEBE12" w:rsidR="00976D61" w:rsidRDefault="00163F3B" w:rsidP="00976D61">
      <w:pPr>
        <w:pStyle w:val="6text"/>
        <w:rPr>
          <w:rtl/>
        </w:rPr>
      </w:pPr>
      <w:r>
        <w:rPr>
          <w:noProof/>
        </w:rPr>
        <w:lastRenderedPageBreak/>
        <w:drawing>
          <wp:inline distT="0" distB="0" distL="0" distR="0" wp14:anchorId="2291D6BF" wp14:editId="1D09C564">
            <wp:extent cx="2640330" cy="2640330"/>
            <wp:effectExtent l="0" t="0" r="762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76D61">
        <w:rPr>
          <w:noProof/>
        </w:rPr>
        <w:drawing>
          <wp:inline distT="0" distB="0" distL="0" distR="0" wp14:anchorId="6BE77C7D" wp14:editId="104A27A2">
            <wp:extent cx="2640330" cy="1980565"/>
            <wp:effectExtent l="0" t="0" r="762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76D61">
        <w:rPr>
          <w:rFonts w:hint="cs"/>
          <w:rtl/>
        </w:rPr>
        <w:t xml:space="preserve">- تصویر با 32 لول خاکستری و </w:t>
      </w:r>
      <w:r w:rsidR="00976D61">
        <w:t>hist</w:t>
      </w:r>
      <w:r w:rsidR="00976D61">
        <w:rPr>
          <w:rFonts w:hint="cs"/>
          <w:rtl/>
        </w:rPr>
        <w:t xml:space="preserve"> آن بدون </w:t>
      </w:r>
      <w:proofErr w:type="spellStart"/>
      <w:r w:rsidR="00976D61">
        <w:t>histeq</w:t>
      </w:r>
      <w:proofErr w:type="spellEnd"/>
      <w:r w:rsidR="00976D61">
        <w:rPr>
          <w:rFonts w:hint="cs"/>
          <w:rtl/>
        </w:rPr>
        <w:t xml:space="preserve"> </w:t>
      </w:r>
    </w:p>
    <w:p w14:paraId="28FEAC74" w14:textId="4D2AB7FB" w:rsidR="00976D61" w:rsidRDefault="00976D61" w:rsidP="00976D61">
      <w:pPr>
        <w:pStyle w:val="6text"/>
        <w:rPr>
          <w:rtl/>
        </w:rPr>
      </w:pPr>
    </w:p>
    <w:p w14:paraId="7AE0E9DA" w14:textId="21784FF3" w:rsidR="00976D61" w:rsidRDefault="00976D61" w:rsidP="00976D61">
      <w:pPr>
        <w:pStyle w:val="6text"/>
        <w:rPr>
          <w:rtl/>
        </w:rPr>
      </w:pPr>
    </w:p>
    <w:p w14:paraId="1F9FEB94" w14:textId="551D5F7C" w:rsidR="00976D61" w:rsidRDefault="00976D61" w:rsidP="00976D61">
      <w:pPr>
        <w:pStyle w:val="6text"/>
        <w:rPr>
          <w:rtl/>
        </w:rPr>
      </w:pPr>
    </w:p>
    <w:p w14:paraId="62E50644" w14:textId="072E3FF7" w:rsidR="00976D61" w:rsidRDefault="00976D61" w:rsidP="00976D61">
      <w:pPr>
        <w:pStyle w:val="6text"/>
        <w:rPr>
          <w:rtl/>
        </w:rPr>
      </w:pPr>
    </w:p>
    <w:p w14:paraId="1458915E" w14:textId="24CD8430" w:rsidR="00976D61" w:rsidRDefault="00976D61" w:rsidP="00976D61">
      <w:pPr>
        <w:pStyle w:val="6text"/>
        <w:rPr>
          <w:rtl/>
        </w:rPr>
      </w:pPr>
    </w:p>
    <w:p w14:paraId="7B54F263" w14:textId="04E3AEB6" w:rsidR="00976D61" w:rsidRDefault="00976D61" w:rsidP="00976D61">
      <w:pPr>
        <w:pStyle w:val="6text"/>
        <w:rPr>
          <w:rtl/>
        </w:rPr>
      </w:pPr>
    </w:p>
    <w:p w14:paraId="2DB24194" w14:textId="77777777" w:rsidR="00976D61" w:rsidRDefault="00976D61" w:rsidP="00976D61">
      <w:pPr>
        <w:pStyle w:val="6text"/>
        <w:rPr>
          <w:rFonts w:hint="cs"/>
          <w:rtl/>
        </w:rPr>
      </w:pPr>
    </w:p>
    <w:p w14:paraId="0A83DBCF" w14:textId="44DDB210" w:rsidR="0039050D" w:rsidRDefault="00E7674B" w:rsidP="00A96A21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12EFE119" wp14:editId="5E9D154B">
            <wp:extent cx="2640330" cy="2640330"/>
            <wp:effectExtent l="0" t="0" r="762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39B5D" w14:textId="0808B1AA" w:rsidR="00976D61" w:rsidRDefault="00976D61" w:rsidP="00E7674B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61D6119C" wp14:editId="6DC68525">
            <wp:extent cx="2640330" cy="1980565"/>
            <wp:effectExtent l="0" t="0" r="7620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E2596" w14:textId="036BC3CF" w:rsidR="00E7674B" w:rsidRDefault="00976D61" w:rsidP="00E7674B">
      <w:pPr>
        <w:pStyle w:val="6text"/>
        <w:rPr>
          <w:rtl/>
        </w:rPr>
      </w:pPr>
      <w:r>
        <w:rPr>
          <w:rFonts w:hint="cs"/>
          <w:rtl/>
        </w:rPr>
        <w:t xml:space="preserve">- تصویر با 16 لول خاکستری و </w:t>
      </w:r>
      <w:r>
        <w:t>hist</w:t>
      </w:r>
      <w:r>
        <w:rPr>
          <w:rFonts w:hint="cs"/>
          <w:rtl/>
        </w:rPr>
        <w:t xml:space="preserve"> آن بدون </w:t>
      </w:r>
      <w:proofErr w:type="spellStart"/>
      <w:r>
        <w:t>histeq</w:t>
      </w:r>
      <w:proofErr w:type="spellEnd"/>
    </w:p>
    <w:p w14:paraId="03AAE060" w14:textId="039C6552" w:rsidR="0072320E" w:rsidRDefault="0072320E" w:rsidP="00E7674B">
      <w:pPr>
        <w:pStyle w:val="6text"/>
        <w:rPr>
          <w:rtl/>
        </w:rPr>
      </w:pPr>
    </w:p>
    <w:p w14:paraId="21E79E15" w14:textId="4DA8544F" w:rsidR="00976D61" w:rsidRDefault="00976D61" w:rsidP="00E7674B">
      <w:pPr>
        <w:pStyle w:val="6text"/>
        <w:rPr>
          <w:rtl/>
        </w:rPr>
      </w:pPr>
    </w:p>
    <w:p w14:paraId="4DB73BE1" w14:textId="09811722" w:rsidR="00976D61" w:rsidRDefault="00976D61" w:rsidP="00E7674B">
      <w:pPr>
        <w:pStyle w:val="6text"/>
        <w:rPr>
          <w:rtl/>
        </w:rPr>
      </w:pPr>
    </w:p>
    <w:p w14:paraId="38613883" w14:textId="04C1C62C" w:rsidR="00976D61" w:rsidRDefault="00976D61" w:rsidP="00E7674B">
      <w:pPr>
        <w:pStyle w:val="6text"/>
        <w:rPr>
          <w:rtl/>
        </w:rPr>
      </w:pPr>
    </w:p>
    <w:p w14:paraId="18DC2B87" w14:textId="517E8D98" w:rsidR="00976D61" w:rsidRDefault="00976D61" w:rsidP="00E7674B">
      <w:pPr>
        <w:pStyle w:val="6text"/>
        <w:rPr>
          <w:rtl/>
        </w:rPr>
      </w:pPr>
    </w:p>
    <w:p w14:paraId="7F0AD8DB" w14:textId="5E2E4530" w:rsidR="00976D61" w:rsidRDefault="00976D61" w:rsidP="00E7674B">
      <w:pPr>
        <w:pStyle w:val="6text"/>
        <w:rPr>
          <w:rtl/>
        </w:rPr>
      </w:pPr>
    </w:p>
    <w:p w14:paraId="3021378D" w14:textId="77777777" w:rsidR="00976D61" w:rsidRDefault="00976D61" w:rsidP="00E7674B">
      <w:pPr>
        <w:pStyle w:val="6text"/>
        <w:rPr>
          <w:rtl/>
        </w:rPr>
      </w:pPr>
    </w:p>
    <w:p w14:paraId="22BF00DC" w14:textId="1BFE5B65" w:rsidR="0072320E" w:rsidRDefault="0072320E" w:rsidP="00E7674B">
      <w:pPr>
        <w:pStyle w:val="6text"/>
        <w:rPr>
          <w:rtl/>
        </w:rPr>
      </w:pPr>
      <w:r>
        <w:rPr>
          <w:noProof/>
        </w:rPr>
        <w:lastRenderedPageBreak/>
        <w:drawing>
          <wp:inline distT="0" distB="0" distL="0" distR="0" wp14:anchorId="77B71D08" wp14:editId="2086B278">
            <wp:extent cx="2640330" cy="2640330"/>
            <wp:effectExtent l="0" t="0" r="762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48A2B" w14:textId="0E3E9ED4" w:rsidR="00976D61" w:rsidRDefault="00976D61" w:rsidP="00976D61">
      <w:pPr>
        <w:pStyle w:val="6text"/>
        <w:rPr>
          <w:rtl/>
        </w:rPr>
      </w:pPr>
      <w:r>
        <w:rPr>
          <w:noProof/>
        </w:rPr>
        <w:drawing>
          <wp:inline distT="0" distB="0" distL="0" distR="0" wp14:anchorId="49E6525A" wp14:editId="6E7B19DF">
            <wp:extent cx="2640330" cy="1980565"/>
            <wp:effectExtent l="0" t="0" r="7620" b="6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983FD" w14:textId="7CDE5D0C" w:rsidR="00976D61" w:rsidRDefault="00976D61" w:rsidP="00976D61">
      <w:pPr>
        <w:pStyle w:val="6text"/>
        <w:rPr>
          <w:rtl/>
        </w:rPr>
      </w:pPr>
      <w:r>
        <w:rPr>
          <w:rFonts w:hint="cs"/>
          <w:rtl/>
        </w:rPr>
        <w:t xml:space="preserve">- تصویر با 8 لول خاکستری و </w:t>
      </w:r>
      <w:r>
        <w:t>hist</w:t>
      </w:r>
      <w:r>
        <w:rPr>
          <w:rFonts w:hint="cs"/>
          <w:rtl/>
        </w:rPr>
        <w:t xml:space="preserve"> آن بدون </w:t>
      </w:r>
      <w:proofErr w:type="spellStart"/>
      <w:r>
        <w:t>histeq</w:t>
      </w:r>
      <w:proofErr w:type="spellEnd"/>
    </w:p>
    <w:p w14:paraId="77F14ACA" w14:textId="77777777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6D7068C1" w14:textId="5785ECE4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47DDBECB" w14:textId="20ED5507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4BE3BADE" w14:textId="7A84C1DE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520E5F14" w14:textId="0C625ECE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34DBC4D3" w14:textId="6E1AB122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110A676E" w14:textId="572EA706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33CA76A2" w14:textId="7935FC71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272261DB" w14:textId="6D10CA20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382716FA" w14:textId="4EA93748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4CBAA36A" w14:textId="2F1C06AE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61390DA3" w14:textId="64CD0A8B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291A58A7" w14:textId="72C7D68E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777F0842" w14:textId="5F6CC3C9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6A9FE0F1" w14:textId="12855F1C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</w:p>
    <w:p w14:paraId="219E7BAE" w14:textId="77777777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2F749214" w14:textId="77777777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071A99DC" w14:textId="03B1DD33" w:rsidR="00976D61" w:rsidRPr="00976D61" w:rsidRDefault="00976D61" w:rsidP="00976D61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sz w:val="30"/>
          <w:szCs w:val="30"/>
          <w:rtl/>
          <w:lang w:bidi="fa-IR"/>
        </w:rPr>
      </w:pPr>
      <w:r w:rsidRPr="00976D61">
        <w:rPr>
          <w:rFonts w:hint="cs"/>
          <w:sz w:val="30"/>
          <w:szCs w:val="30"/>
          <w:rtl/>
        </w:rPr>
        <w:t xml:space="preserve">نتایج بعد از </w:t>
      </w:r>
      <w:proofErr w:type="spellStart"/>
      <w:r w:rsidRPr="00976D61">
        <w:rPr>
          <w:sz w:val="30"/>
          <w:szCs w:val="30"/>
        </w:rPr>
        <w:t>histeq</w:t>
      </w:r>
      <w:proofErr w:type="spellEnd"/>
      <w:r w:rsidRPr="00976D61">
        <w:rPr>
          <w:rFonts w:hint="cs"/>
          <w:sz w:val="30"/>
          <w:szCs w:val="30"/>
          <w:rtl/>
          <w:lang w:bidi="fa-IR"/>
        </w:rPr>
        <w:t>:</w:t>
      </w:r>
    </w:p>
    <w:p w14:paraId="597FA499" w14:textId="10DA6ED5" w:rsidR="00976D61" w:rsidRDefault="00976D61" w:rsidP="00976D61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b w:val="0"/>
          <w:bCs w:val="0"/>
          <w:sz w:val="22"/>
          <w:szCs w:val="22"/>
          <w:lang w:bidi="fa-IR"/>
        </w:rPr>
      </w:pPr>
    </w:p>
    <w:p w14:paraId="26DA8E6A" w14:textId="1B48C223" w:rsidR="00976D61" w:rsidRPr="00976D61" w:rsidRDefault="00976D61" w:rsidP="00976D61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hint="cs"/>
          <w:b w:val="0"/>
          <w:bCs w:val="0"/>
          <w:sz w:val="22"/>
          <w:szCs w:val="22"/>
          <w:lang w:bidi="fa-IR"/>
        </w:rPr>
      </w:pPr>
      <w:r>
        <w:rPr>
          <w:noProof/>
        </w:rPr>
        <w:drawing>
          <wp:inline distT="0" distB="0" distL="0" distR="0" wp14:anchorId="218398C3" wp14:editId="462B9069">
            <wp:extent cx="2640330" cy="2640330"/>
            <wp:effectExtent l="0" t="0" r="762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69E0E" w14:textId="20B73648" w:rsidR="00976D61" w:rsidRDefault="00976D61" w:rsidP="00AA1C09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noProof/>
        </w:rPr>
        <w:drawing>
          <wp:inline distT="0" distB="0" distL="0" distR="0" wp14:anchorId="5A1837F2" wp14:editId="650D3463">
            <wp:extent cx="2640330" cy="1980565"/>
            <wp:effectExtent l="0" t="0" r="762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1C09">
        <w:rPr>
          <w:rFonts w:hint="cs"/>
          <w:b w:val="0"/>
          <w:bCs w:val="0"/>
          <w:sz w:val="22"/>
          <w:szCs w:val="22"/>
          <w:rtl/>
        </w:rPr>
        <w:t xml:space="preserve">- تصویر اصلی </w:t>
      </w:r>
      <w:r w:rsidRPr="00AA1C09">
        <w:rPr>
          <w:b w:val="0"/>
          <w:bCs w:val="0"/>
          <w:sz w:val="22"/>
          <w:szCs w:val="22"/>
        </w:rPr>
        <w:t>hist</w:t>
      </w:r>
      <w:r w:rsidRPr="00AA1C09">
        <w:rPr>
          <w:rFonts w:hint="cs"/>
          <w:b w:val="0"/>
          <w:bCs w:val="0"/>
          <w:sz w:val="22"/>
          <w:szCs w:val="22"/>
          <w:rtl/>
        </w:rPr>
        <w:t xml:space="preserve"> آن ب</w:t>
      </w:r>
      <w:r w:rsidR="00BF2183">
        <w:rPr>
          <w:rFonts w:hint="cs"/>
          <w:b w:val="0"/>
          <w:bCs w:val="0"/>
          <w:sz w:val="22"/>
          <w:szCs w:val="22"/>
          <w:rtl/>
        </w:rPr>
        <w:t>عد از</w:t>
      </w:r>
      <w:r w:rsidRPr="00AA1C09">
        <w:rPr>
          <w:rFonts w:hint="cs"/>
          <w:b w:val="0"/>
          <w:bCs w:val="0"/>
          <w:sz w:val="22"/>
          <w:szCs w:val="22"/>
          <w:rtl/>
        </w:rPr>
        <w:t xml:space="preserve"> </w:t>
      </w:r>
      <w:proofErr w:type="spellStart"/>
      <w:r w:rsidRPr="00AA1C09">
        <w:rPr>
          <w:b w:val="0"/>
          <w:bCs w:val="0"/>
          <w:sz w:val="22"/>
          <w:szCs w:val="22"/>
        </w:rPr>
        <w:t>histeq</w:t>
      </w:r>
      <w:proofErr w:type="spellEnd"/>
    </w:p>
    <w:p w14:paraId="648182DB" w14:textId="77777777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71628109" w14:textId="77777777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23A0EED2" w14:textId="77777777" w:rsidR="00BF2183" w:rsidRDefault="00BF2183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0F89ECD9" w14:textId="271709CF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4B734B56" w14:textId="313DAC21" w:rsidR="00976D61" w:rsidRDefault="00976D61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noProof/>
          <w:rtl/>
        </w:rPr>
      </w:pPr>
    </w:p>
    <w:p w14:paraId="260138EB" w14:textId="68893C56" w:rsidR="00BF2183" w:rsidRDefault="00BF2183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73DC8EA0" w14:textId="6F5872BA" w:rsidR="00BF2183" w:rsidRDefault="00BF2183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2F364B46" w14:textId="50F28017" w:rsidR="00BF2183" w:rsidRDefault="00BF2183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</w:p>
    <w:p w14:paraId="0228CD06" w14:textId="1BA1AFA4" w:rsidR="00BF2183" w:rsidRDefault="00BF2183" w:rsidP="00A96A21">
      <w:pPr>
        <w:pStyle w:val="5onvan"/>
        <w:numPr>
          <w:ilvl w:val="0"/>
          <w:numId w:val="0"/>
        </w:numPr>
        <w:spacing w:after="60"/>
        <w:ind w:left="43"/>
        <w:jc w:val="both"/>
      </w:pPr>
      <w:r>
        <w:rPr>
          <w:noProof/>
        </w:rPr>
        <w:lastRenderedPageBreak/>
        <w:drawing>
          <wp:inline distT="0" distB="0" distL="0" distR="0" wp14:anchorId="6969BABE" wp14:editId="37927D05">
            <wp:extent cx="2640330" cy="2640330"/>
            <wp:effectExtent l="0" t="0" r="762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A7657" w14:textId="5E98DA1E" w:rsidR="00AA1C09" w:rsidRDefault="00BF2183" w:rsidP="00A96A21">
      <w:pPr>
        <w:pStyle w:val="6text"/>
        <w:rPr>
          <w:rFonts w:hint="cs"/>
          <w:rtl/>
        </w:rPr>
      </w:pPr>
      <w:r>
        <w:rPr>
          <w:noProof/>
        </w:rPr>
        <w:drawing>
          <wp:inline distT="0" distB="0" distL="0" distR="0" wp14:anchorId="5E0DA7BD" wp14:editId="79F3E8BE">
            <wp:extent cx="2640330" cy="1980565"/>
            <wp:effectExtent l="0" t="0" r="7620" b="63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>- تصویر با 128 لول خاکستری و</w:t>
      </w:r>
      <w:r>
        <w:t>hist</w:t>
      </w:r>
      <w:r>
        <w:rPr>
          <w:rFonts w:hint="cs"/>
          <w:rtl/>
        </w:rPr>
        <w:t xml:space="preserve"> آن بعد از</w:t>
      </w:r>
      <w:r>
        <w:t xml:space="preserve">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12B0B889" w14:textId="440779B9" w:rsidR="00EE5E64" w:rsidRDefault="00EE5E64" w:rsidP="00A96A21">
      <w:pPr>
        <w:pStyle w:val="6text"/>
      </w:pPr>
    </w:p>
    <w:p w14:paraId="6DD57829" w14:textId="316FA173" w:rsidR="00A72D98" w:rsidRDefault="00A72D98" w:rsidP="00A96A21">
      <w:pPr>
        <w:pStyle w:val="6text"/>
      </w:pPr>
    </w:p>
    <w:p w14:paraId="229189A1" w14:textId="44599897" w:rsidR="00A72D98" w:rsidRDefault="00A72D98" w:rsidP="00A96A21">
      <w:pPr>
        <w:pStyle w:val="6text"/>
      </w:pPr>
    </w:p>
    <w:p w14:paraId="3C3FAE0D" w14:textId="7204F05A" w:rsidR="00A72D98" w:rsidRDefault="00A72D98" w:rsidP="00A96A21">
      <w:pPr>
        <w:pStyle w:val="6text"/>
      </w:pPr>
    </w:p>
    <w:p w14:paraId="42859F69" w14:textId="1B415C95" w:rsidR="00A72D98" w:rsidRDefault="00A72D98" w:rsidP="00A96A21">
      <w:pPr>
        <w:pStyle w:val="6text"/>
      </w:pPr>
    </w:p>
    <w:p w14:paraId="35898703" w14:textId="780D517B" w:rsidR="00A72D98" w:rsidRDefault="00A72D98" w:rsidP="00A96A21">
      <w:pPr>
        <w:pStyle w:val="6text"/>
      </w:pPr>
    </w:p>
    <w:p w14:paraId="31FBE242" w14:textId="2723BA25" w:rsidR="00A72D98" w:rsidRDefault="00A72D98" w:rsidP="00A96A21">
      <w:pPr>
        <w:pStyle w:val="6text"/>
      </w:pPr>
    </w:p>
    <w:p w14:paraId="20A8F1D0" w14:textId="0C518046" w:rsidR="00A72D98" w:rsidRDefault="00A72D98" w:rsidP="00A96A21">
      <w:pPr>
        <w:pStyle w:val="6text"/>
      </w:pPr>
    </w:p>
    <w:p w14:paraId="2DB2AA63" w14:textId="3A3F7135" w:rsidR="00A72D98" w:rsidRDefault="00A72D98" w:rsidP="00A96A21">
      <w:pPr>
        <w:pStyle w:val="6text"/>
      </w:pPr>
    </w:p>
    <w:p w14:paraId="2EE6BE8B" w14:textId="6528AE7D" w:rsidR="00A72D98" w:rsidRDefault="00A72D98" w:rsidP="00A96A21">
      <w:pPr>
        <w:pStyle w:val="6text"/>
      </w:pPr>
    </w:p>
    <w:p w14:paraId="64BAE300" w14:textId="70A35EEC" w:rsidR="00A72D98" w:rsidRDefault="00A72D98" w:rsidP="00A96A21">
      <w:pPr>
        <w:pStyle w:val="6text"/>
      </w:pPr>
    </w:p>
    <w:p w14:paraId="467D8177" w14:textId="77777777" w:rsidR="00A72D98" w:rsidRDefault="00A72D98" w:rsidP="00A96A21">
      <w:pPr>
        <w:pStyle w:val="6text"/>
        <w:rPr>
          <w:rtl/>
        </w:rPr>
      </w:pPr>
    </w:p>
    <w:p w14:paraId="76D63308" w14:textId="77777777" w:rsidR="00A72D98" w:rsidRDefault="00A72D98" w:rsidP="00A72D98">
      <w:pPr>
        <w:pStyle w:val="6text"/>
        <w:rPr>
          <w:color w:val="FF0000"/>
        </w:rPr>
      </w:pPr>
      <w:r>
        <w:rPr>
          <w:noProof/>
        </w:rPr>
        <w:drawing>
          <wp:inline distT="0" distB="0" distL="0" distR="0" wp14:anchorId="5AD41496" wp14:editId="1526AEE3">
            <wp:extent cx="2640330" cy="2640330"/>
            <wp:effectExtent l="0" t="0" r="762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0BB63" w14:textId="77777777" w:rsidR="00A72D98" w:rsidRDefault="00A72D98" w:rsidP="00A72D98">
      <w:pPr>
        <w:pStyle w:val="6text"/>
        <w:rPr>
          <w:color w:val="FF0000"/>
        </w:rPr>
      </w:pPr>
      <w:r>
        <w:rPr>
          <w:noProof/>
        </w:rPr>
        <w:drawing>
          <wp:inline distT="0" distB="0" distL="0" distR="0" wp14:anchorId="080FFFA1" wp14:editId="68CE69B3">
            <wp:extent cx="2640330" cy="1980565"/>
            <wp:effectExtent l="0" t="0" r="7620" b="6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173A6" w14:textId="77777777" w:rsidR="00A72D98" w:rsidRDefault="00A72D98" w:rsidP="00A72D98">
      <w:pPr>
        <w:pStyle w:val="6text"/>
        <w:rPr>
          <w:rFonts w:hint="cs"/>
          <w:rtl/>
        </w:rPr>
      </w:pPr>
      <w:r>
        <w:rPr>
          <w:rFonts w:hint="cs"/>
          <w:rtl/>
        </w:rPr>
        <w:t xml:space="preserve">- تصویر با </w:t>
      </w:r>
      <w:r>
        <w:t>64</w:t>
      </w:r>
      <w:r>
        <w:rPr>
          <w:rFonts w:hint="cs"/>
          <w:rtl/>
        </w:rPr>
        <w:t xml:space="preserve"> لول خاکستری و</w:t>
      </w:r>
      <w:r>
        <w:t>hist</w:t>
      </w:r>
      <w:r>
        <w:rPr>
          <w:rFonts w:hint="cs"/>
          <w:rtl/>
        </w:rPr>
        <w:t xml:space="preserve"> آن بعد از</w:t>
      </w:r>
      <w:r>
        <w:t xml:space="preserve">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434E6100" w14:textId="77777777" w:rsidR="00A72D98" w:rsidRDefault="00A72D98" w:rsidP="00A72D98">
      <w:pPr>
        <w:pStyle w:val="6text"/>
        <w:rPr>
          <w:color w:val="FF0000"/>
        </w:rPr>
      </w:pPr>
    </w:p>
    <w:p w14:paraId="30EC1198" w14:textId="77777777" w:rsidR="00A72D98" w:rsidRDefault="00A72D98" w:rsidP="00A72D98">
      <w:pPr>
        <w:pStyle w:val="6text"/>
        <w:rPr>
          <w:color w:val="FF0000"/>
        </w:rPr>
      </w:pPr>
    </w:p>
    <w:p w14:paraId="6B6BD0D4" w14:textId="77777777" w:rsidR="00A72D98" w:rsidRDefault="00A72D98" w:rsidP="00A72D98">
      <w:pPr>
        <w:pStyle w:val="6text"/>
        <w:rPr>
          <w:color w:val="FF0000"/>
        </w:rPr>
      </w:pPr>
    </w:p>
    <w:p w14:paraId="22374257" w14:textId="77777777" w:rsidR="00A72D98" w:rsidRDefault="00A72D98" w:rsidP="00A72D98">
      <w:pPr>
        <w:pStyle w:val="6text"/>
        <w:rPr>
          <w:color w:val="FF0000"/>
        </w:rPr>
      </w:pPr>
    </w:p>
    <w:p w14:paraId="3CF8B7AE" w14:textId="77777777" w:rsidR="00A72D98" w:rsidRDefault="00A72D98" w:rsidP="00A72D98">
      <w:pPr>
        <w:pStyle w:val="6text"/>
        <w:rPr>
          <w:color w:val="FF0000"/>
        </w:rPr>
      </w:pPr>
    </w:p>
    <w:p w14:paraId="2CAB7145" w14:textId="77777777" w:rsidR="00A72D98" w:rsidRDefault="00A72D98" w:rsidP="00A72D98">
      <w:pPr>
        <w:pStyle w:val="6text"/>
        <w:rPr>
          <w:color w:val="FF0000"/>
        </w:rPr>
      </w:pPr>
    </w:p>
    <w:p w14:paraId="48251C7D" w14:textId="77777777" w:rsidR="00A72D98" w:rsidRDefault="00A72D98" w:rsidP="00A72D98">
      <w:pPr>
        <w:pStyle w:val="6text"/>
        <w:rPr>
          <w:color w:val="FF0000"/>
        </w:rPr>
      </w:pPr>
    </w:p>
    <w:p w14:paraId="52C2B8A2" w14:textId="77777777" w:rsidR="00A72D98" w:rsidRDefault="00A72D98" w:rsidP="00A72D98">
      <w:pPr>
        <w:pStyle w:val="6text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1B9EA4B" wp14:editId="645E1928">
            <wp:extent cx="2640330" cy="2640330"/>
            <wp:effectExtent l="0" t="0" r="7620" b="762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1F4CC" w14:textId="77777777" w:rsidR="00A72D98" w:rsidRDefault="00A72D98" w:rsidP="00A72D98">
      <w:pPr>
        <w:pStyle w:val="6text"/>
        <w:rPr>
          <w:color w:val="FF0000"/>
        </w:rPr>
      </w:pPr>
      <w:r>
        <w:rPr>
          <w:noProof/>
        </w:rPr>
        <w:drawing>
          <wp:inline distT="0" distB="0" distL="0" distR="0" wp14:anchorId="08F8128A" wp14:editId="2FEBE70A">
            <wp:extent cx="2640330" cy="1980565"/>
            <wp:effectExtent l="0" t="0" r="7620" b="6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CFA88" w14:textId="11EEB2C5" w:rsidR="00A72D98" w:rsidRPr="00364EAF" w:rsidRDefault="00A72D98" w:rsidP="00364EAF">
      <w:pPr>
        <w:pStyle w:val="6text"/>
      </w:pPr>
      <w:r>
        <w:rPr>
          <w:rFonts w:hint="cs"/>
          <w:rtl/>
        </w:rPr>
        <w:t xml:space="preserve">- تصویر با </w:t>
      </w:r>
      <w:r>
        <w:t>32</w:t>
      </w:r>
      <w:r>
        <w:rPr>
          <w:rFonts w:hint="cs"/>
          <w:rtl/>
        </w:rPr>
        <w:t xml:space="preserve"> لول خاکستری و</w:t>
      </w:r>
      <w:r>
        <w:t>hist</w:t>
      </w:r>
      <w:r>
        <w:rPr>
          <w:rFonts w:hint="cs"/>
          <w:rtl/>
        </w:rPr>
        <w:t xml:space="preserve"> آن بعد از</w:t>
      </w:r>
      <w:r>
        <w:t xml:space="preserve">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08398EAE" w14:textId="1CC9CC8D" w:rsidR="00A72D98" w:rsidRDefault="00A72D98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04B90D66" w14:textId="4A43C32B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24A31C8B" w14:textId="208AC4C2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06AB0C2A" w14:textId="6AFE57E2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3A7E74E2" w14:textId="2056DEA4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3FA7F991" w14:textId="2A1E0E29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5E12169B" w14:textId="76FA1EBC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7479F7BF" w14:textId="0622587F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6EA9A839" w14:textId="7DA7735C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1C019CEA" w14:textId="77777777" w:rsidR="00364EAF" w:rsidRDefault="00364EAF" w:rsidP="00364EAF">
      <w:pPr>
        <w:bidi w:val="0"/>
        <w:rPr>
          <w:rFonts w:cs="B Nazanin"/>
          <w:color w:val="FF0000"/>
          <w:sz w:val="22"/>
          <w:rtl/>
          <w:lang w:bidi="fa-IR"/>
        </w:rPr>
      </w:pPr>
    </w:p>
    <w:p w14:paraId="10117593" w14:textId="687E1BD9" w:rsidR="00A72D98" w:rsidRDefault="00A72D98" w:rsidP="00A72D98">
      <w:pPr>
        <w:pStyle w:val="6text"/>
        <w:rPr>
          <w:color w:val="FF0000"/>
        </w:rPr>
      </w:pPr>
      <w:r>
        <w:rPr>
          <w:noProof/>
        </w:rPr>
        <w:drawing>
          <wp:inline distT="0" distB="0" distL="0" distR="0" wp14:anchorId="4C2376C4" wp14:editId="1906FD44">
            <wp:extent cx="2640330" cy="2640330"/>
            <wp:effectExtent l="0" t="0" r="7620" b="762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84204" w14:textId="670C2DB1" w:rsidR="00A72D98" w:rsidRDefault="00A72D98" w:rsidP="00A72D98">
      <w:pPr>
        <w:pStyle w:val="6text"/>
        <w:rPr>
          <w:color w:val="FF0000"/>
        </w:rPr>
      </w:pPr>
      <w:r>
        <w:rPr>
          <w:noProof/>
        </w:rPr>
        <w:drawing>
          <wp:inline distT="0" distB="0" distL="0" distR="0" wp14:anchorId="33FD17D6" wp14:editId="5B81DC60">
            <wp:extent cx="2640330" cy="1980565"/>
            <wp:effectExtent l="0" t="0" r="7620" b="63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093AF" w14:textId="5C0A9382" w:rsidR="00A72D98" w:rsidRPr="00364EAF" w:rsidRDefault="00A72D98" w:rsidP="00364EAF">
      <w:pPr>
        <w:pStyle w:val="6text"/>
      </w:pPr>
      <w:r>
        <w:rPr>
          <w:rFonts w:hint="cs"/>
          <w:rtl/>
        </w:rPr>
        <w:t xml:space="preserve">- تصویر با </w:t>
      </w:r>
      <w:r>
        <w:t>16</w:t>
      </w:r>
      <w:r>
        <w:rPr>
          <w:rFonts w:hint="cs"/>
          <w:rtl/>
        </w:rPr>
        <w:t xml:space="preserve"> لول خاکستری و</w:t>
      </w:r>
      <w:r>
        <w:t>hist</w:t>
      </w:r>
      <w:r>
        <w:rPr>
          <w:rFonts w:hint="cs"/>
          <w:rtl/>
        </w:rPr>
        <w:t xml:space="preserve"> آن بعد از</w:t>
      </w:r>
      <w:r>
        <w:t xml:space="preserve"> </w:t>
      </w:r>
      <w:proofErr w:type="spellStart"/>
      <w:r>
        <w:t>histeq</w:t>
      </w:r>
      <w:proofErr w:type="spellEnd"/>
      <w:r>
        <w:rPr>
          <w:rFonts w:hint="cs"/>
          <w:rtl/>
        </w:rPr>
        <w:t xml:space="preserve"> </w:t>
      </w:r>
    </w:p>
    <w:p w14:paraId="4D1E9623" w14:textId="77777777" w:rsidR="00A72D98" w:rsidRDefault="00A72D98" w:rsidP="00A72D98">
      <w:pPr>
        <w:pStyle w:val="6text"/>
        <w:rPr>
          <w:color w:val="FF0000"/>
        </w:rPr>
      </w:pPr>
    </w:p>
    <w:p w14:paraId="29729668" w14:textId="04ED86AB" w:rsidR="00A72D98" w:rsidRDefault="00A72D98" w:rsidP="00A72D98">
      <w:pPr>
        <w:pStyle w:val="6text"/>
        <w:rPr>
          <w:color w:val="FF0000"/>
          <w:rtl/>
        </w:rPr>
      </w:pPr>
    </w:p>
    <w:p w14:paraId="2753F071" w14:textId="5A3BD9DE" w:rsidR="00364EAF" w:rsidRDefault="00364EAF" w:rsidP="00A72D98">
      <w:pPr>
        <w:pStyle w:val="6text"/>
        <w:rPr>
          <w:color w:val="FF0000"/>
          <w:rtl/>
        </w:rPr>
      </w:pPr>
    </w:p>
    <w:p w14:paraId="45220A0A" w14:textId="45E80D28" w:rsidR="00364EAF" w:rsidRDefault="00364EAF" w:rsidP="00A72D98">
      <w:pPr>
        <w:pStyle w:val="6text"/>
        <w:rPr>
          <w:color w:val="FF0000"/>
          <w:rtl/>
        </w:rPr>
      </w:pPr>
    </w:p>
    <w:p w14:paraId="724D841B" w14:textId="22D1F214" w:rsidR="00364EAF" w:rsidRDefault="00364EAF" w:rsidP="00A72D98">
      <w:pPr>
        <w:pStyle w:val="6text"/>
        <w:rPr>
          <w:color w:val="FF0000"/>
          <w:rtl/>
        </w:rPr>
      </w:pPr>
    </w:p>
    <w:p w14:paraId="6B409CE4" w14:textId="77777777" w:rsidR="00364EAF" w:rsidRDefault="00364EAF" w:rsidP="00A72D98">
      <w:pPr>
        <w:pStyle w:val="6text"/>
        <w:rPr>
          <w:color w:val="FF0000"/>
        </w:rPr>
      </w:pPr>
    </w:p>
    <w:p w14:paraId="2C00D785" w14:textId="77777777" w:rsidR="00A72D98" w:rsidRDefault="00A72D98" w:rsidP="00A72D98">
      <w:pPr>
        <w:pStyle w:val="6text"/>
        <w:rPr>
          <w:color w:val="FF0000"/>
        </w:rPr>
      </w:pPr>
    </w:p>
    <w:p w14:paraId="3758C496" w14:textId="77777777" w:rsidR="00A72D98" w:rsidRDefault="00A72D98" w:rsidP="00A72D98">
      <w:pPr>
        <w:pStyle w:val="6text"/>
        <w:rPr>
          <w:color w:val="FF0000"/>
        </w:rPr>
      </w:pPr>
    </w:p>
    <w:p w14:paraId="637A7BF7" w14:textId="265A5E10" w:rsidR="00A72D98" w:rsidRDefault="00A72D98" w:rsidP="00A72D98">
      <w:pPr>
        <w:pStyle w:val="6text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E4E3C17" wp14:editId="0C632A84">
            <wp:extent cx="2640330" cy="2640330"/>
            <wp:effectExtent l="0" t="0" r="7620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918A7" w14:textId="4C5B7761" w:rsidR="00A72D98" w:rsidRDefault="00AD5D9A" w:rsidP="00A72D98">
      <w:pPr>
        <w:pStyle w:val="6text"/>
        <w:rPr>
          <w:rFonts w:hint="cs"/>
          <w:rtl/>
        </w:rPr>
      </w:pPr>
      <w:r>
        <w:rPr>
          <w:noProof/>
        </w:rPr>
        <w:drawing>
          <wp:inline distT="0" distB="0" distL="0" distR="0" wp14:anchorId="1D171630" wp14:editId="7E721E4C">
            <wp:extent cx="2640330" cy="1980565"/>
            <wp:effectExtent l="0" t="0" r="7620" b="6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72D98">
        <w:rPr>
          <w:rFonts w:hint="cs"/>
          <w:rtl/>
        </w:rPr>
        <w:t xml:space="preserve">- تصویر با </w:t>
      </w:r>
      <w:r w:rsidR="00A72D98">
        <w:t>8</w:t>
      </w:r>
      <w:r w:rsidR="00A72D98">
        <w:rPr>
          <w:rFonts w:hint="cs"/>
          <w:rtl/>
        </w:rPr>
        <w:t xml:space="preserve"> لول خاکستری و</w:t>
      </w:r>
      <w:r w:rsidR="00A72D98">
        <w:t>hist</w:t>
      </w:r>
      <w:r w:rsidR="00A72D98">
        <w:rPr>
          <w:rFonts w:hint="cs"/>
          <w:rtl/>
        </w:rPr>
        <w:t xml:space="preserve"> آن بعد از</w:t>
      </w:r>
      <w:r w:rsidR="00A72D98">
        <w:t xml:space="preserve"> </w:t>
      </w:r>
      <w:proofErr w:type="spellStart"/>
      <w:r w:rsidR="00A72D98">
        <w:t>histeq</w:t>
      </w:r>
      <w:proofErr w:type="spellEnd"/>
      <w:r w:rsidR="00A72D98">
        <w:rPr>
          <w:rFonts w:hint="cs"/>
          <w:rtl/>
        </w:rPr>
        <w:t xml:space="preserve"> </w:t>
      </w:r>
    </w:p>
    <w:p w14:paraId="3BF39BCE" w14:textId="77777777" w:rsidR="00A72D98" w:rsidRDefault="00A72D98" w:rsidP="00A72D98">
      <w:pPr>
        <w:pStyle w:val="6text"/>
        <w:rPr>
          <w:color w:val="FF0000"/>
        </w:rPr>
      </w:pPr>
    </w:p>
    <w:p w14:paraId="09334CAE" w14:textId="77777777" w:rsidR="00A72D98" w:rsidRDefault="00A72D98" w:rsidP="00A96A21">
      <w:pPr>
        <w:pStyle w:val="6text"/>
        <w:rPr>
          <w:color w:val="FF0000"/>
        </w:rPr>
      </w:pPr>
    </w:p>
    <w:p w14:paraId="1E5CE0F9" w14:textId="6C2F81E7" w:rsidR="00A72D98" w:rsidRDefault="00A72D98" w:rsidP="00A96A21">
      <w:pPr>
        <w:pStyle w:val="6text"/>
        <w:rPr>
          <w:color w:val="FF0000"/>
        </w:rPr>
      </w:pPr>
    </w:p>
    <w:p w14:paraId="759765C3" w14:textId="435294B4" w:rsidR="00A72D98" w:rsidRDefault="003D0344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نتایج نهایی:</w:t>
      </w:r>
    </w:p>
    <w:p w14:paraId="521F97D4" w14:textId="3A77B08F" w:rsidR="003D0344" w:rsidRDefault="003D0344" w:rsidP="00A96A21">
      <w:pPr>
        <w:pStyle w:val="6text"/>
        <w:rPr>
          <w:color w:val="000000" w:themeColor="text1"/>
          <w:rtl/>
        </w:rPr>
      </w:pPr>
    </w:p>
    <w:p w14:paraId="1CBD3279" w14:textId="2AE79717" w:rsidR="0046648D" w:rsidRPr="0046648D" w:rsidRDefault="0046648D" w:rsidP="0046648D">
      <w:pPr>
        <w:pStyle w:val="6text"/>
        <w:jc w:val="center"/>
        <w:rPr>
          <w:color w:val="000000" w:themeColor="text1"/>
          <w:sz w:val="18"/>
          <w:szCs w:val="20"/>
          <w:rtl/>
        </w:rPr>
      </w:pPr>
      <w:r w:rsidRPr="0046648D">
        <w:rPr>
          <w:color w:val="000000" w:themeColor="text1"/>
          <w:sz w:val="18"/>
          <w:szCs w:val="20"/>
        </w:rPr>
        <w:t>Report MSE</w:t>
      </w:r>
    </w:p>
    <w:p w14:paraId="14C41E3E" w14:textId="77777777" w:rsidR="0046648D" w:rsidRPr="003D0344" w:rsidRDefault="0046648D" w:rsidP="0046648D">
      <w:pPr>
        <w:pStyle w:val="6text"/>
        <w:jc w:val="right"/>
        <w:rPr>
          <w:rFonts w:hint="cs"/>
          <w:color w:val="000000" w:themeColor="text1"/>
        </w:rPr>
      </w:pPr>
    </w:p>
    <w:tbl>
      <w:tblPr>
        <w:tblStyle w:val="TableGrid"/>
        <w:tblpPr w:leftFromText="180" w:rightFromText="180" w:vertAnchor="text" w:horzAnchor="page" w:tblpX="6037" w:tblpY="-56"/>
        <w:bidiVisual/>
        <w:tblW w:w="4946" w:type="dxa"/>
        <w:tblLook w:val="04A0" w:firstRow="1" w:lastRow="0" w:firstColumn="1" w:lastColumn="0" w:noHBand="0" w:noVBand="1"/>
      </w:tblPr>
      <w:tblGrid>
        <w:gridCol w:w="876"/>
        <w:gridCol w:w="766"/>
        <w:gridCol w:w="766"/>
        <w:gridCol w:w="866"/>
        <w:gridCol w:w="866"/>
        <w:gridCol w:w="806"/>
      </w:tblGrid>
      <w:tr w:rsidR="00D569FD" w:rsidRPr="0046648D" w14:paraId="3F25E8D4" w14:textId="77777777" w:rsidTr="00D569FD">
        <w:tc>
          <w:tcPr>
            <w:tcW w:w="876" w:type="dxa"/>
          </w:tcPr>
          <w:p w14:paraId="22D842DF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128</w:t>
            </w:r>
          </w:p>
        </w:tc>
        <w:tc>
          <w:tcPr>
            <w:tcW w:w="766" w:type="dxa"/>
          </w:tcPr>
          <w:p w14:paraId="5D8A346F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64</w:t>
            </w:r>
          </w:p>
        </w:tc>
        <w:tc>
          <w:tcPr>
            <w:tcW w:w="766" w:type="dxa"/>
          </w:tcPr>
          <w:p w14:paraId="1A0A74D9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32</w:t>
            </w:r>
          </w:p>
        </w:tc>
        <w:tc>
          <w:tcPr>
            <w:tcW w:w="866" w:type="dxa"/>
          </w:tcPr>
          <w:p w14:paraId="1E31593D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16</w:t>
            </w:r>
          </w:p>
        </w:tc>
        <w:tc>
          <w:tcPr>
            <w:tcW w:w="866" w:type="dxa"/>
          </w:tcPr>
          <w:p w14:paraId="663939AC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8</w:t>
            </w:r>
          </w:p>
        </w:tc>
        <w:tc>
          <w:tcPr>
            <w:tcW w:w="806" w:type="dxa"/>
          </w:tcPr>
          <w:p w14:paraId="3C666462" w14:textId="77777777" w:rsidR="00D569FD" w:rsidRPr="0046648D" w:rsidRDefault="00D569FD" w:rsidP="00D569FD">
            <w:pPr>
              <w:pStyle w:val="6text"/>
              <w:jc w:val="right"/>
              <w:rPr>
                <w:color w:val="000000" w:themeColor="text1"/>
                <w:sz w:val="18"/>
                <w:szCs w:val="20"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>level</w:t>
            </w:r>
          </w:p>
        </w:tc>
      </w:tr>
      <w:tr w:rsidR="00D569FD" w:rsidRPr="0046648D" w14:paraId="08764CE2" w14:textId="77777777" w:rsidTr="00D569FD">
        <w:tc>
          <w:tcPr>
            <w:tcW w:w="876" w:type="dxa"/>
          </w:tcPr>
          <w:p w14:paraId="2C61F611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0.5001</w:t>
            </w:r>
          </w:p>
        </w:tc>
        <w:tc>
          <w:tcPr>
            <w:tcW w:w="766" w:type="dxa"/>
          </w:tcPr>
          <w:p w14:paraId="4529B6FA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1.5051</w:t>
            </w:r>
          </w:p>
        </w:tc>
        <w:tc>
          <w:tcPr>
            <w:tcW w:w="766" w:type="dxa"/>
          </w:tcPr>
          <w:p w14:paraId="6C5D75A0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5.4744</w:t>
            </w:r>
          </w:p>
        </w:tc>
        <w:tc>
          <w:tcPr>
            <w:tcW w:w="866" w:type="dxa"/>
          </w:tcPr>
          <w:p w14:paraId="58766F0A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21.0897</w:t>
            </w:r>
          </w:p>
        </w:tc>
        <w:tc>
          <w:tcPr>
            <w:tcW w:w="866" w:type="dxa"/>
          </w:tcPr>
          <w:p w14:paraId="528EAC79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83.3198</w:t>
            </w:r>
          </w:p>
        </w:tc>
        <w:tc>
          <w:tcPr>
            <w:tcW w:w="806" w:type="dxa"/>
          </w:tcPr>
          <w:p w14:paraId="467B6FA1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 xml:space="preserve">Without </w:t>
            </w:r>
            <w:proofErr w:type="spellStart"/>
            <w:r w:rsidRPr="0046648D">
              <w:rPr>
                <w:color w:val="000000" w:themeColor="text1"/>
                <w:sz w:val="18"/>
                <w:szCs w:val="20"/>
              </w:rPr>
              <w:t>histeq</w:t>
            </w:r>
            <w:proofErr w:type="spellEnd"/>
          </w:p>
        </w:tc>
      </w:tr>
      <w:tr w:rsidR="00D569FD" w:rsidRPr="0046648D" w14:paraId="692363C1" w14:textId="77777777" w:rsidTr="00D569FD">
        <w:tc>
          <w:tcPr>
            <w:tcW w:w="876" w:type="dxa"/>
          </w:tcPr>
          <w:p w14:paraId="3D7021F7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0.4862</w:t>
            </w:r>
          </w:p>
        </w:tc>
        <w:tc>
          <w:tcPr>
            <w:tcW w:w="766" w:type="dxa"/>
          </w:tcPr>
          <w:p w14:paraId="11D3CC7C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1.7999</w:t>
            </w:r>
          </w:p>
        </w:tc>
        <w:tc>
          <w:tcPr>
            <w:tcW w:w="766" w:type="dxa"/>
          </w:tcPr>
          <w:p w14:paraId="05587D07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9C66B8">
              <w:rPr>
                <w:color w:val="000000" w:themeColor="text1"/>
                <w:sz w:val="18"/>
                <w:szCs w:val="20"/>
                <w:rtl/>
              </w:rPr>
              <w:t>5.1379</w:t>
            </w:r>
          </w:p>
        </w:tc>
        <w:tc>
          <w:tcPr>
            <w:tcW w:w="866" w:type="dxa"/>
          </w:tcPr>
          <w:p w14:paraId="2EC13010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20.6982</w:t>
            </w:r>
          </w:p>
        </w:tc>
        <w:tc>
          <w:tcPr>
            <w:tcW w:w="866" w:type="dxa"/>
          </w:tcPr>
          <w:p w14:paraId="445DAA55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  <w:rtl/>
              </w:rPr>
              <w:t>83.9071</w:t>
            </w:r>
          </w:p>
        </w:tc>
        <w:tc>
          <w:tcPr>
            <w:tcW w:w="806" w:type="dxa"/>
          </w:tcPr>
          <w:p w14:paraId="585C5485" w14:textId="77777777" w:rsidR="00D569FD" w:rsidRPr="0046648D" w:rsidRDefault="00D569FD" w:rsidP="00D569FD">
            <w:pPr>
              <w:pStyle w:val="6text"/>
              <w:jc w:val="right"/>
              <w:rPr>
                <w:rFonts w:hint="cs"/>
                <w:color w:val="000000" w:themeColor="text1"/>
                <w:sz w:val="18"/>
                <w:szCs w:val="20"/>
                <w:rtl/>
              </w:rPr>
            </w:pPr>
            <w:r w:rsidRPr="0046648D">
              <w:rPr>
                <w:color w:val="000000" w:themeColor="text1"/>
                <w:sz w:val="18"/>
                <w:szCs w:val="20"/>
              </w:rPr>
              <w:t xml:space="preserve">With </w:t>
            </w:r>
            <w:proofErr w:type="spellStart"/>
            <w:r w:rsidRPr="0046648D">
              <w:rPr>
                <w:color w:val="000000" w:themeColor="text1"/>
                <w:sz w:val="18"/>
                <w:szCs w:val="20"/>
              </w:rPr>
              <w:t>histeq</w:t>
            </w:r>
            <w:proofErr w:type="spellEnd"/>
          </w:p>
        </w:tc>
      </w:tr>
    </w:tbl>
    <w:p w14:paraId="326CF831" w14:textId="197A4512" w:rsidR="00A72D98" w:rsidRDefault="00A72D98" w:rsidP="00A96A21">
      <w:pPr>
        <w:pStyle w:val="6text"/>
        <w:rPr>
          <w:color w:val="FF0000"/>
        </w:rPr>
      </w:pPr>
    </w:p>
    <w:p w14:paraId="02B89225" w14:textId="7DCB374E" w:rsidR="00A72D98" w:rsidRDefault="00A72D98" w:rsidP="00A96A21">
      <w:pPr>
        <w:pStyle w:val="6text"/>
        <w:rPr>
          <w:color w:val="FF0000"/>
        </w:rPr>
      </w:pPr>
    </w:p>
    <w:p w14:paraId="7815AF6F" w14:textId="72F82F14" w:rsidR="00A72D98" w:rsidRDefault="00A72D98" w:rsidP="00A96A21">
      <w:pPr>
        <w:pStyle w:val="6text"/>
        <w:rPr>
          <w:color w:val="FF0000"/>
        </w:rPr>
      </w:pPr>
    </w:p>
    <w:p w14:paraId="363318EA" w14:textId="614F8C37" w:rsidR="00A72D98" w:rsidRDefault="00A72D98" w:rsidP="00A96A21">
      <w:pPr>
        <w:pStyle w:val="6text"/>
        <w:rPr>
          <w:color w:val="FF0000"/>
        </w:rPr>
      </w:pPr>
    </w:p>
    <w:p w14:paraId="43C3178F" w14:textId="2E6BB346" w:rsidR="00A72D98" w:rsidRDefault="00A72D98" w:rsidP="00A96A21">
      <w:pPr>
        <w:pStyle w:val="6text"/>
        <w:rPr>
          <w:color w:val="FF0000"/>
        </w:rPr>
      </w:pPr>
    </w:p>
    <w:p w14:paraId="74C9549A" w14:textId="6ABF7F6B" w:rsidR="00A72D98" w:rsidRDefault="00A72D98" w:rsidP="00A96A21">
      <w:pPr>
        <w:pStyle w:val="6text"/>
        <w:rPr>
          <w:color w:val="FF0000"/>
        </w:rPr>
      </w:pPr>
    </w:p>
    <w:p w14:paraId="4F88263A" w14:textId="352F70AA" w:rsidR="00A72D98" w:rsidRDefault="00A72D98" w:rsidP="00A96A21">
      <w:pPr>
        <w:pStyle w:val="6text"/>
        <w:rPr>
          <w:color w:val="FF0000"/>
        </w:rPr>
      </w:pPr>
    </w:p>
    <w:p w14:paraId="271A5094" w14:textId="2ECFF0C3" w:rsidR="00A72D98" w:rsidRDefault="00A72D98" w:rsidP="00A96A21">
      <w:pPr>
        <w:pStyle w:val="6text"/>
        <w:rPr>
          <w:color w:val="FF0000"/>
          <w:rtl/>
        </w:rPr>
      </w:pPr>
    </w:p>
    <w:p w14:paraId="0C078BB3" w14:textId="3201E79B" w:rsidR="00917B1C" w:rsidRDefault="00917B1C" w:rsidP="00200610">
      <w:pPr>
        <w:pStyle w:val="6text"/>
        <w:rPr>
          <w:b/>
          <w:bCs/>
          <w:color w:val="000000" w:themeColor="text1"/>
          <w:sz w:val="26"/>
          <w:szCs w:val="28"/>
          <w:rtl/>
        </w:rPr>
      </w:pPr>
      <w:r>
        <w:rPr>
          <w:rFonts w:hint="cs"/>
          <w:b/>
          <w:bCs/>
          <w:color w:val="000000" w:themeColor="text1"/>
          <w:sz w:val="26"/>
          <w:szCs w:val="28"/>
          <w:rtl/>
        </w:rPr>
        <w:t xml:space="preserve">-نتایج نهایی </w:t>
      </w:r>
      <w:r>
        <w:rPr>
          <w:b/>
          <w:bCs/>
          <w:color w:val="000000" w:themeColor="text1"/>
          <w:sz w:val="26"/>
          <w:szCs w:val="28"/>
        </w:rPr>
        <w:t>interpolation</w:t>
      </w:r>
      <w:r>
        <w:rPr>
          <w:rFonts w:hint="cs"/>
          <w:b/>
          <w:bCs/>
          <w:color w:val="000000" w:themeColor="text1"/>
          <w:sz w:val="26"/>
          <w:szCs w:val="28"/>
          <w:rtl/>
        </w:rPr>
        <w:t>:</w:t>
      </w:r>
    </w:p>
    <w:p w14:paraId="7C3927FD" w14:textId="3F8CAAEC" w:rsidR="00917B1C" w:rsidRPr="00917B1C" w:rsidRDefault="00917B1C" w:rsidP="00917B1C">
      <w:pPr>
        <w:pStyle w:val="6text"/>
        <w:rPr>
          <w:b/>
          <w:bCs/>
          <w:color w:val="000000" w:themeColor="text1"/>
          <w:sz w:val="26"/>
          <w:szCs w:val="28"/>
        </w:rPr>
      </w:pPr>
      <w:r>
        <w:rPr>
          <w:noProof/>
        </w:rPr>
        <w:drawing>
          <wp:inline distT="0" distB="0" distL="0" distR="0" wp14:anchorId="014DC26C" wp14:editId="3E8CDE6A">
            <wp:extent cx="2640330" cy="2640330"/>
            <wp:effectExtent l="0" t="0" r="7620" b="762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0121E" w14:textId="0EE67C5D" w:rsidR="00917B1C" w:rsidRPr="00917B1C" w:rsidRDefault="00917B1C" w:rsidP="00917B1C">
      <w:pPr>
        <w:pStyle w:val="6text"/>
        <w:rPr>
          <w:rFonts w:hint="cs"/>
          <w:color w:val="000000" w:themeColor="text1"/>
          <w:rtl/>
        </w:rPr>
      </w:pPr>
      <w:r>
        <w:rPr>
          <w:rFonts w:hint="cs"/>
          <w:color w:val="000000" w:themeColor="text1"/>
          <w:rtl/>
        </w:rPr>
        <w:t>-تصویر اصلی.</w:t>
      </w:r>
    </w:p>
    <w:p w14:paraId="2AAD2EF3" w14:textId="77777777" w:rsidR="00917B1C" w:rsidRPr="00917B1C" w:rsidRDefault="00917B1C" w:rsidP="00917B1C">
      <w:pPr>
        <w:pStyle w:val="6text"/>
        <w:rPr>
          <w:rFonts w:hint="cs"/>
          <w:b/>
          <w:bCs/>
          <w:color w:val="000000" w:themeColor="text1"/>
          <w:sz w:val="26"/>
          <w:szCs w:val="28"/>
        </w:rPr>
      </w:pPr>
      <w:r>
        <w:rPr>
          <w:noProof/>
        </w:rPr>
        <w:drawing>
          <wp:inline distT="0" distB="0" distL="0" distR="0" wp14:anchorId="770D46F7" wp14:editId="53685D1A">
            <wp:extent cx="2640330" cy="2640330"/>
            <wp:effectExtent l="0" t="0" r="7620" b="762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EDFD1" w14:textId="77777777" w:rsidR="00917B1C" w:rsidRPr="00917B1C" w:rsidRDefault="00917B1C" w:rsidP="00917B1C">
      <w:pPr>
        <w:pStyle w:val="6text"/>
        <w:rPr>
          <w:rFonts w:hint="cs"/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-تصویر </w:t>
      </w:r>
      <w:r>
        <w:rPr>
          <w:color w:val="000000" w:themeColor="text1"/>
        </w:rPr>
        <w:t>averaging</w:t>
      </w:r>
      <w:r>
        <w:rPr>
          <w:rFonts w:hint="cs"/>
          <w:color w:val="000000" w:themeColor="text1"/>
          <w:rtl/>
        </w:rPr>
        <w:t xml:space="preserve"> و </w:t>
      </w:r>
      <w:r>
        <w:rPr>
          <w:color w:val="000000" w:themeColor="text1"/>
        </w:rPr>
        <w:t>bilinear</w:t>
      </w:r>
      <w:r>
        <w:rPr>
          <w:rFonts w:hint="cs"/>
          <w:color w:val="000000" w:themeColor="text1"/>
          <w:rtl/>
        </w:rPr>
        <w:t>.</w:t>
      </w:r>
    </w:p>
    <w:p w14:paraId="65C89386" w14:textId="05AD85D2" w:rsidR="00917B1C" w:rsidRPr="00917B1C" w:rsidRDefault="00917B1C" w:rsidP="00917B1C">
      <w:pPr>
        <w:pStyle w:val="6text"/>
        <w:rPr>
          <w:rFonts w:hint="cs"/>
          <w:b/>
          <w:bCs/>
          <w:color w:val="000000" w:themeColor="text1"/>
          <w:sz w:val="26"/>
          <w:szCs w:val="28"/>
        </w:rPr>
      </w:pPr>
      <w:r>
        <w:rPr>
          <w:noProof/>
        </w:rPr>
        <w:drawing>
          <wp:inline distT="0" distB="0" distL="0" distR="0" wp14:anchorId="2009EF84" wp14:editId="5F7DB229">
            <wp:extent cx="2640330" cy="2640330"/>
            <wp:effectExtent l="0" t="0" r="7620" b="76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056CB" w14:textId="78B62E41" w:rsidR="00917B1C" w:rsidRPr="00917B1C" w:rsidRDefault="00917B1C" w:rsidP="00917B1C">
      <w:pPr>
        <w:pStyle w:val="6text"/>
        <w:rPr>
          <w:rFonts w:hint="cs"/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-تصویر </w:t>
      </w:r>
      <w:r>
        <w:rPr>
          <w:color w:val="000000" w:themeColor="text1"/>
        </w:rPr>
        <w:t xml:space="preserve">remove </w:t>
      </w:r>
      <w:proofErr w:type="spellStart"/>
      <w:r>
        <w:rPr>
          <w:color w:val="000000" w:themeColor="text1"/>
        </w:rPr>
        <w:t>row_col</w:t>
      </w:r>
      <w:proofErr w:type="spellEnd"/>
      <w:r>
        <w:rPr>
          <w:rFonts w:hint="cs"/>
          <w:color w:val="000000" w:themeColor="text1"/>
          <w:rtl/>
        </w:rPr>
        <w:t xml:space="preserve"> و </w:t>
      </w:r>
      <w:r>
        <w:rPr>
          <w:color w:val="000000" w:themeColor="text1"/>
        </w:rPr>
        <w:t>bilinear</w:t>
      </w:r>
      <w:r>
        <w:rPr>
          <w:rFonts w:hint="cs"/>
          <w:color w:val="000000" w:themeColor="text1"/>
          <w:rtl/>
        </w:rPr>
        <w:t>.</w:t>
      </w:r>
    </w:p>
    <w:p w14:paraId="4FBF22A5" w14:textId="020FFB8C" w:rsidR="00917B1C" w:rsidRPr="00917B1C" w:rsidRDefault="00917B1C" w:rsidP="00917B1C">
      <w:pPr>
        <w:pStyle w:val="6text"/>
        <w:rPr>
          <w:rFonts w:hint="cs"/>
          <w:b/>
          <w:bCs/>
          <w:color w:val="000000" w:themeColor="text1"/>
          <w:sz w:val="26"/>
          <w:szCs w:val="28"/>
        </w:rPr>
      </w:pPr>
      <w:r>
        <w:rPr>
          <w:noProof/>
        </w:rPr>
        <w:lastRenderedPageBreak/>
        <w:drawing>
          <wp:inline distT="0" distB="0" distL="0" distR="0" wp14:anchorId="19E5F8FE" wp14:editId="3E729FF5">
            <wp:extent cx="2640330" cy="2640330"/>
            <wp:effectExtent l="0" t="0" r="7620" b="762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0F08D" w14:textId="6B2B67FE" w:rsidR="00917B1C" w:rsidRPr="00917B1C" w:rsidRDefault="00917B1C" w:rsidP="00917B1C">
      <w:pPr>
        <w:pStyle w:val="6text"/>
        <w:rPr>
          <w:rFonts w:hint="cs"/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-تصویر </w:t>
      </w:r>
      <w:r>
        <w:rPr>
          <w:color w:val="000000" w:themeColor="text1"/>
        </w:rPr>
        <w:t>averaging</w:t>
      </w:r>
      <w:r>
        <w:rPr>
          <w:rFonts w:hint="cs"/>
          <w:color w:val="000000" w:themeColor="text1"/>
          <w:rtl/>
        </w:rPr>
        <w:t xml:space="preserve"> و </w:t>
      </w:r>
      <w:r>
        <w:rPr>
          <w:color w:val="000000" w:themeColor="text1"/>
        </w:rPr>
        <w:t>pixel replication</w:t>
      </w:r>
      <w:r>
        <w:rPr>
          <w:rFonts w:hint="cs"/>
          <w:color w:val="000000" w:themeColor="text1"/>
          <w:rtl/>
        </w:rPr>
        <w:t>.</w:t>
      </w:r>
    </w:p>
    <w:p w14:paraId="22F897E2" w14:textId="3ED81523" w:rsidR="00917B1C" w:rsidRPr="00917B1C" w:rsidRDefault="00917B1C" w:rsidP="00917B1C">
      <w:pPr>
        <w:pStyle w:val="6text"/>
        <w:rPr>
          <w:rFonts w:hint="cs"/>
          <w:b/>
          <w:bCs/>
          <w:color w:val="000000" w:themeColor="text1"/>
          <w:sz w:val="26"/>
          <w:szCs w:val="28"/>
        </w:rPr>
      </w:pPr>
      <w:r>
        <w:rPr>
          <w:noProof/>
        </w:rPr>
        <w:drawing>
          <wp:inline distT="0" distB="0" distL="0" distR="0" wp14:anchorId="62CE8AB1" wp14:editId="6A71BF8F">
            <wp:extent cx="2640330" cy="2640330"/>
            <wp:effectExtent l="0" t="0" r="7620" b="762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77186" w14:textId="36B3965C" w:rsidR="00917B1C" w:rsidRPr="00917B1C" w:rsidRDefault="00917B1C" w:rsidP="00917B1C">
      <w:pPr>
        <w:pStyle w:val="6text"/>
        <w:rPr>
          <w:rFonts w:hint="cs"/>
          <w:color w:val="000000" w:themeColor="text1"/>
          <w:rtl/>
        </w:rPr>
      </w:pPr>
      <w:r>
        <w:rPr>
          <w:rFonts w:hint="cs"/>
          <w:color w:val="000000" w:themeColor="text1"/>
          <w:rtl/>
        </w:rPr>
        <w:t>-</w:t>
      </w:r>
      <w:r w:rsidRPr="00917B1C">
        <w:rPr>
          <w:rFonts w:hint="cs"/>
          <w:color w:val="000000" w:themeColor="text1"/>
          <w:rtl/>
        </w:rPr>
        <w:t xml:space="preserve"> </w:t>
      </w:r>
      <w:r>
        <w:rPr>
          <w:rFonts w:hint="cs"/>
          <w:color w:val="000000" w:themeColor="text1"/>
          <w:rtl/>
        </w:rPr>
        <w:t xml:space="preserve">تصویر </w:t>
      </w:r>
      <w:r>
        <w:rPr>
          <w:color w:val="000000" w:themeColor="text1"/>
        </w:rPr>
        <w:t xml:space="preserve">remove </w:t>
      </w:r>
      <w:proofErr w:type="spellStart"/>
      <w:r>
        <w:rPr>
          <w:color w:val="000000" w:themeColor="text1"/>
        </w:rPr>
        <w:t>row_col</w:t>
      </w:r>
      <w:proofErr w:type="spellEnd"/>
      <w:r>
        <w:rPr>
          <w:rFonts w:hint="cs"/>
          <w:color w:val="000000" w:themeColor="text1"/>
          <w:rtl/>
        </w:rPr>
        <w:t xml:space="preserve"> و </w:t>
      </w:r>
      <w:r>
        <w:rPr>
          <w:color w:val="000000" w:themeColor="text1"/>
        </w:rPr>
        <w:t>pixel replication</w:t>
      </w:r>
      <w:r>
        <w:rPr>
          <w:rFonts w:hint="cs"/>
          <w:color w:val="000000" w:themeColor="text1"/>
          <w:rtl/>
        </w:rPr>
        <w:t>.</w:t>
      </w:r>
    </w:p>
    <w:p w14:paraId="79624218" w14:textId="498E795F" w:rsidR="00A72D98" w:rsidRDefault="00A72D98" w:rsidP="00A96A21">
      <w:pPr>
        <w:pStyle w:val="6text"/>
        <w:rPr>
          <w:color w:val="FF0000"/>
        </w:rPr>
      </w:pPr>
    </w:p>
    <w:p w14:paraId="79D305A7" w14:textId="2F8CD732" w:rsidR="00A72D98" w:rsidRDefault="00A72D98" w:rsidP="00A96A21">
      <w:pPr>
        <w:pStyle w:val="6text"/>
        <w:rPr>
          <w:color w:val="FF0000"/>
        </w:rPr>
      </w:pPr>
    </w:p>
    <w:p w14:paraId="492878FF" w14:textId="30B6B4B1" w:rsidR="00A72D98" w:rsidRDefault="00A72D98" w:rsidP="00A96A21">
      <w:pPr>
        <w:pStyle w:val="6text"/>
        <w:rPr>
          <w:color w:val="FF0000"/>
        </w:rPr>
      </w:pPr>
    </w:p>
    <w:p w14:paraId="6C3EACE9" w14:textId="5B48BBB5" w:rsidR="00A72D98" w:rsidRDefault="00200610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نتایج نهایی: </w:t>
      </w:r>
    </w:p>
    <w:p w14:paraId="1055F76F" w14:textId="4D020749" w:rsidR="00200610" w:rsidRDefault="00200610" w:rsidP="00A96A21">
      <w:pPr>
        <w:pStyle w:val="6text"/>
        <w:rPr>
          <w:color w:val="000000" w:themeColor="text1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61"/>
        <w:gridCol w:w="1275"/>
        <w:gridCol w:w="1512"/>
      </w:tblGrid>
      <w:tr w:rsidR="00200610" w14:paraId="5275B13F" w14:textId="77777777" w:rsidTr="00200610">
        <w:tc>
          <w:tcPr>
            <w:tcW w:w="1382" w:type="dxa"/>
          </w:tcPr>
          <w:p w14:paraId="1E3E4545" w14:textId="3B4C45E1" w:rsidR="00200610" w:rsidRPr="00200610" w:rsidRDefault="00200610" w:rsidP="00200610">
            <w:pPr>
              <w:bidi w:val="0"/>
              <w:rPr>
                <w:rFonts w:hint="cs"/>
                <w:rtl/>
              </w:rPr>
            </w:pPr>
            <w:r>
              <w:rPr>
                <w:rStyle w:val="fontstyle01"/>
              </w:rPr>
              <w:t>Bilinear Interpolation</w:t>
            </w:r>
          </w:p>
        </w:tc>
        <w:tc>
          <w:tcPr>
            <w:tcW w:w="1383" w:type="dxa"/>
          </w:tcPr>
          <w:p w14:paraId="55F41C11" w14:textId="734B0925" w:rsidR="00200610" w:rsidRDefault="00200610" w:rsidP="00200610">
            <w:pPr>
              <w:pStyle w:val="6text"/>
              <w:jc w:val="right"/>
              <w:rPr>
                <w:rFonts w:hint="cs"/>
                <w:color w:val="000000" w:themeColor="text1"/>
                <w:rtl/>
              </w:rPr>
            </w:pPr>
            <w:r>
              <w:rPr>
                <w:rStyle w:val="fontstyle01"/>
              </w:rPr>
              <w:t>Pixel Replication</w:t>
            </w:r>
          </w:p>
        </w:tc>
        <w:tc>
          <w:tcPr>
            <w:tcW w:w="1383" w:type="dxa"/>
          </w:tcPr>
          <w:p w14:paraId="10E59444" w14:textId="77777777" w:rsidR="00200610" w:rsidRDefault="00200610" w:rsidP="00200610">
            <w:pPr>
              <w:pStyle w:val="6text"/>
              <w:jc w:val="right"/>
              <w:rPr>
                <w:rFonts w:hint="cs"/>
                <w:color w:val="000000" w:themeColor="text1"/>
                <w:rtl/>
              </w:rPr>
            </w:pPr>
          </w:p>
        </w:tc>
      </w:tr>
      <w:tr w:rsidR="00200610" w14:paraId="57D2E9FA" w14:textId="77777777" w:rsidTr="00200610">
        <w:tc>
          <w:tcPr>
            <w:tcW w:w="1382" w:type="dxa"/>
          </w:tcPr>
          <w:p w14:paraId="081D8EBD" w14:textId="1ACD4D77" w:rsidR="00200610" w:rsidRPr="00200610" w:rsidRDefault="00BE4011" w:rsidP="00200610">
            <w:pPr>
              <w:bidi w:val="0"/>
              <w:rPr>
                <w:rFonts w:hint="cs"/>
                <w:rtl/>
              </w:rPr>
            </w:pPr>
            <w:r w:rsidRPr="00BE4011">
              <w:t>264.7733</w:t>
            </w:r>
          </w:p>
        </w:tc>
        <w:tc>
          <w:tcPr>
            <w:tcW w:w="1383" w:type="dxa"/>
          </w:tcPr>
          <w:p w14:paraId="70F99BC2" w14:textId="3E7ACD06" w:rsidR="00200610" w:rsidRPr="00200610" w:rsidRDefault="00200610" w:rsidP="00200610">
            <w:pPr>
              <w:bidi w:val="0"/>
              <w:rPr>
                <w:rFonts w:hint="cs"/>
                <w:rtl/>
              </w:rPr>
            </w:pPr>
            <w:r w:rsidRPr="00200610">
              <w:t>173.3544</w:t>
            </w:r>
          </w:p>
        </w:tc>
        <w:tc>
          <w:tcPr>
            <w:tcW w:w="1383" w:type="dxa"/>
          </w:tcPr>
          <w:p w14:paraId="32D95D09" w14:textId="4BD244C0" w:rsidR="00200610" w:rsidRPr="00200610" w:rsidRDefault="00200610" w:rsidP="00200610">
            <w:pPr>
              <w:bidi w:val="0"/>
            </w:pPr>
            <w:r>
              <w:rPr>
                <w:rStyle w:val="fontstyle01"/>
              </w:rPr>
              <w:t>Averaging</w:t>
            </w:r>
          </w:p>
        </w:tc>
      </w:tr>
      <w:tr w:rsidR="00200610" w14:paraId="2477CE69" w14:textId="77777777" w:rsidTr="00200610">
        <w:tc>
          <w:tcPr>
            <w:tcW w:w="1382" w:type="dxa"/>
          </w:tcPr>
          <w:p w14:paraId="5166EF24" w14:textId="66D29067" w:rsidR="00200610" w:rsidRDefault="00200610" w:rsidP="00200610">
            <w:pPr>
              <w:pStyle w:val="6text"/>
              <w:jc w:val="right"/>
              <w:rPr>
                <w:rFonts w:hint="cs"/>
                <w:color w:val="000000" w:themeColor="text1"/>
                <w:rtl/>
              </w:rPr>
            </w:pPr>
            <w:r w:rsidRPr="00200610">
              <w:rPr>
                <w:color w:val="000000" w:themeColor="text1"/>
                <w:rtl/>
              </w:rPr>
              <w:t>97.7735</w:t>
            </w:r>
          </w:p>
        </w:tc>
        <w:tc>
          <w:tcPr>
            <w:tcW w:w="1383" w:type="dxa"/>
          </w:tcPr>
          <w:p w14:paraId="74F11151" w14:textId="096DDF73" w:rsidR="00200610" w:rsidRDefault="00200610" w:rsidP="00200610">
            <w:pPr>
              <w:pStyle w:val="6text"/>
              <w:jc w:val="right"/>
              <w:rPr>
                <w:rFonts w:hint="cs"/>
                <w:color w:val="000000" w:themeColor="text1"/>
                <w:rtl/>
              </w:rPr>
            </w:pPr>
            <w:r w:rsidRPr="00200610">
              <w:rPr>
                <w:color w:val="000000" w:themeColor="text1"/>
                <w:rtl/>
              </w:rPr>
              <w:t>133.0759</w:t>
            </w:r>
          </w:p>
        </w:tc>
        <w:tc>
          <w:tcPr>
            <w:tcW w:w="1383" w:type="dxa"/>
          </w:tcPr>
          <w:p w14:paraId="5F323713" w14:textId="1F22578F" w:rsidR="00200610" w:rsidRPr="00200610" w:rsidRDefault="00200610" w:rsidP="00200610">
            <w:pPr>
              <w:bidi w:val="0"/>
              <w:rPr>
                <w:rFonts w:hint="cs"/>
                <w:rtl/>
              </w:rPr>
            </w:pPr>
            <w:r>
              <w:rPr>
                <w:rStyle w:val="fontstyle01"/>
              </w:rPr>
              <w:t xml:space="preserve">Remove </w:t>
            </w:r>
            <w:proofErr w:type="spellStart"/>
            <w:r>
              <w:rPr>
                <w:rStyle w:val="fontstyle01"/>
              </w:rPr>
              <w:t>Row&amp;Column</w:t>
            </w:r>
            <w:proofErr w:type="spellEnd"/>
          </w:p>
        </w:tc>
      </w:tr>
    </w:tbl>
    <w:p w14:paraId="61DE4A91" w14:textId="77777777" w:rsidR="00200610" w:rsidRPr="00200610" w:rsidRDefault="00200610" w:rsidP="00200610">
      <w:pPr>
        <w:pStyle w:val="6text"/>
        <w:jc w:val="right"/>
        <w:rPr>
          <w:rFonts w:hint="cs"/>
          <w:color w:val="000000" w:themeColor="text1"/>
        </w:rPr>
      </w:pPr>
    </w:p>
    <w:p w14:paraId="2B82E709" w14:textId="57E61172" w:rsidR="00A72D98" w:rsidRDefault="00A72D98" w:rsidP="00A96A21">
      <w:pPr>
        <w:pStyle w:val="6text"/>
        <w:rPr>
          <w:color w:val="FF0000"/>
        </w:rPr>
      </w:pPr>
    </w:p>
    <w:p w14:paraId="30381FB3" w14:textId="7424F555" w:rsidR="00A72D98" w:rsidRDefault="00A72D98" w:rsidP="00A96A21">
      <w:pPr>
        <w:pStyle w:val="6text"/>
        <w:rPr>
          <w:color w:val="FF0000"/>
        </w:rPr>
      </w:pPr>
    </w:p>
    <w:p w14:paraId="48E4BFE1" w14:textId="0AA1FA47" w:rsidR="00A72D98" w:rsidRDefault="00A72D98" w:rsidP="00A96A21">
      <w:pPr>
        <w:pStyle w:val="6text"/>
        <w:rPr>
          <w:color w:val="FF0000"/>
        </w:rPr>
      </w:pPr>
    </w:p>
    <w:p w14:paraId="030B199D" w14:textId="5BE248C4" w:rsidR="00A72D98" w:rsidRDefault="00A72D98" w:rsidP="00A96A21">
      <w:pPr>
        <w:pStyle w:val="6text"/>
        <w:rPr>
          <w:color w:val="FF0000"/>
        </w:rPr>
      </w:pPr>
    </w:p>
    <w:p w14:paraId="130E71E8" w14:textId="2C348E93" w:rsidR="00A72D98" w:rsidRDefault="00A72D98" w:rsidP="00A96A21">
      <w:pPr>
        <w:pStyle w:val="6text"/>
        <w:rPr>
          <w:color w:val="FF0000"/>
        </w:rPr>
      </w:pPr>
    </w:p>
    <w:p w14:paraId="774E6734" w14:textId="2C006558" w:rsidR="00A72D98" w:rsidRDefault="00D569FD" w:rsidP="00A96A21">
      <w:pPr>
        <w:pStyle w:val="6text"/>
        <w:rPr>
          <w:b/>
          <w:bCs/>
          <w:color w:val="000000" w:themeColor="text1"/>
          <w:sz w:val="30"/>
          <w:szCs w:val="3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کد ها:</w:t>
      </w:r>
    </w:p>
    <w:p w14:paraId="263CB2B8" w14:textId="01A0F6D8" w:rsidR="00D569FD" w:rsidRDefault="00D569FD" w:rsidP="00A96A21">
      <w:pPr>
        <w:pStyle w:val="6text"/>
        <w:rPr>
          <w:b/>
          <w:bCs/>
          <w:color w:val="000000" w:themeColor="text1"/>
          <w:sz w:val="30"/>
          <w:szCs w:val="32"/>
          <w:rtl/>
        </w:rPr>
      </w:pPr>
    </w:p>
    <w:p w14:paraId="172A6036" w14:textId="6C5781DA" w:rsidR="00D569FD" w:rsidRDefault="00D569FD" w:rsidP="00A96A21">
      <w:pPr>
        <w:pStyle w:val="6text"/>
        <w:rPr>
          <w:b/>
          <w:bCs/>
          <w:color w:val="000000" w:themeColor="text1"/>
          <w:sz w:val="30"/>
          <w:szCs w:val="32"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1.1.2:</w:t>
      </w:r>
    </w:p>
    <w:p w14:paraId="741D682D" w14:textId="3F93C2A9" w:rsidR="00D569FD" w:rsidRDefault="00D569FD" w:rsidP="00A96A21">
      <w:pPr>
        <w:pStyle w:val="6text"/>
        <w:rPr>
          <w:color w:val="000000" w:themeColor="text1"/>
          <w:sz w:val="20"/>
          <w:szCs w:val="22"/>
          <w:rtl/>
        </w:rPr>
      </w:pPr>
      <w:r>
        <w:rPr>
          <w:rFonts w:hint="cs"/>
          <w:color w:val="000000" w:themeColor="text1"/>
          <w:sz w:val="20"/>
          <w:szCs w:val="22"/>
          <w:rtl/>
        </w:rPr>
        <w:t>لود کردن ورودی:</w:t>
      </w:r>
    </w:p>
    <w:p w14:paraId="1FD2C26E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car1_image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HW/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omeworks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/Images/1/car1.jpg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7379B78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car2_image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HW/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omeworks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/Images/1/car2.jpg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1F82670C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8B8096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width = 1430;</w:t>
      </w:r>
    </w:p>
    <w:p w14:paraId="774DB0A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output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750,width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3,</w:t>
      </w:r>
      <w:r>
        <w:rPr>
          <w:rFonts w:ascii="Courier New" w:hAnsi="Courier New" w:cs="Courier New"/>
          <w:color w:val="A020F0"/>
          <w:sz w:val="26"/>
          <w:szCs w:val="26"/>
        </w:rPr>
        <w:t>'uint8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7A7EB049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overlap_start_im1 = 433;</w:t>
      </w:r>
    </w:p>
    <w:p w14:paraId="693DD49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4113FE9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:750</w:t>
      </w:r>
    </w:p>
    <w:p w14:paraId="24CD70B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overlap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start_im1</w:t>
      </w:r>
    </w:p>
    <w:p w14:paraId="7869D041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output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 =  car1_imag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;</w:t>
      </w:r>
    </w:p>
    <w:p w14:paraId="0E673B29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9555CF4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ADBB3F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229FB04D" w14:textId="26FD1687" w:rsidR="00D569FD" w:rsidRDefault="00D569FD" w:rsidP="00A96A21">
      <w:pPr>
        <w:pStyle w:val="6text"/>
        <w:rPr>
          <w:color w:val="000000" w:themeColor="text1"/>
          <w:sz w:val="20"/>
          <w:szCs w:val="22"/>
          <w:rtl/>
        </w:rPr>
      </w:pPr>
    </w:p>
    <w:p w14:paraId="56561102" w14:textId="55D139D2" w:rsidR="00D569FD" w:rsidRDefault="00D569FD" w:rsidP="00A96A21">
      <w:pPr>
        <w:pStyle w:val="6text"/>
        <w:rPr>
          <w:color w:val="000000" w:themeColor="text1"/>
          <w:sz w:val="20"/>
          <w:szCs w:val="22"/>
          <w:rtl/>
        </w:rPr>
      </w:pPr>
      <w:r>
        <w:rPr>
          <w:rFonts w:hint="cs"/>
          <w:color w:val="000000" w:themeColor="text1"/>
          <w:sz w:val="20"/>
          <w:szCs w:val="22"/>
          <w:rtl/>
        </w:rPr>
        <w:t>تعیین نقاط و حل دستگاه:</w:t>
      </w:r>
    </w:p>
    <w:p w14:paraId="2716B73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car1_image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HW/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omeworks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/Images/1/car1.jpg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D7E7A24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car2_image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HW/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omeworks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/Images/1/car2.jpg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6820786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0B8635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width = 1430;</w:t>
      </w:r>
    </w:p>
    <w:p w14:paraId="7CC79223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output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750,width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3,</w:t>
      </w:r>
      <w:r>
        <w:rPr>
          <w:rFonts w:ascii="Courier New" w:hAnsi="Courier New" w:cs="Courier New"/>
          <w:color w:val="A020F0"/>
          <w:sz w:val="26"/>
          <w:szCs w:val="26"/>
        </w:rPr>
        <w:t>'uint8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F3E35E4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overlap_start_im1 = 433;</w:t>
      </w:r>
    </w:p>
    <w:p w14:paraId="60A611F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E0C1C0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:750</w:t>
      </w:r>
    </w:p>
    <w:p w14:paraId="119C169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overlap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start_im1</w:t>
      </w:r>
    </w:p>
    <w:p w14:paraId="2C1B0408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output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 =  car1_imag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;</w:t>
      </w:r>
    </w:p>
    <w:p w14:paraId="23767FB3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40DB2DF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lastRenderedPageBreak/>
        <w:t>end</w:t>
      </w:r>
    </w:p>
    <w:p w14:paraId="6C93DB5E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56A41F07" w14:textId="43DD80F4" w:rsidR="00D569FD" w:rsidRDefault="00D569FD" w:rsidP="00A96A21">
      <w:pPr>
        <w:pStyle w:val="6text"/>
        <w:rPr>
          <w:color w:val="000000" w:themeColor="text1"/>
          <w:sz w:val="20"/>
          <w:szCs w:val="22"/>
          <w:rtl/>
        </w:rPr>
      </w:pPr>
    </w:p>
    <w:p w14:paraId="23A8FC64" w14:textId="2AC10565" w:rsidR="00D569FD" w:rsidRDefault="00D569FD" w:rsidP="00A96A21">
      <w:pPr>
        <w:pStyle w:val="6text"/>
        <w:rPr>
          <w:color w:val="000000" w:themeColor="text1"/>
          <w:sz w:val="20"/>
          <w:szCs w:val="22"/>
          <w:rtl/>
        </w:rPr>
      </w:pPr>
      <w:r>
        <w:rPr>
          <w:rFonts w:hint="cs"/>
          <w:color w:val="000000" w:themeColor="text1"/>
          <w:sz w:val="20"/>
          <w:szCs w:val="22"/>
          <w:rtl/>
        </w:rPr>
        <w:t>انتقال پیکسل های ما بعد اورلپ به تصویر نهایی:</w:t>
      </w:r>
    </w:p>
    <w:p w14:paraId="2B44CE23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:750</w:t>
      </w:r>
    </w:p>
    <w:p w14:paraId="09A4DB9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overlap_start_im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width</w:t>
      </w:r>
      <w:proofErr w:type="gramEnd"/>
    </w:p>
    <w:p w14:paraId="14894FFB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v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72CE0A0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w = j-overlap_start_im1+1;</w:t>
      </w:r>
    </w:p>
    <w:p w14:paraId="65639112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z = v*w;</w:t>
      </w:r>
    </w:p>
    <w:p w14:paraId="37C15A59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 = [c1 c2 c3 c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4]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v; w; z; 1];</w:t>
      </w:r>
    </w:p>
    <w:p w14:paraId="0FB3D703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[c5 c6 c7 c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8]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v; w; z; 1];</w:t>
      </w:r>
    </w:p>
    <w:p w14:paraId="014C36EE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63E3FBB6" w14:textId="73DF3CA1" w:rsidR="00D569FD" w:rsidRDefault="00D569FD" w:rsidP="000E3C9F">
      <w:pPr>
        <w:shd w:val="clear" w:color="auto" w:fill="FFFF00"/>
        <w:autoSpaceDE w:val="0"/>
        <w:autoSpaceDN w:val="0"/>
        <w:bidi w:val="0"/>
        <w:adjustRightInd w:val="0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ilin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x,y,car2_image);</w:t>
      </w:r>
    </w:p>
    <w:p w14:paraId="3C3C584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output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 = car2_imag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,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;</w:t>
      </w:r>
    </w:p>
    <w:p w14:paraId="72125A1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51782E4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20550F3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9F8AC90" w14:textId="77777777" w:rsidR="00D569FD" w:rsidRPr="00D569FD" w:rsidRDefault="00D569FD" w:rsidP="00A96A21">
      <w:pPr>
        <w:pStyle w:val="6text"/>
        <w:rPr>
          <w:rFonts w:hint="cs"/>
          <w:color w:val="000000" w:themeColor="text1"/>
          <w:sz w:val="20"/>
          <w:szCs w:val="22"/>
        </w:rPr>
      </w:pPr>
    </w:p>
    <w:p w14:paraId="568EF5EB" w14:textId="0C1BF0B2" w:rsidR="00D569FD" w:rsidRDefault="00D569FD" w:rsidP="00A96A21">
      <w:pPr>
        <w:pStyle w:val="6text"/>
        <w:rPr>
          <w:color w:val="000000" w:themeColor="text1"/>
          <w:sz w:val="20"/>
          <w:szCs w:val="22"/>
          <w:rtl/>
        </w:rPr>
      </w:pPr>
      <w:r>
        <w:rPr>
          <w:rFonts w:hint="cs"/>
          <w:color w:val="000000" w:themeColor="text1"/>
          <w:sz w:val="20"/>
          <w:szCs w:val="22"/>
          <w:rtl/>
        </w:rPr>
        <w:t>تابع درون یابی دو خطی:</w:t>
      </w:r>
    </w:p>
    <w:p w14:paraId="5034EFB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ilin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y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imag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19DCC999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62EBA1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hape = size(image);</w:t>
      </w:r>
    </w:p>
    <w:p w14:paraId="09A4DC98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4AF7276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floor(x);</w:t>
      </w:r>
    </w:p>
    <w:p w14:paraId="29C6D809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ceil(x);</w:t>
      </w:r>
    </w:p>
    <w:p w14:paraId="4C5A897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floor(y);</w:t>
      </w:r>
    </w:p>
    <w:p w14:paraId="48587CE9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ceil(y);</w:t>
      </w:r>
    </w:p>
    <w:p w14:paraId="05BCD8F4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8DBC81B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lt;=0)</w:t>
      </w:r>
    </w:p>
    <w:p w14:paraId="629887E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;</w:t>
      </w:r>
    </w:p>
    <w:p w14:paraId="10A194F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1DB78A2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lt;=0)</w:t>
      </w:r>
    </w:p>
    <w:p w14:paraId="7BAF903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;</w:t>
      </w:r>
    </w:p>
    <w:p w14:paraId="193CF5D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2AEE00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lt;=0)</w:t>
      </w:r>
    </w:p>
    <w:p w14:paraId="19D5B14F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;</w:t>
      </w:r>
    </w:p>
    <w:p w14:paraId="35FFD6B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2DD6BCC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lt;=0)</w:t>
      </w:r>
    </w:p>
    <w:p w14:paraId="737D3CDC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;</w:t>
      </w:r>
    </w:p>
    <w:p w14:paraId="2694B644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221096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;</w:t>
      </w:r>
    </w:p>
    <w:p w14:paraId="387163F8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);</w:t>
      </w:r>
    </w:p>
    <w:p w14:paraId="7114EE7E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4B0E49F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7E385BAC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321D89C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47FADB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4138258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204F3BB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307032F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2F11E908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D25B24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0A34DD28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29150413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64A1DC0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04642838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1679B2D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EB8D4FB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==x &amp;&amp;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=y)</w:t>
      </w:r>
    </w:p>
    <w:p w14:paraId="23CF6D8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image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67A9FE21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retur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7F871E43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DA0EE3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21DFBA2E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x1 = x-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1EF6367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x2 = 1-dx1;</w:t>
      </w:r>
    </w:p>
    <w:p w14:paraId="6694AFE6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y1 = y-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712CF2A1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y2 = 1-dy1;</w:t>
      </w:r>
    </w:p>
    <w:p w14:paraId="6464EFC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0F500867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mage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floor_x,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*dx2*dy2 ;</w:t>
      </w:r>
    </w:p>
    <w:p w14:paraId="0C5F201A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mage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floor_x,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*dx2*dy1;</w:t>
      </w:r>
    </w:p>
    <w:p w14:paraId="385F4044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mage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ceil_x,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*dx1*dy2;</w:t>
      </w:r>
    </w:p>
    <w:p w14:paraId="39313ABC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mage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ceil_x,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:)*dx1*dy1;</w:t>
      </w:r>
    </w:p>
    <w:p w14:paraId="30A7037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v;</w:t>
      </w:r>
    </w:p>
    <w:p w14:paraId="123C6C15" w14:textId="77777777" w:rsidR="00D569FD" w:rsidRDefault="00D569FD" w:rsidP="00D569FD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6ED85BA" w14:textId="77777777" w:rsidR="00D569FD" w:rsidRPr="00D569FD" w:rsidRDefault="00D569FD" w:rsidP="00A96A21">
      <w:pPr>
        <w:pStyle w:val="6text"/>
        <w:rPr>
          <w:color w:val="000000" w:themeColor="text1"/>
          <w:sz w:val="20"/>
          <w:szCs w:val="22"/>
        </w:rPr>
      </w:pPr>
    </w:p>
    <w:p w14:paraId="6EDE6DF3" w14:textId="5D03EF0B" w:rsidR="00A72D98" w:rsidRPr="00D569FD" w:rsidRDefault="00A72D98" w:rsidP="00A96A21">
      <w:pPr>
        <w:pStyle w:val="6text"/>
        <w:rPr>
          <w:rFonts w:hint="cs"/>
          <w:color w:val="000000" w:themeColor="text1"/>
        </w:rPr>
      </w:pPr>
    </w:p>
    <w:p w14:paraId="65A9917F" w14:textId="353FB32B" w:rsidR="00A72D98" w:rsidRPr="00D569FD" w:rsidRDefault="00A72D98" w:rsidP="00A96A21">
      <w:pPr>
        <w:pStyle w:val="6text"/>
        <w:rPr>
          <w:color w:val="000000" w:themeColor="text1"/>
        </w:rPr>
      </w:pPr>
    </w:p>
    <w:p w14:paraId="67C94007" w14:textId="2EAA2A5B" w:rsidR="00A72D98" w:rsidRPr="00D569FD" w:rsidRDefault="00A72D98" w:rsidP="00A96A21">
      <w:pPr>
        <w:pStyle w:val="6text"/>
        <w:rPr>
          <w:color w:val="000000" w:themeColor="text1"/>
        </w:rPr>
      </w:pPr>
    </w:p>
    <w:p w14:paraId="37E16814" w14:textId="2BE25973" w:rsidR="000E3C9F" w:rsidRDefault="000E3C9F" w:rsidP="000E3C9F">
      <w:pPr>
        <w:pStyle w:val="6text"/>
        <w:rPr>
          <w:b/>
          <w:bCs/>
          <w:color w:val="000000" w:themeColor="text1"/>
          <w:sz w:val="30"/>
          <w:szCs w:val="32"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lastRenderedPageBreak/>
        <w:t>1.1.3:</w:t>
      </w:r>
    </w:p>
    <w:p w14:paraId="5127A86B" w14:textId="258E4933" w:rsidR="00A72D98" w:rsidRDefault="00A72D98" w:rsidP="00A96A21">
      <w:pPr>
        <w:pStyle w:val="6text"/>
        <w:rPr>
          <w:color w:val="000000" w:themeColor="text1"/>
          <w:rtl/>
        </w:rPr>
      </w:pPr>
    </w:p>
    <w:p w14:paraId="5E9AFAC0" w14:textId="5E49ED6F" w:rsidR="000E3C9F" w:rsidRDefault="000E3C9F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لود کردن داده و ایجاد تصویر </w:t>
      </w:r>
      <w:r>
        <w:rPr>
          <w:color w:val="000000" w:themeColor="text1"/>
        </w:rPr>
        <w:t>pad</w:t>
      </w:r>
      <w:r>
        <w:rPr>
          <w:rFonts w:hint="cs"/>
          <w:color w:val="000000" w:themeColor="text1"/>
          <w:rtl/>
        </w:rPr>
        <w:t xml:space="preserve"> شده:</w:t>
      </w:r>
    </w:p>
    <w:p w14:paraId="2CE97D41" w14:textId="77777777" w:rsidR="000E3C9F" w:rsidRDefault="000E3C9F" w:rsidP="000E3C9F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1476F6A4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I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HW/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omeworks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/Images/1/Elaine.bmp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2E0A4C1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=80*pi/180;   </w:t>
      </w:r>
    </w:p>
    <w:p w14:paraId="6F1D5C46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rotate30 = [co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sin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0; -sin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co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0;0 0 1];</w:t>
      </w:r>
    </w:p>
    <w:p w14:paraId="5469D34D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3C763D"/>
          <w:sz w:val="26"/>
          <w:szCs w:val="26"/>
        </w:rPr>
        <w:t>%</w:t>
      </w:r>
      <w:proofErr w:type="spellStart"/>
      <w:r>
        <w:rPr>
          <w:rFonts w:ascii="Courier New" w:hAnsi="Courier New" w:cs="Courier New"/>
          <w:color w:val="3C763D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3C763D"/>
          <w:sz w:val="26"/>
          <w:szCs w:val="26"/>
        </w:rPr>
        <w:t>(I);</w:t>
      </w:r>
    </w:p>
    <w:p w14:paraId="7ADC2422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A = size(I);</w:t>
      </w:r>
    </w:p>
    <w:p w14:paraId="6A633385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3C763D"/>
          <w:sz w:val="26"/>
          <w:szCs w:val="26"/>
        </w:rPr>
        <w:t>%</w:t>
      </w:r>
      <w:proofErr w:type="spellStart"/>
      <w:r>
        <w:rPr>
          <w:rFonts w:ascii="Courier New" w:hAnsi="Courier New" w:cs="Courier New"/>
          <w:color w:val="3C763D"/>
          <w:sz w:val="26"/>
          <w:szCs w:val="26"/>
        </w:rPr>
        <w:t>output_raw</w:t>
      </w:r>
      <w:proofErr w:type="spellEnd"/>
      <w:r>
        <w:rPr>
          <w:rFonts w:ascii="Courier New" w:hAnsi="Courier New" w:cs="Courier New"/>
          <w:color w:val="3C763D"/>
          <w:sz w:val="26"/>
          <w:szCs w:val="26"/>
        </w:rPr>
        <w:t xml:space="preserve"> = ones(A(1</w:t>
      </w:r>
      <w:proofErr w:type="gramStart"/>
      <w:r>
        <w:rPr>
          <w:rFonts w:ascii="Courier New" w:hAnsi="Courier New" w:cs="Courier New"/>
          <w:color w:val="3C763D"/>
          <w:sz w:val="26"/>
          <w:szCs w:val="26"/>
        </w:rPr>
        <w:t>),A</w:t>
      </w:r>
      <w:proofErr w:type="gramEnd"/>
      <w:r>
        <w:rPr>
          <w:rFonts w:ascii="Courier New" w:hAnsi="Courier New" w:cs="Courier New"/>
          <w:color w:val="3C763D"/>
          <w:sz w:val="26"/>
          <w:szCs w:val="26"/>
        </w:rPr>
        <w:t>(2),'uint8');</w:t>
      </w:r>
    </w:p>
    <w:p w14:paraId="7ABC693A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ad_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zeros(A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.5,A(2)*1.5,</w:t>
      </w:r>
      <w:r>
        <w:rPr>
          <w:rFonts w:ascii="Courier New" w:hAnsi="Courier New" w:cs="Courier New"/>
          <w:color w:val="A020F0"/>
          <w:sz w:val="26"/>
          <w:szCs w:val="26"/>
        </w:rPr>
        <w:t>'uint8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91DD633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A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</w:t>
      </w:r>
    </w:p>
    <w:p w14:paraId="78AF2D61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A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</w:t>
      </w:r>
    </w:p>
    <w:p w14:paraId="736CCDAF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ad_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A(1)/4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A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/4+j)=I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01B9EB2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EA3F0B3" w14:textId="77777777" w:rsidR="000E3C9F" w:rsidRDefault="000E3C9F" w:rsidP="000E3C9F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52697A3" w14:textId="77777777" w:rsidR="000E3C9F" w:rsidRPr="00D569FD" w:rsidRDefault="000E3C9F" w:rsidP="00A96A21">
      <w:pPr>
        <w:pStyle w:val="6text"/>
        <w:rPr>
          <w:rFonts w:hint="cs"/>
          <w:color w:val="000000" w:themeColor="text1"/>
          <w:rtl/>
        </w:rPr>
      </w:pPr>
    </w:p>
    <w:p w14:paraId="2E15256E" w14:textId="7841949D" w:rsidR="000E3C9F" w:rsidRDefault="000E3C9F" w:rsidP="000E3C9F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چرخش تصویر با درون یابی ها :</w:t>
      </w:r>
    </w:p>
    <w:p w14:paraId="12E7DC95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age_near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ad_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64060283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A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</w:t>
      </w:r>
    </w:p>
    <w:p w14:paraId="559B593E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A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</w:t>
      </w:r>
    </w:p>
    <w:p w14:paraId="43BB90D1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v,w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nearest_neighbor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i,j,pad_im,rotate30);</w:t>
      </w:r>
    </w:p>
    <w:p w14:paraId="0DAF6DFB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age_near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)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ad_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,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1E1AF7AC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B9C51E3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6FE2120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 xml:space="preserve"> </w:t>
      </w:r>
    </w:p>
    <w:p w14:paraId="5E4969D1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age_bilin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ad_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416D62AC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1C6F41F8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A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</w:t>
      </w:r>
    </w:p>
    <w:p w14:paraId="734286A1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A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</w:t>
      </w:r>
    </w:p>
    <w:p w14:paraId="5A33CFE3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v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ilin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pad_im,rotate30);</w:t>
      </w:r>
    </w:p>
    <w:p w14:paraId="10BB2BFB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age_bilin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= v;</w:t>
      </w:r>
    </w:p>
    <w:p w14:paraId="779300F7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D98FA31" w14:textId="77777777" w:rsidR="000E3C9F" w:rsidRDefault="000E3C9F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6EF348A" w14:textId="77777777" w:rsidR="000E3C9F" w:rsidRPr="000E3C9F" w:rsidRDefault="000E3C9F" w:rsidP="00522191">
      <w:pPr>
        <w:pStyle w:val="6text"/>
        <w:shd w:val="clear" w:color="auto" w:fill="FFFF00"/>
        <w:rPr>
          <w:color w:val="000000" w:themeColor="text1"/>
        </w:rPr>
      </w:pPr>
    </w:p>
    <w:p w14:paraId="50B46819" w14:textId="33E8413A" w:rsidR="00A72D98" w:rsidRPr="00522191" w:rsidRDefault="00A72D98" w:rsidP="00A96A21">
      <w:pPr>
        <w:pStyle w:val="6text"/>
        <w:rPr>
          <w:color w:val="000000" w:themeColor="text1"/>
        </w:rPr>
      </w:pPr>
    </w:p>
    <w:p w14:paraId="0F79B549" w14:textId="57A4B718" w:rsidR="00A72D98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درون یابی دو خطی:</w:t>
      </w:r>
    </w:p>
    <w:p w14:paraId="7C796E3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ilin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image,transform_matri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985B6C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9C0D94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hape = size(image);</w:t>
      </w:r>
    </w:p>
    <w:p w14:paraId="765DABA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ransform_matri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\[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-shape(1)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;j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-shape(2)/2;1];</w:t>
      </w:r>
    </w:p>
    <w:p w14:paraId="028FEEF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X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+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shape(1)/2;</w:t>
      </w:r>
    </w:p>
    <w:p w14:paraId="66CFD2A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 = X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)+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shape(2)/2;</w:t>
      </w:r>
    </w:p>
    <w:p w14:paraId="4DD0FE6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65BB921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floor(x);</w:t>
      </w:r>
    </w:p>
    <w:p w14:paraId="67DFBDA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ceil(x);</w:t>
      </w:r>
    </w:p>
    <w:p w14:paraId="0D7B152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floor(y);</w:t>
      </w:r>
    </w:p>
    <w:p w14:paraId="45E6FAB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ceil(y);</w:t>
      </w:r>
    </w:p>
    <w:p w14:paraId="492E1DB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0937F03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lt;=0)</w:t>
      </w:r>
    </w:p>
    <w:p w14:paraId="42085BC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;</w:t>
      </w:r>
    </w:p>
    <w:p w14:paraId="55B5D8A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C45661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lt;=0)</w:t>
      </w:r>
    </w:p>
    <w:p w14:paraId="4D698D7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;</w:t>
      </w:r>
    </w:p>
    <w:p w14:paraId="6565E32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0C83AD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lt;=0)</w:t>
      </w:r>
    </w:p>
    <w:p w14:paraId="6C86249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;</w:t>
      </w:r>
    </w:p>
    <w:p w14:paraId="7137AB6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FB828F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lt;=0)</w:t>
      </w:r>
    </w:p>
    <w:p w14:paraId="5708B11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;</w:t>
      </w:r>
    </w:p>
    <w:p w14:paraId="037EE16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59AE82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;</w:t>
      </w:r>
    </w:p>
    <w:p w14:paraId="12C97DB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);</w:t>
      </w:r>
    </w:p>
    <w:p w14:paraId="56E94D0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4F3D7E3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0520721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8C6330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76A0566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001EA1F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238CC7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4808A02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0DF43BB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DA32BD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27D529C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37B06EF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69DD20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6F8DFC6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519C4C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89FD93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==x &amp;&amp;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=y)</w:t>
      </w:r>
    </w:p>
    <w:p w14:paraId="675C1C2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image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53B08E2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retur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37498E4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BE3670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DF3297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x1 = x-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748B8CF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x2 = 1-dx1;</w:t>
      </w:r>
    </w:p>
    <w:p w14:paraId="28AC5AA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y1 = y-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771F11B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y2 = 1-dy1;</w:t>
      </w:r>
    </w:p>
    <w:p w14:paraId="7DF83B4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707E94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imag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floor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*dx2*dy2 ;</w:t>
      </w:r>
    </w:p>
    <w:p w14:paraId="458DA08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imag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ceil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*dx2*dy1;</w:t>
      </w:r>
    </w:p>
    <w:p w14:paraId="6553994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imag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floor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*dx1*dy2;</w:t>
      </w:r>
    </w:p>
    <w:p w14:paraId="532B406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imag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ceil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*dx1*dy1;</w:t>
      </w:r>
    </w:p>
    <w:p w14:paraId="3D51CD6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v;</w:t>
      </w:r>
    </w:p>
    <w:p w14:paraId="06421ED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510F2CD" w14:textId="77777777" w:rsidR="00522191" w:rsidRPr="00522191" w:rsidRDefault="00522191" w:rsidP="00522191">
      <w:pPr>
        <w:pStyle w:val="6text"/>
        <w:shd w:val="clear" w:color="auto" w:fill="FFFF00"/>
        <w:rPr>
          <w:color w:val="000000" w:themeColor="text1"/>
        </w:rPr>
      </w:pPr>
    </w:p>
    <w:p w14:paraId="02D4C92C" w14:textId="7612D181" w:rsidR="00A72D98" w:rsidRDefault="00A72D98" w:rsidP="00A96A21">
      <w:pPr>
        <w:pStyle w:val="6text"/>
        <w:rPr>
          <w:color w:val="000000" w:themeColor="text1"/>
          <w:rtl/>
        </w:rPr>
      </w:pPr>
    </w:p>
    <w:p w14:paraId="4AFC48A9" w14:textId="4B7C4C8B" w:rsidR="00522191" w:rsidRDefault="00522191" w:rsidP="00A96A21">
      <w:pPr>
        <w:pStyle w:val="6text"/>
        <w:rPr>
          <w:color w:val="000000" w:themeColor="text1"/>
          <w:rtl/>
        </w:rPr>
      </w:pPr>
    </w:p>
    <w:p w14:paraId="7A913F78" w14:textId="310B71FA" w:rsidR="00522191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درون یابی نزدیک ترین همسایه:</w:t>
      </w:r>
    </w:p>
    <w:p w14:paraId="1F204C0E" w14:textId="35126C75" w:rsidR="00522191" w:rsidRDefault="00522191" w:rsidP="00A96A21">
      <w:pPr>
        <w:pStyle w:val="6text"/>
        <w:rPr>
          <w:color w:val="000000" w:themeColor="text1"/>
          <w:rtl/>
        </w:rPr>
      </w:pPr>
    </w:p>
    <w:p w14:paraId="515E817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nearest_neighbor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,image,transform_matri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19ABA2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17E556C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hape = size(image);</w:t>
      </w:r>
    </w:p>
    <w:p w14:paraId="543E982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ransform_matri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\[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-</w:t>
      </w:r>
      <w:r>
        <w:rPr>
          <w:rFonts w:ascii="Courier New" w:hAnsi="Courier New" w:cs="Courier New"/>
          <w:color w:val="000000"/>
          <w:sz w:val="26"/>
          <w:szCs w:val="26"/>
        </w:rPr>
        <w:t>shape(1)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;j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-shape(2)/2;1];</w:t>
      </w:r>
    </w:p>
    <w:p w14:paraId="0060398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X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+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shape(1)/2;</w:t>
      </w:r>
    </w:p>
    <w:p w14:paraId="068AF73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 = X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)+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shape(2)/2;</w:t>
      </w:r>
    </w:p>
    <w:p w14:paraId="1C39A07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floor(x);</w:t>
      </w:r>
    </w:p>
    <w:p w14:paraId="69CCD32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ceil(x);</w:t>
      </w:r>
    </w:p>
    <w:p w14:paraId="71CD200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floor(y);</w:t>
      </w:r>
    </w:p>
    <w:p w14:paraId="655265C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ceil(y);</w:t>
      </w:r>
    </w:p>
    <w:p w14:paraId="2517C78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C4E7B6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09E0235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-x) &lt; 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-x))</w:t>
      </w:r>
    </w:p>
    <w:p w14:paraId="76B77D3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 = floor(x);</w:t>
      </w:r>
    </w:p>
    <w:p w14:paraId="784AA56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62B944B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 = ceil(x);</w:t>
      </w:r>
    </w:p>
    <w:p w14:paraId="788D7BD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6D4C7C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loor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-y) &lt; 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eil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-y))</w:t>
      </w:r>
    </w:p>
    <w:p w14:paraId="0C0069F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floor(y);</w:t>
      </w:r>
    </w:p>
    <w:p w14:paraId="06EE18A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7735668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ceil(y);</w:t>
      </w:r>
    </w:p>
    <w:p w14:paraId="56AC614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E1BC44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x&gt;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)</w:t>
      </w:r>
    </w:p>
    <w:p w14:paraId="7A4553B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;</w:t>
      </w:r>
    </w:p>
    <w:p w14:paraId="50AAA79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DEB562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x&lt;=0)</w:t>
      </w:r>
    </w:p>
    <w:p w14:paraId="0854959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=1;</w:t>
      </w:r>
    </w:p>
    <w:p w14:paraId="2FFACA7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337366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y&gt;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))</w:t>
      </w:r>
    </w:p>
    <w:p w14:paraId="382F56E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);</w:t>
      </w:r>
    </w:p>
    <w:p w14:paraId="0B259FF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D762AC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y&lt;=0)</w:t>
      </w:r>
    </w:p>
    <w:p w14:paraId="79541E0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=1;</w:t>
      </w:r>
    </w:p>
    <w:p w14:paraId="2B102D6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6A9EFC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ED7A743" w14:textId="77777777" w:rsidR="00522191" w:rsidRPr="00522191" w:rsidRDefault="00522191" w:rsidP="00A96A21">
      <w:pPr>
        <w:pStyle w:val="6text"/>
        <w:rPr>
          <w:color w:val="000000" w:themeColor="text1"/>
        </w:rPr>
      </w:pPr>
    </w:p>
    <w:p w14:paraId="173DCA98" w14:textId="3891F57F" w:rsidR="00A72D98" w:rsidRPr="00522191" w:rsidRDefault="00A72D98" w:rsidP="00A96A21">
      <w:pPr>
        <w:pStyle w:val="6text"/>
        <w:rPr>
          <w:color w:val="000000" w:themeColor="text1"/>
        </w:rPr>
      </w:pPr>
    </w:p>
    <w:p w14:paraId="5283DF87" w14:textId="28232871" w:rsidR="00A72D98" w:rsidRPr="00522191" w:rsidRDefault="00A72D98" w:rsidP="00A96A21">
      <w:pPr>
        <w:pStyle w:val="6text"/>
        <w:rPr>
          <w:color w:val="000000" w:themeColor="text1"/>
        </w:rPr>
      </w:pPr>
    </w:p>
    <w:p w14:paraId="67D34E31" w14:textId="306B9128" w:rsidR="00A72D98" w:rsidRPr="00522191" w:rsidRDefault="00A72D98" w:rsidP="00A96A21">
      <w:pPr>
        <w:pStyle w:val="6text"/>
        <w:rPr>
          <w:color w:val="000000" w:themeColor="text1"/>
        </w:rPr>
      </w:pPr>
    </w:p>
    <w:p w14:paraId="29AC7FD4" w14:textId="59B0A8C1" w:rsidR="00A72D98" w:rsidRPr="00522191" w:rsidRDefault="00A72D98" w:rsidP="00A96A21">
      <w:pPr>
        <w:pStyle w:val="6text"/>
        <w:rPr>
          <w:color w:val="000000" w:themeColor="text1"/>
        </w:rPr>
      </w:pPr>
    </w:p>
    <w:p w14:paraId="6946CB8D" w14:textId="5BFBDF73" w:rsidR="00A72D98" w:rsidRPr="00522191" w:rsidRDefault="00A72D98" w:rsidP="00A96A21">
      <w:pPr>
        <w:pStyle w:val="6text"/>
        <w:rPr>
          <w:color w:val="000000" w:themeColor="text1"/>
        </w:rPr>
      </w:pPr>
    </w:p>
    <w:p w14:paraId="68B828F3" w14:textId="7C07DAE0" w:rsidR="00A72D98" w:rsidRPr="00522191" w:rsidRDefault="00A72D98" w:rsidP="00A96A21">
      <w:pPr>
        <w:pStyle w:val="6text"/>
        <w:rPr>
          <w:color w:val="000000" w:themeColor="text1"/>
        </w:rPr>
      </w:pPr>
    </w:p>
    <w:p w14:paraId="5464B318" w14:textId="363772F7" w:rsidR="00A72D98" w:rsidRPr="00522191" w:rsidRDefault="00A72D98" w:rsidP="00A96A21">
      <w:pPr>
        <w:pStyle w:val="6text"/>
        <w:rPr>
          <w:color w:val="000000" w:themeColor="text1"/>
        </w:rPr>
      </w:pPr>
    </w:p>
    <w:p w14:paraId="08424001" w14:textId="709E2AC5" w:rsidR="00A72D98" w:rsidRPr="00522191" w:rsidRDefault="00A72D98" w:rsidP="00A96A21">
      <w:pPr>
        <w:pStyle w:val="6text"/>
        <w:rPr>
          <w:color w:val="000000" w:themeColor="text1"/>
        </w:rPr>
      </w:pPr>
    </w:p>
    <w:p w14:paraId="7EDBC18C" w14:textId="4F9D0CF9" w:rsidR="00A72D98" w:rsidRPr="00522191" w:rsidRDefault="00A72D98" w:rsidP="00A96A21">
      <w:pPr>
        <w:pStyle w:val="6text"/>
        <w:rPr>
          <w:color w:val="000000" w:themeColor="text1"/>
        </w:rPr>
      </w:pPr>
    </w:p>
    <w:p w14:paraId="570782B3" w14:textId="562DE97D" w:rsidR="00A72D98" w:rsidRPr="00522191" w:rsidRDefault="00A72D98" w:rsidP="00A96A21">
      <w:pPr>
        <w:pStyle w:val="6text"/>
        <w:rPr>
          <w:color w:val="000000" w:themeColor="text1"/>
        </w:rPr>
      </w:pPr>
    </w:p>
    <w:p w14:paraId="05D92509" w14:textId="1494CBDF" w:rsidR="00A72D98" w:rsidRDefault="00522191" w:rsidP="00522191">
      <w:pPr>
        <w:pStyle w:val="6text"/>
        <w:rPr>
          <w:b/>
          <w:bCs/>
          <w:color w:val="000000" w:themeColor="text1"/>
          <w:sz w:val="30"/>
          <w:szCs w:val="32"/>
          <w:rtl/>
        </w:rPr>
      </w:pPr>
      <w:r w:rsidRPr="00522191">
        <w:rPr>
          <w:rFonts w:hint="cs"/>
          <w:b/>
          <w:bCs/>
          <w:color w:val="000000" w:themeColor="text1"/>
          <w:sz w:val="30"/>
          <w:szCs w:val="32"/>
          <w:rtl/>
        </w:rPr>
        <w:lastRenderedPageBreak/>
        <w:t>1.2.</w:t>
      </w:r>
      <w:r>
        <w:rPr>
          <w:rFonts w:hint="cs"/>
          <w:b/>
          <w:bCs/>
          <w:color w:val="000000" w:themeColor="text1"/>
          <w:sz w:val="30"/>
          <w:szCs w:val="32"/>
          <w:rtl/>
        </w:rPr>
        <w:t>1</w:t>
      </w:r>
    </w:p>
    <w:p w14:paraId="75D71B41" w14:textId="78DCFB76" w:rsidR="00522191" w:rsidRDefault="00522191" w:rsidP="00522191">
      <w:pPr>
        <w:pStyle w:val="6text"/>
        <w:rPr>
          <w:color w:val="000000" w:themeColor="text1"/>
          <w:sz w:val="20"/>
          <w:szCs w:val="22"/>
          <w:rtl/>
        </w:rPr>
      </w:pPr>
    </w:p>
    <w:p w14:paraId="50A7D6E0" w14:textId="6BB19DC5" w:rsidR="00522191" w:rsidRDefault="00522191" w:rsidP="00522191">
      <w:pPr>
        <w:pStyle w:val="6text"/>
        <w:rPr>
          <w:color w:val="000000" w:themeColor="text1"/>
          <w:sz w:val="20"/>
          <w:szCs w:val="22"/>
          <w:rtl/>
        </w:rPr>
      </w:pPr>
      <w:r>
        <w:rPr>
          <w:rFonts w:hint="cs"/>
          <w:color w:val="000000" w:themeColor="text1"/>
          <w:sz w:val="20"/>
          <w:szCs w:val="22"/>
          <w:rtl/>
        </w:rPr>
        <w:t>لود کردن داده ها:</w:t>
      </w:r>
    </w:p>
    <w:p w14:paraId="33ED62A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image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HW/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omeworks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/Images/1/Barbara.bmp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4EEA11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I = rgb2gray(image);</w:t>
      </w:r>
    </w:p>
    <w:p w14:paraId="17FE8721" w14:textId="62368890" w:rsidR="00522191" w:rsidRDefault="00522191" w:rsidP="00522191">
      <w:pPr>
        <w:pStyle w:val="6text"/>
        <w:rPr>
          <w:color w:val="000000" w:themeColor="text1"/>
          <w:sz w:val="20"/>
          <w:szCs w:val="22"/>
          <w:rtl/>
        </w:rPr>
      </w:pPr>
    </w:p>
    <w:p w14:paraId="6121E3DD" w14:textId="3A798D99" w:rsidR="00522191" w:rsidRPr="00522191" w:rsidRDefault="00522191" w:rsidP="00522191">
      <w:pPr>
        <w:pStyle w:val="6text"/>
        <w:rPr>
          <w:rFonts w:hint="cs"/>
          <w:color w:val="000000" w:themeColor="text1"/>
          <w:sz w:val="20"/>
          <w:szCs w:val="22"/>
          <w:rtl/>
        </w:rPr>
      </w:pPr>
      <w:r>
        <w:rPr>
          <w:rFonts w:hint="cs"/>
          <w:color w:val="000000" w:themeColor="text1"/>
          <w:sz w:val="20"/>
          <w:szCs w:val="22"/>
          <w:rtl/>
        </w:rPr>
        <w:t xml:space="preserve">کاهش سطوح خاکستری بدون </w:t>
      </w:r>
      <w:proofErr w:type="spellStart"/>
      <w:r>
        <w:rPr>
          <w:color w:val="000000" w:themeColor="text1"/>
          <w:sz w:val="20"/>
          <w:szCs w:val="22"/>
        </w:rPr>
        <w:t>histeq</w:t>
      </w:r>
      <w:proofErr w:type="spellEnd"/>
      <w:r>
        <w:rPr>
          <w:rFonts w:hint="cs"/>
          <w:color w:val="000000" w:themeColor="text1"/>
          <w:sz w:val="20"/>
          <w:szCs w:val="22"/>
          <w:rtl/>
        </w:rPr>
        <w:t>:</w:t>
      </w:r>
    </w:p>
    <w:p w14:paraId="22CD9C9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x = I;</w:t>
      </w:r>
    </w:p>
    <w:p w14:paraId="44FDB58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8 =32*round(x/32);</w:t>
      </w:r>
    </w:p>
    <w:p w14:paraId="542915D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16 =16*round(x/16);</w:t>
      </w:r>
    </w:p>
    <w:p w14:paraId="4737BC3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32 =8*round(x/8);</w:t>
      </w:r>
    </w:p>
    <w:p w14:paraId="403D2F8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64 =4*round(x/4);</w:t>
      </w:r>
    </w:p>
    <w:p w14:paraId="0656015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128 =2*round(x/2);</w:t>
      </w:r>
    </w:p>
    <w:p w14:paraId="2C7DA37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figure</w:t>
      </w:r>
    </w:p>
    <w:p w14:paraId="6AF5160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1)</w:t>
      </w:r>
    </w:p>
    <w:p w14:paraId="575ABF7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8);</w:t>
      </w:r>
    </w:p>
    <w:p w14:paraId="4F6F352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8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78580B7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2)</w:t>
      </w:r>
    </w:p>
    <w:p w14:paraId="64BCA15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16);</w:t>
      </w:r>
    </w:p>
    <w:p w14:paraId="3386104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6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392B117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3)</w:t>
      </w:r>
    </w:p>
    <w:p w14:paraId="4449D95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32);</w:t>
      </w:r>
    </w:p>
    <w:p w14:paraId="6024F4D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32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04D2BCF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4)</w:t>
      </w:r>
    </w:p>
    <w:p w14:paraId="23A750A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64);</w:t>
      </w:r>
    </w:p>
    <w:p w14:paraId="64CDEE1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64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4B34810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5)</w:t>
      </w:r>
    </w:p>
    <w:p w14:paraId="3847207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128);</w:t>
      </w:r>
    </w:p>
    <w:p w14:paraId="1BB477A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28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755F0B0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6)</w:t>
      </w:r>
    </w:p>
    <w:p w14:paraId="5A36B85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x);</w:t>
      </w:r>
    </w:p>
    <w:p w14:paraId="004B202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I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5D1D2845" w14:textId="77777777" w:rsidR="00522191" w:rsidRDefault="00522191" w:rsidP="00522191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0A44DE42" w14:textId="0F0F3969" w:rsidR="00A72D98" w:rsidRPr="00522191" w:rsidRDefault="00A72D98" w:rsidP="00A96A21">
      <w:pPr>
        <w:pStyle w:val="6text"/>
        <w:rPr>
          <w:color w:val="000000" w:themeColor="text1"/>
        </w:rPr>
      </w:pPr>
    </w:p>
    <w:p w14:paraId="561A23CC" w14:textId="7CBB12F9" w:rsidR="00A72D98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کاهش سطوح خاکستری بعد از </w:t>
      </w:r>
      <w:proofErr w:type="spellStart"/>
      <w:r>
        <w:rPr>
          <w:color w:val="000000" w:themeColor="text1"/>
        </w:rPr>
        <w:t>histeq</w:t>
      </w:r>
      <w:proofErr w:type="spellEnd"/>
      <w:r>
        <w:rPr>
          <w:rFonts w:hint="cs"/>
          <w:color w:val="000000" w:themeColor="text1"/>
          <w:rtl/>
        </w:rPr>
        <w:t xml:space="preserve">: </w:t>
      </w:r>
    </w:p>
    <w:p w14:paraId="1523BB2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x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hist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x);</w:t>
      </w:r>
    </w:p>
    <w:p w14:paraId="16CF91B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4164CC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8 =32*round(x/32);</w:t>
      </w:r>
    </w:p>
    <w:p w14:paraId="568C880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16 =16*round(x/16);</w:t>
      </w:r>
    </w:p>
    <w:p w14:paraId="684C03B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32 =8*round(x/8);</w:t>
      </w:r>
    </w:p>
    <w:p w14:paraId="47371E4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64 =4*round(x/4);</w:t>
      </w:r>
    </w:p>
    <w:p w14:paraId="2892713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level128 =2*round(x/2);</w:t>
      </w:r>
    </w:p>
    <w:p w14:paraId="150E7E3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80CA3A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figure</w:t>
      </w:r>
    </w:p>
    <w:p w14:paraId="47EFF75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1)</w:t>
      </w:r>
    </w:p>
    <w:p w14:paraId="5BEFC59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8);</w:t>
      </w:r>
    </w:p>
    <w:p w14:paraId="187C835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8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7BC80EC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2)</w:t>
      </w:r>
    </w:p>
    <w:p w14:paraId="44ECB90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16);</w:t>
      </w:r>
    </w:p>
    <w:p w14:paraId="4882DA0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6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5EF3C10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3)</w:t>
      </w:r>
    </w:p>
    <w:p w14:paraId="4841B62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32);</w:t>
      </w:r>
    </w:p>
    <w:p w14:paraId="1BF623B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32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4CC47DF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4)</w:t>
      </w:r>
    </w:p>
    <w:p w14:paraId="2920605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64);</w:t>
      </w:r>
    </w:p>
    <w:p w14:paraId="5A1BCE2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64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77BFA57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5)</w:t>
      </w:r>
    </w:p>
    <w:p w14:paraId="0E3CED5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128);</w:t>
      </w:r>
    </w:p>
    <w:p w14:paraId="526A650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level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28,x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56B33E8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,6)</w:t>
      </w:r>
    </w:p>
    <w:p w14:paraId="35735BC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sho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x);</w:t>
      </w:r>
    </w:p>
    <w:p w14:paraId="259394E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m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x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);</w:t>
      </w:r>
    </w:p>
    <w:p w14:paraId="29C3B4E3" w14:textId="77777777" w:rsidR="00522191" w:rsidRDefault="00522191" w:rsidP="00522191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2FD3C47B" w14:textId="77777777" w:rsidR="00522191" w:rsidRPr="00522191" w:rsidRDefault="00522191" w:rsidP="00A96A21">
      <w:pPr>
        <w:pStyle w:val="6text"/>
        <w:rPr>
          <w:rFonts w:hint="cs"/>
          <w:color w:val="000000" w:themeColor="text1"/>
          <w:rtl/>
        </w:rPr>
      </w:pPr>
    </w:p>
    <w:p w14:paraId="6DFF23EA" w14:textId="7011B879" w:rsidR="00A72D98" w:rsidRPr="00522191" w:rsidRDefault="00A72D98" w:rsidP="00A96A21">
      <w:pPr>
        <w:pStyle w:val="6text"/>
        <w:rPr>
          <w:color w:val="000000" w:themeColor="text1"/>
        </w:rPr>
      </w:pPr>
    </w:p>
    <w:p w14:paraId="72DEEC85" w14:textId="40B3112B" w:rsidR="00A72D98" w:rsidRPr="00522191" w:rsidRDefault="00522191" w:rsidP="00A96A21">
      <w:pPr>
        <w:pStyle w:val="6text"/>
        <w:rPr>
          <w:b/>
          <w:bCs/>
          <w:color w:val="000000" w:themeColor="text1"/>
          <w:sz w:val="30"/>
          <w:szCs w:val="32"/>
        </w:rPr>
      </w:pPr>
      <w:r w:rsidRPr="00522191">
        <w:rPr>
          <w:rFonts w:hint="cs"/>
          <w:b/>
          <w:bCs/>
          <w:color w:val="000000" w:themeColor="text1"/>
          <w:sz w:val="30"/>
          <w:szCs w:val="32"/>
          <w:rtl/>
        </w:rPr>
        <w:t>1.2.2</w:t>
      </w:r>
    </w:p>
    <w:p w14:paraId="3121D3E9" w14:textId="17B2BAC2" w:rsidR="00A72D98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لود کردن تصویر</w:t>
      </w:r>
    </w:p>
    <w:p w14:paraId="58FE2CB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I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m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HW/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omeworks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/Images/1/Goldhill.bmp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EB3727A" w14:textId="77777777" w:rsidR="00522191" w:rsidRPr="00522191" w:rsidRDefault="00522191" w:rsidP="00A96A21">
      <w:pPr>
        <w:pStyle w:val="6text"/>
        <w:rPr>
          <w:color w:val="000000" w:themeColor="text1"/>
        </w:rPr>
      </w:pPr>
    </w:p>
    <w:p w14:paraId="0BE185FB" w14:textId="33A73BC8" w:rsidR="00A72D98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تابع درون یابی دوخطی:</w:t>
      </w:r>
    </w:p>
    <w:p w14:paraId="5AF1D2B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out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ilin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I)</w:t>
      </w:r>
    </w:p>
    <w:p w14:paraId="0A2C8FE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hape = size(I);</w:t>
      </w:r>
    </w:p>
    <w:p w14:paraId="6A99E60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out = zeros(2*shape(1),2*shape(2),</w:t>
      </w:r>
      <w:r>
        <w:rPr>
          <w:rFonts w:ascii="Courier New" w:hAnsi="Courier New" w:cs="Courier New"/>
          <w:color w:val="A020F0"/>
          <w:sz w:val="26"/>
          <w:szCs w:val="26"/>
        </w:rPr>
        <w:t>'uint8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D19F16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</w:t>
      </w:r>
    </w:p>
    <w:p w14:paraId="574F075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</w:t>
      </w:r>
    </w:p>
    <w:p w14:paraId="0DD93EF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s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*2-1;</w:t>
      </w:r>
    </w:p>
    <w:p w14:paraId="62506F1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t = j*2-1;</w:t>
      </w:r>
    </w:p>
    <w:p w14:paraId="42C22FB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ou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,t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=I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); </w:t>
      </w:r>
    </w:p>
    <w:p w14:paraId="2EACD34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731F7D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2FD39D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7A18F7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*2</w:t>
      </w:r>
    </w:p>
    <w:p w14:paraId="2C09298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*2</w:t>
      </w:r>
    </w:p>
    <w:p w14:paraId="768A4E4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mod(i,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)=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=0 ||mod(j,2)==0)</w:t>
      </w:r>
    </w:p>
    <w:p w14:paraId="32EA8CE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            ou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)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ilin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,ou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6B2D5FB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6BD3CA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</w:p>
    <w:p w14:paraId="64CDB35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266833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1C5016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2DD3317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36DC2B5" w14:textId="31AD30B6" w:rsidR="00522191" w:rsidRDefault="00522191" w:rsidP="00A96A21">
      <w:pPr>
        <w:pStyle w:val="6text"/>
        <w:rPr>
          <w:color w:val="000000" w:themeColor="text1"/>
          <w:rtl/>
        </w:rPr>
      </w:pPr>
    </w:p>
    <w:p w14:paraId="5C3293C7" w14:textId="1A7F3222" w:rsidR="00522191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>تابع کمکی درون یابی دو خطی:</w:t>
      </w:r>
    </w:p>
    <w:p w14:paraId="25357AB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ilin_int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y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imag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0FB1B39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2F43A46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hape = size(image);</w:t>
      </w:r>
    </w:p>
    <w:p w14:paraId="51063F7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;</w:t>
      </w:r>
    </w:p>
    <w:p w14:paraId="77BD4F0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ap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);</w:t>
      </w:r>
    </w:p>
    <w:p w14:paraId="348CE1F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mod(x,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)=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=0 &amp;&amp; mod(y,2)==0)</w:t>
      </w:r>
    </w:p>
    <w:p w14:paraId="1BC552F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1 = x-1;</w:t>
      </w:r>
    </w:p>
    <w:p w14:paraId="7C0BA05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1 = y-1;</w:t>
      </w:r>
    </w:p>
    <w:p w14:paraId="6513440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2F25CEA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2 = x-1;</w:t>
      </w:r>
    </w:p>
    <w:p w14:paraId="5876D90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2 = y+1;</w:t>
      </w:r>
    </w:p>
    <w:p w14:paraId="626FD58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775E7D0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3 = x+1;</w:t>
      </w:r>
    </w:p>
    <w:p w14:paraId="7EEFFE4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3 = y-1;</w:t>
      </w:r>
    </w:p>
    <w:p w14:paraId="57FA468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376F879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4 = x+1;</w:t>
      </w:r>
    </w:p>
    <w:p w14:paraId="4CB0DB8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4 = y+1;</w:t>
      </w:r>
    </w:p>
    <w:p w14:paraId="37E2D50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141391F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lseif</w:t>
      </w:r>
      <w:r>
        <w:rPr>
          <w:rFonts w:ascii="Courier New" w:hAnsi="Courier New" w:cs="Courier New"/>
          <w:color w:val="000000"/>
          <w:sz w:val="26"/>
          <w:szCs w:val="26"/>
        </w:rPr>
        <w:t>(mod(x,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)=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=0)</w:t>
      </w:r>
    </w:p>
    <w:p w14:paraId="4DD26B9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1 = x-1;</w:t>
      </w:r>
    </w:p>
    <w:p w14:paraId="1C76840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1 = y;</w:t>
      </w:r>
    </w:p>
    <w:p w14:paraId="09B3EA4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562F17D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2 = x-1;</w:t>
      </w:r>
    </w:p>
    <w:p w14:paraId="67B30EA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2 = y+2;</w:t>
      </w:r>
    </w:p>
    <w:p w14:paraId="5B457A8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137960F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3 = x+1;</w:t>
      </w:r>
    </w:p>
    <w:p w14:paraId="328881E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3 = y;</w:t>
      </w:r>
    </w:p>
    <w:p w14:paraId="39EC1C9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3210892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4 = x+1;</w:t>
      </w:r>
    </w:p>
    <w:p w14:paraId="3F6A193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4 = y+2;</w:t>
      </w:r>
    </w:p>
    <w:p w14:paraId="64557B5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lseif</w:t>
      </w:r>
      <w:r>
        <w:rPr>
          <w:rFonts w:ascii="Courier New" w:hAnsi="Courier New" w:cs="Courier New"/>
          <w:color w:val="000000"/>
          <w:sz w:val="26"/>
          <w:szCs w:val="26"/>
        </w:rPr>
        <w:t>(mod(y,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)=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=0)</w:t>
      </w:r>
    </w:p>
    <w:p w14:paraId="3E68985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1 = x;</w:t>
      </w:r>
    </w:p>
    <w:p w14:paraId="4DA8E0C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1 = y-1;</w:t>
      </w:r>
    </w:p>
    <w:p w14:paraId="62C3FB5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138E62F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2 = x;</w:t>
      </w:r>
    </w:p>
    <w:p w14:paraId="5878860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2 = y+1;</w:t>
      </w:r>
    </w:p>
    <w:p w14:paraId="22BBDAD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1BC771C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3 = x+2;</w:t>
      </w:r>
    </w:p>
    <w:p w14:paraId="4D659D7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3 = y-1;</w:t>
      </w:r>
    </w:p>
    <w:p w14:paraId="4E55B4F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490C5B6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4 = x+2;</w:t>
      </w:r>
    </w:p>
    <w:p w14:paraId="7A1C031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4 = y+1;</w:t>
      </w:r>
    </w:p>
    <w:p w14:paraId="1FAF86C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BD2A98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[x1 x2 x3 x4];</w:t>
      </w:r>
    </w:p>
    <w:p w14:paraId="4BBF92F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 = [y1 y2 y3 y4];</w:t>
      </w:r>
    </w:p>
    <w:p w14:paraId="0F74DFA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1B5A53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:4</w:t>
      </w:r>
    </w:p>
    <w:p w14:paraId="008F559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X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15D3675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X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)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6A2F194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BEA1E3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X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&lt;=0)</w:t>
      </w:r>
    </w:p>
    <w:p w14:paraId="4F94E19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X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=1;</w:t>
      </w:r>
    </w:p>
    <w:p w14:paraId="1DA03D7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763F57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0CCEF9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111068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:4</w:t>
      </w:r>
    </w:p>
    <w:p w14:paraId="5534D84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Y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&gt;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675A67E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)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x_y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1250B44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D21CE5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Y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&lt;=0)</w:t>
      </w:r>
    </w:p>
    <w:p w14:paraId="54F55CF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=1;</w:t>
      </w:r>
    </w:p>
    <w:p w14:paraId="63FCFBA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B4FE44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2F6509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1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;</w:t>
      </w:r>
    </w:p>
    <w:p w14:paraId="7E7F6D93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2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);</w:t>
      </w:r>
    </w:p>
    <w:p w14:paraId="799B98B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3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);</w:t>
      </w:r>
    </w:p>
    <w:p w14:paraId="613F59B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4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);</w:t>
      </w:r>
    </w:p>
    <w:p w14:paraId="566166D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1B444F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1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;</w:t>
      </w:r>
    </w:p>
    <w:p w14:paraId="2BC77EC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2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);</w:t>
      </w:r>
    </w:p>
    <w:p w14:paraId="1F58065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3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);</w:t>
      </w:r>
    </w:p>
    <w:p w14:paraId="0EF8143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4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);</w:t>
      </w:r>
    </w:p>
    <w:p w14:paraId="5E2C6F4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69B6B75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mag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x1,y1,:)/4 ;</w:t>
      </w:r>
    </w:p>
    <w:p w14:paraId="21A43A5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mag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x2,y2,:)/4;</w:t>
      </w:r>
    </w:p>
    <w:p w14:paraId="345E8B6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mag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x3,y3,:)/4;</w:t>
      </w:r>
    </w:p>
    <w:p w14:paraId="2A177F1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v = v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mag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x4,y4,:)/4;</w:t>
      </w:r>
    </w:p>
    <w:p w14:paraId="6273221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5EFC7E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v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v;</w:t>
      </w:r>
    </w:p>
    <w:p w14:paraId="0AD523A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CB2FC46" w14:textId="12AE44DB" w:rsidR="00522191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lastRenderedPageBreak/>
        <w:t xml:space="preserve">تابع </w:t>
      </w:r>
      <w:proofErr w:type="spellStart"/>
      <w:r>
        <w:rPr>
          <w:color w:val="000000" w:themeColor="text1"/>
        </w:rPr>
        <w:t>pixel_rep</w:t>
      </w:r>
      <w:proofErr w:type="spellEnd"/>
      <w:r>
        <w:rPr>
          <w:rFonts w:hint="cs"/>
          <w:color w:val="000000" w:themeColor="text1"/>
          <w:rtl/>
        </w:rPr>
        <w:t>:</w:t>
      </w:r>
    </w:p>
    <w:p w14:paraId="2ED9087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out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ixel_re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I)</w:t>
      </w:r>
    </w:p>
    <w:p w14:paraId="572722D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hape = size(I);</w:t>
      </w:r>
    </w:p>
    <w:p w14:paraId="1370BDF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out = zeros(2*shape(1),2*shape(2),</w:t>
      </w:r>
      <w:r>
        <w:rPr>
          <w:rFonts w:ascii="Courier New" w:hAnsi="Courier New" w:cs="Courier New"/>
          <w:color w:val="A020F0"/>
          <w:sz w:val="26"/>
          <w:szCs w:val="26"/>
        </w:rPr>
        <w:t>'uint8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6734170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</w:t>
      </w:r>
    </w:p>
    <w:p w14:paraId="5463414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</w:t>
      </w:r>
    </w:p>
    <w:p w14:paraId="7ECC184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s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*2-1;</w:t>
      </w:r>
    </w:p>
    <w:p w14:paraId="76CD6E8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t = j*2-1;</w:t>
      </w:r>
    </w:p>
    <w:p w14:paraId="42163D8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ou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,t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=I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6A437A6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out(s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t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=I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9BC704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out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,t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)=I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D2C34FA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out(s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t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)=I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73F924D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</w:p>
    <w:p w14:paraId="3807845B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36D63B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6970FF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C4D32B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89EFC6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out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row_co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I)</w:t>
      </w:r>
    </w:p>
    <w:p w14:paraId="1645F38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hape = size(I);</w:t>
      </w:r>
    </w:p>
    <w:p w14:paraId="149C626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out = zeros(shape(1)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/2,</w:t>
      </w:r>
      <w:r>
        <w:rPr>
          <w:rFonts w:ascii="Courier New" w:hAnsi="Courier New" w:cs="Courier New"/>
          <w:color w:val="A020F0"/>
          <w:sz w:val="26"/>
          <w:szCs w:val="26"/>
        </w:rPr>
        <w:t>'uint8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E77D38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65FA87C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/2</w:t>
      </w:r>
    </w:p>
    <w:p w14:paraId="5738D8A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 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/2</w:t>
      </w:r>
    </w:p>
    <w:p w14:paraId="3ADC714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ou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I(2*i-1,2*j-1);</w:t>
      </w:r>
    </w:p>
    <w:p w14:paraId="35F3BA1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236EEC0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072394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2943909" w14:textId="5C04BE79" w:rsidR="00522191" w:rsidRDefault="00522191" w:rsidP="00A96A21">
      <w:pPr>
        <w:pStyle w:val="6text"/>
        <w:rPr>
          <w:color w:val="000000" w:themeColor="text1"/>
          <w:rtl/>
        </w:rPr>
      </w:pPr>
    </w:p>
    <w:p w14:paraId="3D0C011F" w14:textId="335E5AE4" w:rsidR="00522191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تابع </w:t>
      </w:r>
      <w:r>
        <w:rPr>
          <w:color w:val="000000" w:themeColor="text1"/>
        </w:rPr>
        <w:t xml:space="preserve">remove </w:t>
      </w:r>
      <w:proofErr w:type="spellStart"/>
      <w:r>
        <w:rPr>
          <w:color w:val="000000" w:themeColor="text1"/>
        </w:rPr>
        <w:t>row&amp;col</w:t>
      </w:r>
      <w:proofErr w:type="spellEnd"/>
      <w:r>
        <w:rPr>
          <w:rFonts w:hint="cs"/>
          <w:color w:val="000000" w:themeColor="text1"/>
          <w:rtl/>
        </w:rPr>
        <w:t>:</w:t>
      </w:r>
    </w:p>
    <w:p w14:paraId="50A4352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out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row_co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I)</w:t>
      </w:r>
    </w:p>
    <w:p w14:paraId="4698041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hape = size(I);</w:t>
      </w:r>
    </w:p>
    <w:p w14:paraId="50E1C7E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out = zeros(shape(1)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/2,</w:t>
      </w:r>
      <w:r>
        <w:rPr>
          <w:rFonts w:ascii="Courier New" w:hAnsi="Courier New" w:cs="Courier New"/>
          <w:color w:val="A020F0"/>
          <w:sz w:val="26"/>
          <w:szCs w:val="26"/>
        </w:rPr>
        <w:t>'uint8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0BF228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F9BF8D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/2</w:t>
      </w:r>
    </w:p>
    <w:p w14:paraId="5DA7517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 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/2</w:t>
      </w:r>
    </w:p>
    <w:p w14:paraId="76ED07F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ou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I(2*i-1,2*j-1);</w:t>
      </w:r>
    </w:p>
    <w:p w14:paraId="7E5852D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D700676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DB4A16D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5D1A07D" w14:textId="77777777" w:rsidR="00522191" w:rsidRPr="00522191" w:rsidRDefault="00522191" w:rsidP="00A96A21">
      <w:pPr>
        <w:pStyle w:val="6text"/>
        <w:rPr>
          <w:rFonts w:hint="cs"/>
          <w:color w:val="000000" w:themeColor="text1"/>
          <w:rtl/>
        </w:rPr>
      </w:pPr>
    </w:p>
    <w:p w14:paraId="03BA949F" w14:textId="3902AF35" w:rsidR="00A72D98" w:rsidRDefault="00522191" w:rsidP="00A96A21">
      <w:pPr>
        <w:pStyle w:val="6text"/>
        <w:rPr>
          <w:color w:val="000000" w:themeColor="text1"/>
          <w:rtl/>
        </w:rPr>
      </w:pPr>
      <w:r>
        <w:rPr>
          <w:rFonts w:hint="cs"/>
          <w:color w:val="000000" w:themeColor="text1"/>
          <w:rtl/>
        </w:rPr>
        <w:t xml:space="preserve">تابع </w:t>
      </w:r>
      <w:r>
        <w:rPr>
          <w:color w:val="000000" w:themeColor="text1"/>
        </w:rPr>
        <w:t>averaging</w:t>
      </w:r>
      <w:r>
        <w:rPr>
          <w:rFonts w:hint="cs"/>
          <w:color w:val="000000" w:themeColor="text1"/>
          <w:rtl/>
        </w:rPr>
        <w:t>:</w:t>
      </w:r>
    </w:p>
    <w:p w14:paraId="6A8740BF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61CBDBF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out=average(I)</w:t>
      </w:r>
    </w:p>
    <w:p w14:paraId="64C37BB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shape = size(I);</w:t>
      </w:r>
    </w:p>
    <w:p w14:paraId="3A6EBAA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>out = zeros(shape(1)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/2,</w:t>
      </w:r>
      <w:r>
        <w:rPr>
          <w:rFonts w:ascii="Courier New" w:hAnsi="Courier New" w:cs="Courier New"/>
          <w:color w:val="A020F0"/>
          <w:sz w:val="26"/>
          <w:szCs w:val="26"/>
        </w:rPr>
        <w:t>'uint8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4FC87D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1)/2-1</w:t>
      </w:r>
    </w:p>
    <w:p w14:paraId="26F3384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shape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2)/2-1</w:t>
      </w:r>
    </w:p>
    <w:p w14:paraId="5BC24C4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t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*2-1;</w:t>
      </w:r>
    </w:p>
    <w:p w14:paraId="47F58694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 = j*2-1;</w:t>
      </w:r>
    </w:p>
    <w:p w14:paraId="3138B17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 = I(t:t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s+2);</w:t>
      </w:r>
    </w:p>
    <w:p w14:paraId="66FDB41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,1)/9;</w:t>
      </w:r>
    </w:p>
    <w:p w14:paraId="2DF2D297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sum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,2)/9;</w:t>
      </w:r>
    </w:p>
    <w:p w14:paraId="5785A47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sum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,3)/9;</w:t>
      </w:r>
    </w:p>
    <w:p w14:paraId="3D03A9F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sum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1)/9;</w:t>
      </w:r>
    </w:p>
    <w:p w14:paraId="509B89A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sum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2)/9;</w:t>
      </w:r>
    </w:p>
    <w:p w14:paraId="79FC6BE2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sum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,3)/9;</w:t>
      </w:r>
    </w:p>
    <w:p w14:paraId="63C3C15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sum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1)/9;</w:t>
      </w:r>
    </w:p>
    <w:p w14:paraId="67DD6419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sum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2)/9;</w:t>
      </w:r>
    </w:p>
    <w:p w14:paraId="3355FB15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um =sum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3)/9;</w:t>
      </w:r>
    </w:p>
    <w:p w14:paraId="048E32F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ou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sum;</w:t>
      </w:r>
    </w:p>
    <w:p w14:paraId="5E45FB81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DCE7288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40CB01C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 xml:space="preserve"> </w:t>
      </w:r>
    </w:p>
    <w:p w14:paraId="65CD00CE" w14:textId="77777777" w:rsidR="00522191" w:rsidRDefault="00522191" w:rsidP="00522191">
      <w:pPr>
        <w:shd w:val="clear" w:color="auto" w:fill="FFFF00"/>
        <w:autoSpaceDE w:val="0"/>
        <w:autoSpaceDN w:val="0"/>
        <w:bidi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708528E" w14:textId="77777777" w:rsidR="00522191" w:rsidRPr="00522191" w:rsidRDefault="00522191" w:rsidP="00522191">
      <w:pPr>
        <w:pStyle w:val="6text"/>
        <w:shd w:val="clear" w:color="auto" w:fill="FFFF00"/>
        <w:rPr>
          <w:rFonts w:hint="cs"/>
          <w:color w:val="000000" w:themeColor="text1"/>
          <w:rtl/>
        </w:rPr>
      </w:pPr>
    </w:p>
    <w:p w14:paraId="7B1900FC" w14:textId="56E92514" w:rsidR="00A72D98" w:rsidRPr="00522191" w:rsidRDefault="00A72D98" w:rsidP="00A96A21">
      <w:pPr>
        <w:pStyle w:val="6text"/>
        <w:rPr>
          <w:color w:val="000000" w:themeColor="text1"/>
        </w:rPr>
      </w:pPr>
    </w:p>
    <w:p w14:paraId="21ABE8CF" w14:textId="5B0F11AF" w:rsidR="00A72D98" w:rsidRDefault="00A72D98" w:rsidP="00A96A21">
      <w:pPr>
        <w:pStyle w:val="6text"/>
        <w:rPr>
          <w:color w:val="FF0000"/>
        </w:rPr>
      </w:pPr>
    </w:p>
    <w:p w14:paraId="6C264129" w14:textId="77777777" w:rsidR="00A72D98" w:rsidRDefault="00A72D98" w:rsidP="00A96A21">
      <w:pPr>
        <w:pStyle w:val="6text"/>
        <w:rPr>
          <w:color w:val="FF0000"/>
          <w:rtl/>
        </w:rPr>
      </w:pPr>
    </w:p>
    <w:p w14:paraId="20A418DE" w14:textId="3B9F2694" w:rsidR="00522191" w:rsidRPr="00522191" w:rsidRDefault="00522191" w:rsidP="00522191">
      <w:pPr>
        <w:pStyle w:val="5onvan"/>
        <w:numPr>
          <w:ilvl w:val="0"/>
          <w:numId w:val="0"/>
        </w:numPr>
        <w:spacing w:after="60"/>
        <w:ind w:left="43"/>
        <w:jc w:val="both"/>
        <w:rPr>
          <w:b w:val="0"/>
          <w:bCs w:val="0"/>
          <w:sz w:val="24"/>
          <w:szCs w:val="24"/>
        </w:rPr>
      </w:pPr>
      <w:r>
        <w:rPr>
          <w:rFonts w:hint="cs"/>
          <w:b w:val="0"/>
          <w:bCs w:val="0"/>
          <w:sz w:val="24"/>
          <w:szCs w:val="24"/>
          <w:rtl/>
        </w:rPr>
        <w:lastRenderedPageBreak/>
        <w:t>ترکیب این 4 تابع اصلی 4 تصویر مورد نظر ما را میدهند.</w:t>
      </w:r>
    </w:p>
    <w:p w14:paraId="7E7F3223" w14:textId="7AABBEDD" w:rsidR="003D7961" w:rsidRDefault="003D7961" w:rsidP="00A96A21">
      <w:pPr>
        <w:jc w:val="both"/>
        <w:rPr>
          <w:rFonts w:cs="B Nazanin"/>
          <w:b/>
          <w:bCs/>
          <w:rtl/>
          <w:lang w:bidi="fa-IR"/>
        </w:rPr>
      </w:pPr>
    </w:p>
    <w:p w14:paraId="29C62709" w14:textId="77777777" w:rsidR="00522191" w:rsidRDefault="00522191" w:rsidP="00A96A21">
      <w:pPr>
        <w:jc w:val="both"/>
        <w:rPr>
          <w:rFonts w:cs="B Nazanin"/>
          <w:b/>
          <w:bCs/>
          <w:rtl/>
          <w:lang w:bidi="fa-IR"/>
        </w:rPr>
      </w:pPr>
      <w:bookmarkStart w:id="5" w:name="_GoBack"/>
      <w:bookmarkEnd w:id="5"/>
    </w:p>
    <w:p w14:paraId="5D2E8442" w14:textId="77777777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color w:val="FF0000"/>
          <w:rtl/>
        </w:rPr>
        <w:sectPr w:rsidR="00EE5E64" w:rsidSect="00CD5F3A">
          <w:headerReference w:type="even" r:id="rId52"/>
          <w:headerReference w:type="default" r:id="rId53"/>
          <w:footerReference w:type="even" r:id="rId54"/>
          <w:footerReference w:type="default" r:id="rId55"/>
          <w:headerReference w:type="first" r:id="rId56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4838174" w14:textId="15CDB282" w:rsidR="00EE5E64" w:rsidRDefault="00EE5E64" w:rsidP="00A96A21">
      <w:pPr>
        <w:pStyle w:val="6text"/>
        <w:rPr>
          <w:color w:val="FF0000"/>
        </w:rPr>
      </w:pPr>
    </w:p>
    <w:p w14:paraId="0F45E166" w14:textId="06E4B411" w:rsidR="00A72D98" w:rsidRDefault="00A72D98" w:rsidP="00A96A21">
      <w:pPr>
        <w:pStyle w:val="6text"/>
        <w:rPr>
          <w:color w:val="FF0000"/>
        </w:rPr>
      </w:pPr>
    </w:p>
    <w:p w14:paraId="0EDC9186" w14:textId="3EC76EA3" w:rsidR="00A72D98" w:rsidRDefault="00A72D98" w:rsidP="00A96A21">
      <w:pPr>
        <w:pStyle w:val="6text"/>
        <w:rPr>
          <w:color w:val="FF0000"/>
        </w:rPr>
      </w:pPr>
    </w:p>
    <w:p w14:paraId="03EC3C75" w14:textId="18D814CC" w:rsidR="00A72D98" w:rsidRDefault="00A72D98" w:rsidP="00A96A21">
      <w:pPr>
        <w:pStyle w:val="6text"/>
        <w:rPr>
          <w:color w:val="FF0000"/>
        </w:rPr>
      </w:pPr>
    </w:p>
    <w:p w14:paraId="34A283BE" w14:textId="59A4DB40" w:rsidR="00A72D98" w:rsidRDefault="00A72D98" w:rsidP="00A96A21">
      <w:pPr>
        <w:pStyle w:val="6text"/>
        <w:rPr>
          <w:color w:val="FF0000"/>
        </w:rPr>
      </w:pPr>
    </w:p>
    <w:p w14:paraId="247C0E2D" w14:textId="4638ABB7" w:rsidR="00A72D98" w:rsidRDefault="00A72D98" w:rsidP="00A96A21">
      <w:pPr>
        <w:pStyle w:val="6text"/>
        <w:rPr>
          <w:color w:val="FF0000"/>
        </w:rPr>
      </w:pPr>
    </w:p>
    <w:p w14:paraId="07205D62" w14:textId="7FAB1A2A" w:rsidR="00A72D98" w:rsidRDefault="00A72D98" w:rsidP="00A96A21">
      <w:pPr>
        <w:pStyle w:val="6text"/>
        <w:rPr>
          <w:color w:val="FF0000"/>
        </w:rPr>
      </w:pPr>
    </w:p>
    <w:p w14:paraId="6217CBD8" w14:textId="45F410C9" w:rsidR="00A72D98" w:rsidRDefault="00A72D98" w:rsidP="00A96A21">
      <w:pPr>
        <w:pStyle w:val="6text"/>
        <w:rPr>
          <w:color w:val="FF0000"/>
        </w:rPr>
      </w:pPr>
    </w:p>
    <w:p w14:paraId="3F34B767" w14:textId="646CAFBA" w:rsidR="00A72D98" w:rsidRDefault="00A72D98" w:rsidP="00A96A21">
      <w:pPr>
        <w:pStyle w:val="6text"/>
        <w:rPr>
          <w:color w:val="FF0000"/>
        </w:rPr>
      </w:pPr>
    </w:p>
    <w:p w14:paraId="389E4D16" w14:textId="2C0008A7" w:rsidR="00A72D98" w:rsidRDefault="00A72D98" w:rsidP="00A96A21">
      <w:pPr>
        <w:pStyle w:val="6text"/>
        <w:rPr>
          <w:color w:val="FF0000"/>
        </w:rPr>
      </w:pPr>
    </w:p>
    <w:p w14:paraId="1858C955" w14:textId="2130937A" w:rsidR="00A72D98" w:rsidRDefault="00A72D98" w:rsidP="00A96A21">
      <w:pPr>
        <w:pStyle w:val="6text"/>
        <w:rPr>
          <w:color w:val="FF0000"/>
        </w:rPr>
      </w:pPr>
    </w:p>
    <w:p w14:paraId="5F9681BD" w14:textId="2BFC285F" w:rsidR="00A72D98" w:rsidRDefault="00A72D98" w:rsidP="00A96A21">
      <w:pPr>
        <w:pStyle w:val="6text"/>
        <w:rPr>
          <w:color w:val="FF0000"/>
        </w:rPr>
      </w:pPr>
    </w:p>
    <w:p w14:paraId="03A58FE5" w14:textId="018DED55" w:rsidR="00A72D98" w:rsidRDefault="00A72D98" w:rsidP="00A96A21">
      <w:pPr>
        <w:pStyle w:val="6text"/>
        <w:rPr>
          <w:color w:val="FF0000"/>
        </w:rPr>
      </w:pPr>
    </w:p>
    <w:p w14:paraId="3CD67EA4" w14:textId="0BC52C3B" w:rsidR="00A72D98" w:rsidRDefault="00A72D98" w:rsidP="00A96A21">
      <w:pPr>
        <w:pStyle w:val="6text"/>
        <w:rPr>
          <w:color w:val="FF0000"/>
        </w:rPr>
      </w:pPr>
    </w:p>
    <w:p w14:paraId="263E796D" w14:textId="45C50198" w:rsidR="00A72D98" w:rsidRDefault="00A72D98" w:rsidP="00A96A21">
      <w:pPr>
        <w:pStyle w:val="6text"/>
        <w:rPr>
          <w:color w:val="FF0000"/>
        </w:rPr>
      </w:pPr>
    </w:p>
    <w:p w14:paraId="31DB0A7F" w14:textId="3B2E81A7" w:rsidR="00A72D98" w:rsidRDefault="00A72D98" w:rsidP="00A96A21">
      <w:pPr>
        <w:pStyle w:val="6text"/>
        <w:rPr>
          <w:color w:val="FF0000"/>
        </w:rPr>
      </w:pPr>
    </w:p>
    <w:p w14:paraId="0230C381" w14:textId="23C8EB8E" w:rsidR="00A72D98" w:rsidRDefault="00A72D98" w:rsidP="00A96A21">
      <w:pPr>
        <w:pStyle w:val="6text"/>
        <w:rPr>
          <w:color w:val="FF0000"/>
        </w:rPr>
      </w:pPr>
    </w:p>
    <w:p w14:paraId="6E016932" w14:textId="77777777" w:rsidR="00A72D98" w:rsidRDefault="00A72D98" w:rsidP="00A96A21">
      <w:pPr>
        <w:pStyle w:val="6text"/>
        <w:rPr>
          <w:color w:val="FF0000"/>
          <w:rtl/>
        </w:rPr>
      </w:pPr>
    </w:p>
    <w:p w14:paraId="574FA8DA" w14:textId="77777777" w:rsidR="00CD6018" w:rsidRDefault="00CD6018" w:rsidP="00A96A21">
      <w:pPr>
        <w:pStyle w:val="NormalWeb"/>
        <w:jc w:val="both"/>
      </w:pPr>
      <w:r>
        <w:t> </w:t>
      </w:r>
    </w:p>
    <w:p w14:paraId="260D9953" w14:textId="77777777" w:rsidR="00602F28" w:rsidRPr="00CD6018" w:rsidRDefault="00602F28" w:rsidP="00A96A21">
      <w:pPr>
        <w:pStyle w:val="6text"/>
        <w:rPr>
          <w:szCs w:val="22"/>
          <w:rtl/>
        </w:rPr>
        <w:sectPr w:rsidR="00602F28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72BFCEBB" w14:textId="6FF6A74F" w:rsidR="004D62B9" w:rsidRDefault="004D62B9" w:rsidP="00A96A21">
      <w:pPr>
        <w:pStyle w:val="6text"/>
        <w:rPr>
          <w:color w:val="FF0000"/>
          <w:szCs w:val="22"/>
          <w:rtl/>
        </w:rPr>
      </w:pPr>
    </w:p>
    <w:p w14:paraId="647D644E" w14:textId="397DDFAD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2CFAB36F" w14:textId="28C27D05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4842FE89" w14:textId="4D2B9FD1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1D9EEACC" w14:textId="74A24DBA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118CCC90" w14:textId="61906AAE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7C598227" w14:textId="10E3166B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72DFD146" w14:textId="0F6C526F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49A3244C" w14:textId="12B44563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28D6AF46" w14:textId="4F0ECEC5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061F3A34" w14:textId="7708A02C" w:rsidR="00BF2183" w:rsidRDefault="00BF2183" w:rsidP="00A96A21">
      <w:pPr>
        <w:pStyle w:val="6text"/>
        <w:rPr>
          <w:color w:val="FF0000"/>
          <w:szCs w:val="22"/>
          <w:rtl/>
        </w:rPr>
      </w:pPr>
    </w:p>
    <w:p w14:paraId="20F5BC89" w14:textId="77777777" w:rsidR="00BF2183" w:rsidRDefault="00BF2183" w:rsidP="00A96A21">
      <w:pPr>
        <w:pStyle w:val="6text"/>
        <w:rPr>
          <w:color w:val="FF0000"/>
          <w:szCs w:val="22"/>
        </w:rPr>
      </w:pPr>
    </w:p>
    <w:p w14:paraId="48C88493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4F92C9C7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4D53B0FB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1EB97749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4C21E6CA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082F820A" w14:textId="77777777" w:rsidR="00CF64FE" w:rsidRDefault="00CF64FE" w:rsidP="00CF64FE">
      <w:pPr>
        <w:pStyle w:val="NormalWeb"/>
      </w:pPr>
      <w:r>
        <w:t> </w:t>
      </w:r>
    </w:p>
    <w:p w14:paraId="4B9FA0DC" w14:textId="77777777" w:rsidR="00CF64FE" w:rsidRPr="00EE5E64" w:rsidRDefault="00CF64FE" w:rsidP="00A96A21">
      <w:pPr>
        <w:pStyle w:val="6text"/>
        <w:rPr>
          <w:color w:val="FF0000"/>
          <w:szCs w:val="22"/>
        </w:rPr>
      </w:pPr>
    </w:p>
    <w:sectPr w:rsidR="00CF64FE" w:rsidRPr="00EE5E64" w:rsidSect="00EE5E64"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62866B" w14:textId="77777777" w:rsidR="00C26FEA" w:rsidRDefault="00C26FEA">
      <w:r>
        <w:separator/>
      </w:r>
    </w:p>
  </w:endnote>
  <w:endnote w:type="continuationSeparator" w:id="0">
    <w:p w14:paraId="03573A0B" w14:textId="77777777" w:rsidR="00C26FEA" w:rsidRDefault="00C26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raffic"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Math">
    <w:altName w:val="Cambria"/>
    <w:panose1 w:val="00000000000000000000"/>
    <w:charset w:val="00"/>
    <w:family w:val="roman"/>
    <w:notTrueType/>
    <w:pitch w:val="default"/>
  </w:font>
  <w:font w:name="BNazanin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93113" w14:textId="77777777" w:rsidR="000E3C9F" w:rsidRPr="00666B89" w:rsidRDefault="000E3C9F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4982B" w14:textId="77777777" w:rsidR="000E3C9F" w:rsidRPr="00666B89" w:rsidRDefault="000E3C9F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5E044" w14:textId="77777777" w:rsidR="000E3C9F" w:rsidRPr="00666B89" w:rsidRDefault="000E3C9F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DF368" w14:textId="77777777" w:rsidR="000E3C9F" w:rsidRPr="00666B89" w:rsidRDefault="000E3C9F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1D7634" w14:textId="77777777" w:rsidR="00C26FEA" w:rsidRDefault="00C26FEA">
      <w:r>
        <w:separator/>
      </w:r>
    </w:p>
  </w:footnote>
  <w:footnote w:type="continuationSeparator" w:id="0">
    <w:p w14:paraId="59384B8B" w14:textId="77777777" w:rsidR="00C26FEA" w:rsidRDefault="00C26FEA">
      <w:r>
        <w:continuationSeparator/>
      </w:r>
    </w:p>
  </w:footnote>
  <w:footnote w:id="1">
    <w:p w14:paraId="09E68619" w14:textId="77777777" w:rsidR="000E3C9F" w:rsidRPr="005A323F" w:rsidRDefault="000E3C9F" w:rsidP="0009390C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63FFB" w14:textId="77777777" w:rsidR="000E3C9F" w:rsidRPr="00684D73" w:rsidRDefault="000E3C9F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B9359" w14:textId="77777777" w:rsidR="000E3C9F" w:rsidRPr="00666B89" w:rsidRDefault="000E3C9F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CC9E4" w14:textId="77777777" w:rsidR="000E3C9F" w:rsidRPr="00666B89" w:rsidRDefault="000E3C9F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0E3C9F" w:rsidRPr="00666B89" w:rsidRDefault="000E3C9F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B154A" w14:textId="77777777" w:rsidR="000E3C9F" w:rsidRPr="00CD5F3A" w:rsidRDefault="000E3C9F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8B54A" w14:textId="77777777" w:rsidR="000E3C9F" w:rsidRPr="00CD5F3A" w:rsidRDefault="000E3C9F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9BB0B" w14:textId="77777777" w:rsidR="000E3C9F" w:rsidRPr="00666B89" w:rsidRDefault="000E3C9F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0E3C9F" w:rsidRPr="00666B89" w:rsidRDefault="000E3C9F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572E4"/>
    <w:multiLevelType w:val="hybridMultilevel"/>
    <w:tmpl w:val="2AC88458"/>
    <w:lvl w:ilvl="0" w:tplc="96085B48">
      <w:start w:val="2"/>
      <w:numFmt w:val="bullet"/>
      <w:lvlText w:val="-"/>
      <w:lvlJc w:val="left"/>
      <w:pPr>
        <w:ind w:left="407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7" w:hanging="360"/>
      </w:pPr>
      <w:rPr>
        <w:rFonts w:ascii="Wingdings" w:hAnsi="Wingdings" w:hint="default"/>
      </w:rPr>
    </w:lvl>
  </w:abstractNum>
  <w:abstractNum w:abstractNumId="1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0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2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3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E8622AF"/>
    <w:multiLevelType w:val="multilevel"/>
    <w:tmpl w:val="46E88DD4"/>
    <w:lvl w:ilvl="0">
      <w:start w:val="1"/>
      <w:numFmt w:val="decimal"/>
      <w:lvlText w:val="%1."/>
      <w:lvlJc w:val="left"/>
      <w:pPr>
        <w:ind w:left="516" w:hanging="516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ajorBidi" w:hAnsiTheme="majorBidi" w:cstheme="majorBidi"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sz w:val="22"/>
      </w:rPr>
    </w:lvl>
  </w:abstractNum>
  <w:abstractNum w:abstractNumId="25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61CEE"/>
    <w:multiLevelType w:val="hybridMultilevel"/>
    <w:tmpl w:val="D5F840BC"/>
    <w:lvl w:ilvl="0" w:tplc="DB141A78">
      <w:start w:val="2"/>
      <w:numFmt w:val="bullet"/>
      <w:lvlText w:val="-"/>
      <w:lvlJc w:val="left"/>
      <w:pPr>
        <w:ind w:left="695" w:hanging="360"/>
      </w:pPr>
      <w:rPr>
        <w:rFonts w:ascii="Calibri" w:eastAsia="Times New Roman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35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1"/>
  </w:num>
  <w:num w:numId="3">
    <w:abstractNumId w:val="25"/>
  </w:num>
  <w:num w:numId="4">
    <w:abstractNumId w:val="4"/>
  </w:num>
  <w:num w:numId="5">
    <w:abstractNumId w:val="12"/>
  </w:num>
  <w:num w:numId="6">
    <w:abstractNumId w:val="14"/>
  </w:num>
  <w:num w:numId="7">
    <w:abstractNumId w:val="28"/>
  </w:num>
  <w:num w:numId="8">
    <w:abstractNumId w:val="29"/>
  </w:num>
  <w:num w:numId="9">
    <w:abstractNumId w:val="37"/>
  </w:num>
  <w:num w:numId="10">
    <w:abstractNumId w:val="23"/>
  </w:num>
  <w:num w:numId="11">
    <w:abstractNumId w:val="27"/>
  </w:num>
  <w:num w:numId="12">
    <w:abstractNumId w:val="16"/>
  </w:num>
  <w:num w:numId="13">
    <w:abstractNumId w:val="18"/>
  </w:num>
  <w:num w:numId="14">
    <w:abstractNumId w:val="20"/>
  </w:num>
  <w:num w:numId="15">
    <w:abstractNumId w:val="22"/>
  </w:num>
  <w:num w:numId="16">
    <w:abstractNumId w:val="9"/>
  </w:num>
  <w:num w:numId="17">
    <w:abstractNumId w:val="1"/>
  </w:num>
  <w:num w:numId="18">
    <w:abstractNumId w:val="13"/>
  </w:num>
  <w:num w:numId="19">
    <w:abstractNumId w:val="26"/>
  </w:num>
  <w:num w:numId="20">
    <w:abstractNumId w:val="33"/>
  </w:num>
  <w:num w:numId="21">
    <w:abstractNumId w:val="7"/>
  </w:num>
  <w:num w:numId="22">
    <w:abstractNumId w:val="15"/>
  </w:num>
  <w:num w:numId="23">
    <w:abstractNumId w:val="10"/>
  </w:num>
  <w:num w:numId="24">
    <w:abstractNumId w:val="32"/>
  </w:num>
  <w:num w:numId="25">
    <w:abstractNumId w:val="11"/>
  </w:num>
  <w:num w:numId="26">
    <w:abstractNumId w:val="8"/>
  </w:num>
  <w:num w:numId="27">
    <w:abstractNumId w:val="5"/>
  </w:num>
  <w:num w:numId="28">
    <w:abstractNumId w:val="3"/>
  </w:num>
  <w:num w:numId="29">
    <w:abstractNumId w:val="6"/>
  </w:num>
  <w:num w:numId="30">
    <w:abstractNumId w:val="35"/>
  </w:num>
  <w:num w:numId="31">
    <w:abstractNumId w:val="2"/>
  </w:num>
  <w:num w:numId="32">
    <w:abstractNumId w:val="30"/>
  </w:num>
  <w:num w:numId="33">
    <w:abstractNumId w:val="17"/>
  </w:num>
  <w:num w:numId="34">
    <w:abstractNumId w:val="18"/>
    <w:lvlOverride w:ilvl="0">
      <w:startOverride w:val="1"/>
    </w:lvlOverride>
  </w:num>
  <w:num w:numId="35">
    <w:abstractNumId w:val="18"/>
    <w:lvlOverride w:ilvl="0">
      <w:startOverride w:val="1"/>
    </w:lvlOverride>
  </w:num>
  <w:num w:numId="36">
    <w:abstractNumId w:val="21"/>
  </w:num>
  <w:num w:numId="37">
    <w:abstractNumId w:val="19"/>
  </w:num>
  <w:num w:numId="38">
    <w:abstractNumId w:val="24"/>
  </w:num>
  <w:num w:numId="39">
    <w:abstractNumId w:val="0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A54"/>
    <w:rsid w:val="0003617C"/>
    <w:rsid w:val="00042650"/>
    <w:rsid w:val="00054D86"/>
    <w:rsid w:val="000724E5"/>
    <w:rsid w:val="00080D0C"/>
    <w:rsid w:val="00081804"/>
    <w:rsid w:val="0009390C"/>
    <w:rsid w:val="00094466"/>
    <w:rsid w:val="000A1E99"/>
    <w:rsid w:val="000B1F06"/>
    <w:rsid w:val="000B428C"/>
    <w:rsid w:val="000D2317"/>
    <w:rsid w:val="000D472F"/>
    <w:rsid w:val="000D507F"/>
    <w:rsid w:val="000E3C9F"/>
    <w:rsid w:val="000F02C5"/>
    <w:rsid w:val="000F3B05"/>
    <w:rsid w:val="001114FF"/>
    <w:rsid w:val="0011189B"/>
    <w:rsid w:val="00111B39"/>
    <w:rsid w:val="00117AC5"/>
    <w:rsid w:val="00117C77"/>
    <w:rsid w:val="00127B0E"/>
    <w:rsid w:val="00143AC9"/>
    <w:rsid w:val="001462B0"/>
    <w:rsid w:val="001528F6"/>
    <w:rsid w:val="00163F3B"/>
    <w:rsid w:val="00164A33"/>
    <w:rsid w:val="00164EC5"/>
    <w:rsid w:val="0016625E"/>
    <w:rsid w:val="00167BAD"/>
    <w:rsid w:val="00172968"/>
    <w:rsid w:val="001777E3"/>
    <w:rsid w:val="00183F99"/>
    <w:rsid w:val="00187E13"/>
    <w:rsid w:val="001A4454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200393"/>
    <w:rsid w:val="00200610"/>
    <w:rsid w:val="002210EB"/>
    <w:rsid w:val="0023331C"/>
    <w:rsid w:val="00235642"/>
    <w:rsid w:val="0024033A"/>
    <w:rsid w:val="0024078C"/>
    <w:rsid w:val="00261693"/>
    <w:rsid w:val="00261B07"/>
    <w:rsid w:val="0026268D"/>
    <w:rsid w:val="00266A99"/>
    <w:rsid w:val="002914B9"/>
    <w:rsid w:val="00297654"/>
    <w:rsid w:val="002A4ED9"/>
    <w:rsid w:val="002B2BED"/>
    <w:rsid w:val="002D14B4"/>
    <w:rsid w:val="002D4BFB"/>
    <w:rsid w:val="002E1EA6"/>
    <w:rsid w:val="00304265"/>
    <w:rsid w:val="00305ACF"/>
    <w:rsid w:val="003508A2"/>
    <w:rsid w:val="00356D6D"/>
    <w:rsid w:val="00364EAF"/>
    <w:rsid w:val="00375F68"/>
    <w:rsid w:val="0038061E"/>
    <w:rsid w:val="003829D4"/>
    <w:rsid w:val="0039050D"/>
    <w:rsid w:val="00394978"/>
    <w:rsid w:val="003A4B56"/>
    <w:rsid w:val="003B0E48"/>
    <w:rsid w:val="003C0D02"/>
    <w:rsid w:val="003C4C08"/>
    <w:rsid w:val="003D0344"/>
    <w:rsid w:val="003D5AC9"/>
    <w:rsid w:val="003D7961"/>
    <w:rsid w:val="003E361F"/>
    <w:rsid w:val="003F3C2B"/>
    <w:rsid w:val="003F7069"/>
    <w:rsid w:val="0040204B"/>
    <w:rsid w:val="00412F9B"/>
    <w:rsid w:val="00424487"/>
    <w:rsid w:val="004475C4"/>
    <w:rsid w:val="00447B66"/>
    <w:rsid w:val="00450209"/>
    <w:rsid w:val="00453AB0"/>
    <w:rsid w:val="00454C8D"/>
    <w:rsid w:val="00456AD6"/>
    <w:rsid w:val="00460FDA"/>
    <w:rsid w:val="0046648D"/>
    <w:rsid w:val="0046681F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D3C45"/>
    <w:rsid w:val="004D486B"/>
    <w:rsid w:val="004D62B9"/>
    <w:rsid w:val="004E02BB"/>
    <w:rsid w:val="004E4809"/>
    <w:rsid w:val="004F3F8B"/>
    <w:rsid w:val="004F7CEF"/>
    <w:rsid w:val="00500709"/>
    <w:rsid w:val="00517282"/>
    <w:rsid w:val="00522191"/>
    <w:rsid w:val="00523BFB"/>
    <w:rsid w:val="00530603"/>
    <w:rsid w:val="00534B8C"/>
    <w:rsid w:val="00547302"/>
    <w:rsid w:val="00564ECC"/>
    <w:rsid w:val="00570437"/>
    <w:rsid w:val="00581924"/>
    <w:rsid w:val="00587DE7"/>
    <w:rsid w:val="005964EB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64A2"/>
    <w:rsid w:val="00607666"/>
    <w:rsid w:val="006158E9"/>
    <w:rsid w:val="00637F31"/>
    <w:rsid w:val="00653A35"/>
    <w:rsid w:val="0066542E"/>
    <w:rsid w:val="00666B89"/>
    <w:rsid w:val="0067398B"/>
    <w:rsid w:val="00674800"/>
    <w:rsid w:val="00692EB9"/>
    <w:rsid w:val="00693019"/>
    <w:rsid w:val="006935C9"/>
    <w:rsid w:val="00696143"/>
    <w:rsid w:val="00696358"/>
    <w:rsid w:val="006A2C45"/>
    <w:rsid w:val="006B22AC"/>
    <w:rsid w:val="006B3AA6"/>
    <w:rsid w:val="006D2214"/>
    <w:rsid w:val="006E2B9A"/>
    <w:rsid w:val="006E6B9C"/>
    <w:rsid w:val="00702D34"/>
    <w:rsid w:val="007048DB"/>
    <w:rsid w:val="007067DE"/>
    <w:rsid w:val="00715009"/>
    <w:rsid w:val="0072320E"/>
    <w:rsid w:val="007251D9"/>
    <w:rsid w:val="0073301C"/>
    <w:rsid w:val="007362BF"/>
    <w:rsid w:val="00742339"/>
    <w:rsid w:val="00742AC3"/>
    <w:rsid w:val="00754CD6"/>
    <w:rsid w:val="007574B5"/>
    <w:rsid w:val="00775655"/>
    <w:rsid w:val="00781642"/>
    <w:rsid w:val="00781AAB"/>
    <w:rsid w:val="00783BAC"/>
    <w:rsid w:val="0079046C"/>
    <w:rsid w:val="007971EE"/>
    <w:rsid w:val="007A386B"/>
    <w:rsid w:val="007A3B66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7EFD"/>
    <w:rsid w:val="008B2E4F"/>
    <w:rsid w:val="008C3D7E"/>
    <w:rsid w:val="008C7661"/>
    <w:rsid w:val="008D0588"/>
    <w:rsid w:val="0090128E"/>
    <w:rsid w:val="00911D93"/>
    <w:rsid w:val="009173FC"/>
    <w:rsid w:val="00917B1C"/>
    <w:rsid w:val="00931BA7"/>
    <w:rsid w:val="0093214D"/>
    <w:rsid w:val="009603CD"/>
    <w:rsid w:val="009760AE"/>
    <w:rsid w:val="00976D61"/>
    <w:rsid w:val="00992B0A"/>
    <w:rsid w:val="00993263"/>
    <w:rsid w:val="009937C7"/>
    <w:rsid w:val="009A0958"/>
    <w:rsid w:val="009A42AE"/>
    <w:rsid w:val="009A66F5"/>
    <w:rsid w:val="009C5568"/>
    <w:rsid w:val="009C66B8"/>
    <w:rsid w:val="009E0C6C"/>
    <w:rsid w:val="00A029AA"/>
    <w:rsid w:val="00A23413"/>
    <w:rsid w:val="00A24F9F"/>
    <w:rsid w:val="00A31696"/>
    <w:rsid w:val="00A33954"/>
    <w:rsid w:val="00A53957"/>
    <w:rsid w:val="00A55892"/>
    <w:rsid w:val="00A579BA"/>
    <w:rsid w:val="00A64042"/>
    <w:rsid w:val="00A70AD2"/>
    <w:rsid w:val="00A71139"/>
    <w:rsid w:val="00A72D98"/>
    <w:rsid w:val="00A86A37"/>
    <w:rsid w:val="00A877F7"/>
    <w:rsid w:val="00A96A21"/>
    <w:rsid w:val="00AA1C09"/>
    <w:rsid w:val="00AA2413"/>
    <w:rsid w:val="00AA44B6"/>
    <w:rsid w:val="00AB38D7"/>
    <w:rsid w:val="00AD080C"/>
    <w:rsid w:val="00AD0DFD"/>
    <w:rsid w:val="00AD2757"/>
    <w:rsid w:val="00AD41FF"/>
    <w:rsid w:val="00AD5995"/>
    <w:rsid w:val="00AD5D9A"/>
    <w:rsid w:val="00AE4294"/>
    <w:rsid w:val="00B01602"/>
    <w:rsid w:val="00B026C2"/>
    <w:rsid w:val="00B03C92"/>
    <w:rsid w:val="00B10429"/>
    <w:rsid w:val="00B34311"/>
    <w:rsid w:val="00B34981"/>
    <w:rsid w:val="00B365F6"/>
    <w:rsid w:val="00B400F7"/>
    <w:rsid w:val="00B5619C"/>
    <w:rsid w:val="00B63437"/>
    <w:rsid w:val="00B63D31"/>
    <w:rsid w:val="00B67866"/>
    <w:rsid w:val="00B906DE"/>
    <w:rsid w:val="00B95D16"/>
    <w:rsid w:val="00B96151"/>
    <w:rsid w:val="00BA4C31"/>
    <w:rsid w:val="00BA5E65"/>
    <w:rsid w:val="00BB09E4"/>
    <w:rsid w:val="00BB25AC"/>
    <w:rsid w:val="00BB54A8"/>
    <w:rsid w:val="00BB76B0"/>
    <w:rsid w:val="00BC2B81"/>
    <w:rsid w:val="00BC3313"/>
    <w:rsid w:val="00BD6FE0"/>
    <w:rsid w:val="00BE0ECC"/>
    <w:rsid w:val="00BE4011"/>
    <w:rsid w:val="00BE6165"/>
    <w:rsid w:val="00BE654C"/>
    <w:rsid w:val="00BF2183"/>
    <w:rsid w:val="00BF2E1B"/>
    <w:rsid w:val="00BF5098"/>
    <w:rsid w:val="00C034AF"/>
    <w:rsid w:val="00C043AA"/>
    <w:rsid w:val="00C0560C"/>
    <w:rsid w:val="00C0740F"/>
    <w:rsid w:val="00C14536"/>
    <w:rsid w:val="00C16592"/>
    <w:rsid w:val="00C266DB"/>
    <w:rsid w:val="00C26FEA"/>
    <w:rsid w:val="00C2734E"/>
    <w:rsid w:val="00C279B5"/>
    <w:rsid w:val="00C32168"/>
    <w:rsid w:val="00C543F0"/>
    <w:rsid w:val="00C615B6"/>
    <w:rsid w:val="00C626CA"/>
    <w:rsid w:val="00C64AC5"/>
    <w:rsid w:val="00C66AEA"/>
    <w:rsid w:val="00C73E34"/>
    <w:rsid w:val="00C82836"/>
    <w:rsid w:val="00C84161"/>
    <w:rsid w:val="00C8439F"/>
    <w:rsid w:val="00C91A1E"/>
    <w:rsid w:val="00C91E2E"/>
    <w:rsid w:val="00C92848"/>
    <w:rsid w:val="00C9510E"/>
    <w:rsid w:val="00CB362E"/>
    <w:rsid w:val="00CB7829"/>
    <w:rsid w:val="00CB7A7D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7A2D"/>
    <w:rsid w:val="00D17EE9"/>
    <w:rsid w:val="00D22A51"/>
    <w:rsid w:val="00D22C02"/>
    <w:rsid w:val="00D32335"/>
    <w:rsid w:val="00D3297E"/>
    <w:rsid w:val="00D40B65"/>
    <w:rsid w:val="00D569FD"/>
    <w:rsid w:val="00D57E20"/>
    <w:rsid w:val="00D64297"/>
    <w:rsid w:val="00D64BC5"/>
    <w:rsid w:val="00D73963"/>
    <w:rsid w:val="00D76C91"/>
    <w:rsid w:val="00D8195F"/>
    <w:rsid w:val="00DA6F44"/>
    <w:rsid w:val="00DA78D8"/>
    <w:rsid w:val="00DD0A24"/>
    <w:rsid w:val="00DD1EB5"/>
    <w:rsid w:val="00DF0E5C"/>
    <w:rsid w:val="00E05D10"/>
    <w:rsid w:val="00E078F1"/>
    <w:rsid w:val="00E14990"/>
    <w:rsid w:val="00E16995"/>
    <w:rsid w:val="00E17E04"/>
    <w:rsid w:val="00E22F12"/>
    <w:rsid w:val="00E35C1D"/>
    <w:rsid w:val="00E370E8"/>
    <w:rsid w:val="00E441C4"/>
    <w:rsid w:val="00E46B06"/>
    <w:rsid w:val="00E473B3"/>
    <w:rsid w:val="00E612A3"/>
    <w:rsid w:val="00E700E8"/>
    <w:rsid w:val="00E74FD8"/>
    <w:rsid w:val="00E7674B"/>
    <w:rsid w:val="00E80914"/>
    <w:rsid w:val="00E92AB1"/>
    <w:rsid w:val="00EA0D89"/>
    <w:rsid w:val="00EB44C0"/>
    <w:rsid w:val="00EB62EC"/>
    <w:rsid w:val="00EB6925"/>
    <w:rsid w:val="00EC0F67"/>
    <w:rsid w:val="00EC133A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0206"/>
    <w:rsid w:val="00F03F91"/>
    <w:rsid w:val="00F05697"/>
    <w:rsid w:val="00F1164A"/>
    <w:rsid w:val="00F25B75"/>
    <w:rsid w:val="00F40E21"/>
    <w:rsid w:val="00F55D6A"/>
    <w:rsid w:val="00F55D75"/>
    <w:rsid w:val="00F63539"/>
    <w:rsid w:val="00F63FF3"/>
    <w:rsid w:val="00F67012"/>
    <w:rsid w:val="00F67330"/>
    <w:rsid w:val="00F761F5"/>
    <w:rsid w:val="00F765C9"/>
    <w:rsid w:val="00F76F97"/>
    <w:rsid w:val="00F8276D"/>
    <w:rsid w:val="00F9260B"/>
    <w:rsid w:val="00F926A3"/>
    <w:rsid w:val="00F966BF"/>
    <w:rsid w:val="00FA6C5C"/>
    <w:rsid w:val="00FB05E9"/>
    <w:rsid w:val="00FB23FF"/>
    <w:rsid w:val="00FC101C"/>
    <w:rsid w:val="00FD2BCD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D9AA97F3-2BAB-484A-A583-6E22E01C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character" w:customStyle="1" w:styleId="fontstyle01">
    <w:name w:val="fontstyle01"/>
    <w:basedOn w:val="DefaultParagraphFont"/>
    <w:rsid w:val="00E35C1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35C1D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E35C1D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35C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jpe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jpe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jpeg"/><Relationship Id="rId55" Type="http://schemas.openxmlformats.org/officeDocument/2006/relationships/footer" Target="footer4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jpeg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jpeg"/><Relationship Id="rId40" Type="http://schemas.openxmlformats.org/officeDocument/2006/relationships/image" Target="media/image28.png"/><Relationship Id="rId45" Type="http://schemas.openxmlformats.org/officeDocument/2006/relationships/image" Target="media/image33.jpeg"/><Relationship Id="rId53" Type="http://schemas.openxmlformats.org/officeDocument/2006/relationships/header" Target="header5.xm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jpeg"/><Relationship Id="rId22" Type="http://schemas.openxmlformats.org/officeDocument/2006/relationships/image" Target="media/image10.png"/><Relationship Id="rId27" Type="http://schemas.openxmlformats.org/officeDocument/2006/relationships/image" Target="media/image15.jpeg"/><Relationship Id="rId30" Type="http://schemas.openxmlformats.org/officeDocument/2006/relationships/image" Target="media/image18.png"/><Relationship Id="rId35" Type="http://schemas.openxmlformats.org/officeDocument/2006/relationships/image" Target="media/image23.jpeg"/><Relationship Id="rId43" Type="http://schemas.openxmlformats.org/officeDocument/2006/relationships/image" Target="media/image31.jpeg"/><Relationship Id="rId48" Type="http://schemas.openxmlformats.org/officeDocument/2006/relationships/image" Target="media/image36.jpeg"/><Relationship Id="rId56" Type="http://schemas.openxmlformats.org/officeDocument/2006/relationships/header" Target="header6.xml"/><Relationship Id="rId8" Type="http://schemas.openxmlformats.org/officeDocument/2006/relationships/header" Target="header1.xml"/><Relationship Id="rId51" Type="http://schemas.openxmlformats.org/officeDocument/2006/relationships/image" Target="media/image39.jpe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jpeg"/><Relationship Id="rId33" Type="http://schemas.openxmlformats.org/officeDocument/2006/relationships/image" Target="media/image21.jpe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0" Type="http://schemas.openxmlformats.org/officeDocument/2006/relationships/image" Target="media/image8.png"/><Relationship Id="rId41" Type="http://schemas.openxmlformats.org/officeDocument/2006/relationships/image" Target="media/image29.jpeg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jpeg"/><Relationship Id="rId23" Type="http://schemas.openxmlformats.org/officeDocument/2006/relationships/image" Target="media/image11.jpe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jpeg"/><Relationship Id="rId57" Type="http://schemas.openxmlformats.org/officeDocument/2006/relationships/fontTable" Target="fontTable.xml"/><Relationship Id="rId10" Type="http://schemas.openxmlformats.org/officeDocument/2006/relationships/footer" Target="footer1.xml"/><Relationship Id="rId31" Type="http://schemas.openxmlformats.org/officeDocument/2006/relationships/image" Target="media/image19.jpeg"/><Relationship Id="rId44" Type="http://schemas.openxmlformats.org/officeDocument/2006/relationships/image" Target="media/image32.png"/><Relationship Id="rId5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41BB6-598B-4022-B50D-22EC28D38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8</TotalTime>
  <Pages>18</Pages>
  <Words>1913</Words>
  <Characters>10906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pubix sarvi</cp:lastModifiedBy>
  <cp:revision>27</cp:revision>
  <cp:lastPrinted>2011-09-19T12:44:00Z</cp:lastPrinted>
  <dcterms:created xsi:type="dcterms:W3CDTF">2018-10-31T12:07:00Z</dcterms:created>
  <dcterms:modified xsi:type="dcterms:W3CDTF">2020-03-10T20:23:00Z</dcterms:modified>
</cp:coreProperties>
</file>